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4E4C63" w14:textId="2BC0A2C7" w:rsidR="004F447C" w:rsidRDefault="00557D16" w:rsidP="00557D16">
      <w:pPr>
        <w:rPr>
          <w:rFonts w:ascii="Bookman Old Style" w:hAnsi="Bookman Old Style" w:cstheme="minorHAnsi"/>
          <w:sz w:val="20"/>
        </w:rPr>
      </w:pPr>
      <w:r>
        <w:rPr>
          <w:noProof/>
        </w:rPr>
        <w:t xml:space="preserve">            </w:t>
      </w:r>
      <w:r>
        <w:rPr>
          <w:noProof/>
        </w:rPr>
        <w:drawing>
          <wp:inline distT="0" distB="0" distL="0" distR="0" wp14:anchorId="2DD5D517" wp14:editId="1FA0865D">
            <wp:extent cx="3645977" cy="1171575"/>
            <wp:effectExtent l="0" t="0" r="0" b="0"/>
            <wp:docPr id="10" name="Picture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59981" cy="1176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F5DBD">
        <w:rPr>
          <w:noProof/>
        </w:rPr>
        <w:drawing>
          <wp:inline distT="0" distB="0" distL="0" distR="0" wp14:anchorId="68BAADAD" wp14:editId="069B8E1C">
            <wp:extent cx="1486156" cy="1021080"/>
            <wp:effectExtent l="0" t="0" r="0" b="762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590210" cy="1092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D20C98" w14:textId="77777777" w:rsidR="004F447C" w:rsidRDefault="004F447C" w:rsidP="002C1E13">
      <w:pPr>
        <w:ind w:left="1134"/>
        <w:jc w:val="right"/>
        <w:rPr>
          <w:rFonts w:ascii="Bookman Old Style" w:hAnsi="Bookman Old Style" w:cstheme="minorHAnsi"/>
          <w:sz w:val="20"/>
        </w:rPr>
      </w:pPr>
    </w:p>
    <w:p w14:paraId="37FC1015" w14:textId="42D56009" w:rsidR="00434C08" w:rsidRPr="000A2E14" w:rsidRDefault="008C6554" w:rsidP="002C1E13">
      <w:pPr>
        <w:ind w:left="1134"/>
        <w:jc w:val="right"/>
        <w:rPr>
          <w:rFonts w:ascii="Bookman Old Style" w:hAnsi="Bookman Old Style" w:cstheme="minorHAnsi"/>
          <w:strike/>
          <w:sz w:val="20"/>
        </w:rPr>
      </w:pPr>
      <w:r w:rsidRPr="00723218">
        <w:rPr>
          <w:rFonts w:ascii="Bookman Old Style" w:hAnsi="Bookman Old Style" w:cstheme="minorHAnsi"/>
          <w:sz w:val="20"/>
        </w:rPr>
        <w:t>Załącznik nr</w:t>
      </w:r>
      <w:r w:rsidR="00F011B8" w:rsidRPr="00723218">
        <w:rPr>
          <w:rFonts w:ascii="Bookman Old Style" w:hAnsi="Bookman Old Style" w:cstheme="minorHAnsi"/>
          <w:sz w:val="20"/>
        </w:rPr>
        <w:t xml:space="preserve"> 1</w:t>
      </w:r>
      <w:r w:rsidRPr="00723218">
        <w:rPr>
          <w:rFonts w:ascii="Bookman Old Style" w:hAnsi="Bookman Old Style" w:cstheme="minorHAnsi"/>
          <w:sz w:val="20"/>
        </w:rPr>
        <w:t xml:space="preserve"> </w:t>
      </w:r>
      <w:r w:rsidRPr="000A2E14">
        <w:rPr>
          <w:rFonts w:ascii="Bookman Old Style" w:hAnsi="Bookman Old Style" w:cstheme="minorHAnsi"/>
          <w:strike/>
          <w:sz w:val="20"/>
        </w:rPr>
        <w:t xml:space="preserve">do </w:t>
      </w:r>
      <w:r w:rsidR="002C1E13" w:rsidRPr="000A2E14">
        <w:rPr>
          <w:rFonts w:ascii="Bookman Old Style" w:hAnsi="Bookman Old Style" w:cstheme="minorHAnsi"/>
          <w:strike/>
          <w:sz w:val="20"/>
        </w:rPr>
        <w:t>OTM-R</w:t>
      </w:r>
    </w:p>
    <w:p w14:paraId="524D5768" w14:textId="23D69735" w:rsidR="00171368" w:rsidRPr="002E7295" w:rsidRDefault="008C6554" w:rsidP="004F447C">
      <w:pPr>
        <w:ind w:left="1134"/>
        <w:jc w:val="right"/>
        <w:rPr>
          <w:rFonts w:ascii="Bookman Old Style" w:hAnsi="Bookman Old Style"/>
          <w:i/>
          <w:sz w:val="20"/>
        </w:rPr>
      </w:pPr>
      <w:r w:rsidRPr="000A2E14">
        <w:rPr>
          <w:rFonts w:ascii="Bookman Old Style" w:hAnsi="Bookman Old Style" w:cstheme="minorHAnsi"/>
          <w:bCs/>
          <w:iCs/>
          <w:strike/>
          <w:sz w:val="20"/>
          <w:szCs w:val="16"/>
        </w:rPr>
        <w:t>w Uniwersytecie Opolskim</w:t>
      </w:r>
    </w:p>
    <w:p w14:paraId="1A1A756C" w14:textId="37747560" w:rsidR="00074C6A" w:rsidRPr="00F0546A" w:rsidRDefault="00074C6A" w:rsidP="00F0546A">
      <w:pPr>
        <w:pStyle w:val="Nagwek1"/>
        <w:jc w:val="center"/>
        <w:rPr>
          <w:rFonts w:ascii="Bookman Old Style" w:hAnsi="Bookman Old Style"/>
        </w:rPr>
      </w:pPr>
    </w:p>
    <w:p w14:paraId="1B03D5BA" w14:textId="77777777" w:rsidR="001A0220" w:rsidRDefault="001A0220" w:rsidP="002E7295">
      <w:pPr>
        <w:pStyle w:val="Nagwek1"/>
        <w:jc w:val="center"/>
        <w:rPr>
          <w:rFonts w:ascii="Bookman Old Style" w:hAnsi="Bookman Old Style"/>
          <w:sz w:val="28"/>
          <w:szCs w:val="28"/>
        </w:rPr>
      </w:pPr>
    </w:p>
    <w:p w14:paraId="30BB3A13" w14:textId="77777777" w:rsidR="004F00F0" w:rsidRDefault="004F00F0" w:rsidP="004F00F0">
      <w:pPr>
        <w:pStyle w:val="Nagwek1"/>
        <w:ind w:firstLine="851"/>
        <w:rPr>
          <w:rFonts w:ascii="Bookman Old Style" w:hAnsi="Bookman Old Style"/>
          <w:sz w:val="28"/>
          <w:szCs w:val="28"/>
        </w:rPr>
      </w:pPr>
      <w:r>
        <w:rPr>
          <w:rFonts w:ascii="Bookman Old Style" w:hAnsi="Bookman Old Style"/>
          <w:sz w:val="28"/>
          <w:szCs w:val="28"/>
        </w:rPr>
        <w:t>KONKURS</w:t>
      </w:r>
      <w:r w:rsidRPr="00864B93">
        <w:rPr>
          <w:rFonts w:ascii="Bookman Old Style" w:hAnsi="Bookman Old Style"/>
          <w:sz w:val="28"/>
          <w:szCs w:val="28"/>
        </w:rPr>
        <w:t xml:space="preserve"> </w:t>
      </w:r>
      <w:r>
        <w:rPr>
          <w:rFonts w:ascii="Bookman Old Style" w:hAnsi="Bookman Old Style"/>
          <w:sz w:val="28"/>
          <w:szCs w:val="28"/>
        </w:rPr>
        <w:t xml:space="preserve">NA ZATRUDNIENIE OSOBY W CHARAKTERZE      </w:t>
      </w:r>
    </w:p>
    <w:p w14:paraId="19AFB453" w14:textId="77777777" w:rsidR="004F00F0" w:rsidRDefault="004F00F0" w:rsidP="004F00F0">
      <w:pPr>
        <w:pStyle w:val="Nagwek1"/>
        <w:ind w:firstLine="851"/>
        <w:rPr>
          <w:rFonts w:ascii="Bookman Old Style" w:hAnsi="Bookman Old Style"/>
          <w:sz w:val="28"/>
          <w:szCs w:val="28"/>
        </w:rPr>
      </w:pPr>
      <w:r w:rsidRPr="00864B93">
        <w:rPr>
          <w:rFonts w:ascii="Bookman Old Style" w:hAnsi="Bookman Old Style"/>
          <w:sz w:val="28"/>
          <w:szCs w:val="28"/>
        </w:rPr>
        <w:t xml:space="preserve">NAUCZYCIELA AKADEMICKIEGO </w:t>
      </w:r>
      <w:r>
        <w:rPr>
          <w:rFonts w:ascii="Bookman Old Style" w:hAnsi="Bookman Old Style"/>
          <w:sz w:val="28"/>
          <w:szCs w:val="28"/>
        </w:rPr>
        <w:t xml:space="preserve">LUB NAUCZYCIELKI    </w:t>
      </w:r>
    </w:p>
    <w:p w14:paraId="04A59F0C" w14:textId="037F4E40" w:rsidR="004F00F0" w:rsidRDefault="004F00F0" w:rsidP="004F00F0">
      <w:pPr>
        <w:pStyle w:val="Nagwek1"/>
        <w:ind w:firstLine="851"/>
        <w:rPr>
          <w:rFonts w:ascii="Bookman Old Style" w:hAnsi="Bookman Old Style"/>
          <w:sz w:val="28"/>
          <w:szCs w:val="28"/>
        </w:rPr>
      </w:pPr>
      <w:r>
        <w:rPr>
          <w:rFonts w:ascii="Bookman Old Style" w:hAnsi="Bookman Old Style"/>
          <w:sz w:val="28"/>
          <w:szCs w:val="28"/>
        </w:rPr>
        <w:t xml:space="preserve">AKADEMICKIEJ </w:t>
      </w:r>
      <w:r w:rsidRPr="00864B93">
        <w:rPr>
          <w:rFonts w:ascii="Bookman Old Style" w:hAnsi="Bookman Old Style"/>
          <w:sz w:val="28"/>
          <w:szCs w:val="28"/>
        </w:rPr>
        <w:t>NA STANOWISK</w:t>
      </w:r>
      <w:r>
        <w:rPr>
          <w:rFonts w:ascii="Bookman Old Style" w:hAnsi="Bookman Old Style"/>
          <w:sz w:val="28"/>
          <w:szCs w:val="28"/>
        </w:rPr>
        <w:t>O</w:t>
      </w:r>
      <w:r w:rsidRPr="00864B93">
        <w:rPr>
          <w:rFonts w:ascii="Bookman Old Style" w:hAnsi="Bookman Old Style"/>
          <w:sz w:val="28"/>
          <w:szCs w:val="28"/>
        </w:rPr>
        <w:t xml:space="preserve"> </w:t>
      </w:r>
      <w:r w:rsidR="0018341B" w:rsidRPr="00E51E6B">
        <w:rPr>
          <w:rFonts w:ascii="Bookman Old Style" w:hAnsi="Bookman Old Style"/>
          <w:sz w:val="28"/>
          <w:szCs w:val="28"/>
        </w:rPr>
        <w:t>PROFESORA UCZELNI</w:t>
      </w:r>
      <w:r>
        <w:rPr>
          <w:rFonts w:ascii="Bookman Old Style" w:hAnsi="Bookman Old Style"/>
          <w:sz w:val="28"/>
          <w:szCs w:val="28"/>
        </w:rPr>
        <w:t xml:space="preserve">                                                  </w:t>
      </w:r>
    </w:p>
    <w:p w14:paraId="60D344BE" w14:textId="4519AE5A" w:rsidR="004F00F0" w:rsidRDefault="004F00F0" w:rsidP="004F00F0">
      <w:pPr>
        <w:pStyle w:val="Nagwek1"/>
        <w:ind w:firstLine="708"/>
        <w:rPr>
          <w:rFonts w:ascii="Bookman Old Style" w:hAnsi="Bookman Old Style"/>
          <w:sz w:val="28"/>
          <w:szCs w:val="28"/>
        </w:rPr>
      </w:pPr>
      <w:r>
        <w:rPr>
          <w:rFonts w:ascii="Bookman Old Style" w:hAnsi="Bookman Old Style"/>
          <w:sz w:val="28"/>
          <w:szCs w:val="28"/>
        </w:rPr>
        <w:t xml:space="preserve"> </w:t>
      </w:r>
      <w:r w:rsidRPr="00864B93">
        <w:rPr>
          <w:rFonts w:ascii="Bookman Old Style" w:hAnsi="Bookman Old Style"/>
          <w:sz w:val="28"/>
          <w:szCs w:val="28"/>
        </w:rPr>
        <w:t xml:space="preserve">W GRUPIE PRACOWNICZEJ </w:t>
      </w:r>
      <w:r w:rsidR="0018341B">
        <w:rPr>
          <w:rFonts w:ascii="Bookman Old Style" w:hAnsi="Bookman Old Style"/>
          <w:sz w:val="28"/>
          <w:szCs w:val="28"/>
        </w:rPr>
        <w:t>BADAWCZO-DYDAKTYCZNEJ</w:t>
      </w:r>
      <w:r w:rsidRPr="00864B93">
        <w:rPr>
          <w:rFonts w:ascii="Bookman Old Style" w:hAnsi="Bookman Old Style"/>
          <w:sz w:val="28"/>
          <w:szCs w:val="28"/>
        </w:rPr>
        <w:t xml:space="preserve"> </w:t>
      </w:r>
      <w:r>
        <w:rPr>
          <w:rFonts w:ascii="Bookman Old Style" w:hAnsi="Bookman Old Style"/>
          <w:sz w:val="28"/>
          <w:szCs w:val="28"/>
        </w:rPr>
        <w:t xml:space="preserve">                                      </w:t>
      </w:r>
    </w:p>
    <w:p w14:paraId="24012A1E" w14:textId="7087A3EF" w:rsidR="004F00F0" w:rsidRPr="001F042C" w:rsidRDefault="004F00F0" w:rsidP="004F00F0">
      <w:pPr>
        <w:pStyle w:val="Nagwek1"/>
        <w:ind w:firstLine="708"/>
        <w:rPr>
          <w:rFonts w:ascii="Bookman Old Style" w:hAnsi="Bookman Old Style"/>
          <w:sz w:val="28"/>
          <w:szCs w:val="28"/>
        </w:rPr>
      </w:pPr>
      <w:r>
        <w:rPr>
          <w:rFonts w:ascii="Bookman Old Style" w:hAnsi="Bookman Old Style"/>
          <w:sz w:val="28"/>
          <w:szCs w:val="28"/>
        </w:rPr>
        <w:t xml:space="preserve"> </w:t>
      </w:r>
      <w:r w:rsidRPr="00864B93">
        <w:rPr>
          <w:rFonts w:ascii="Bookman Old Style" w:hAnsi="Bookman Old Style"/>
          <w:sz w:val="28"/>
          <w:szCs w:val="28"/>
        </w:rPr>
        <w:t xml:space="preserve">W </w:t>
      </w:r>
      <w:r>
        <w:rPr>
          <w:rFonts w:ascii="Bookman Old Style" w:hAnsi="Bookman Old Style"/>
          <w:sz w:val="28"/>
          <w:szCs w:val="28"/>
        </w:rPr>
        <w:t>INSTYTUCI</w:t>
      </w:r>
      <w:r w:rsidR="0018341B">
        <w:rPr>
          <w:rFonts w:ascii="Bookman Old Style" w:hAnsi="Bookman Old Style"/>
          <w:sz w:val="28"/>
          <w:szCs w:val="28"/>
        </w:rPr>
        <w:t>E PSYCHOLOGII</w:t>
      </w:r>
      <w:r>
        <w:rPr>
          <w:rFonts w:ascii="Bookman Old Style" w:hAnsi="Bookman Old Style"/>
          <w:sz w:val="28"/>
          <w:szCs w:val="28"/>
        </w:rPr>
        <w:br/>
      </w:r>
    </w:p>
    <w:p w14:paraId="72F17E18" w14:textId="025F5570" w:rsidR="002F54BD" w:rsidRPr="002F54BD" w:rsidRDefault="00D96070" w:rsidP="000B164F">
      <w:pPr>
        <w:spacing w:before="100" w:beforeAutospacing="1" w:after="100" w:afterAutospacing="1"/>
        <w:jc w:val="both"/>
        <w:rPr>
          <w:rFonts w:ascii="Bookman Old Style" w:hAnsi="Bookman Old Style" w:cstheme="minorHAnsi"/>
          <w:sz w:val="22"/>
          <w:szCs w:val="22"/>
        </w:rPr>
      </w:pPr>
      <w:r w:rsidRPr="002F54BD">
        <w:rPr>
          <w:rFonts w:ascii="Bookman Old Style" w:hAnsi="Bookman Old Style" w:cstheme="minorHAnsi"/>
          <w:sz w:val="22"/>
          <w:szCs w:val="22"/>
        </w:rPr>
        <w:t>Do publikacji</w:t>
      </w:r>
      <w:r w:rsidR="00DD78D4">
        <w:rPr>
          <w:rFonts w:ascii="Bookman Old Style" w:hAnsi="Bookman Old Style" w:cstheme="minorHAnsi"/>
          <w:sz w:val="22"/>
          <w:szCs w:val="22"/>
        </w:rPr>
        <w:t xml:space="preserve"> na poniższych stronach</w:t>
      </w:r>
      <w:r w:rsidR="00A276B2" w:rsidRPr="002F54BD">
        <w:rPr>
          <w:rFonts w:ascii="Bookman Old Style" w:hAnsi="Bookman Old Style" w:cstheme="minorHAnsi"/>
          <w:sz w:val="22"/>
          <w:szCs w:val="22"/>
        </w:rPr>
        <w:t>:</w:t>
      </w:r>
      <w:r w:rsidRPr="002F54BD">
        <w:rPr>
          <w:rFonts w:ascii="Bookman Old Style" w:hAnsi="Bookman Old Style" w:cstheme="minorHAnsi"/>
          <w:sz w:val="22"/>
          <w:szCs w:val="22"/>
        </w:rPr>
        <w:t xml:space="preserve"> </w:t>
      </w:r>
    </w:p>
    <w:p w14:paraId="71835FD3" w14:textId="25C53E05" w:rsidR="002F54BD" w:rsidRPr="002F54BD" w:rsidRDefault="00D96070" w:rsidP="002F54BD">
      <w:pPr>
        <w:pStyle w:val="Akapitzlist"/>
        <w:numPr>
          <w:ilvl w:val="0"/>
          <w:numId w:val="8"/>
        </w:numPr>
        <w:spacing w:before="100" w:beforeAutospacing="1" w:after="100" w:afterAutospacing="1"/>
        <w:jc w:val="both"/>
        <w:rPr>
          <w:rFonts w:ascii="Bookman Old Style" w:hAnsi="Bookman Old Style" w:cstheme="minorHAnsi"/>
          <w:sz w:val="22"/>
          <w:szCs w:val="22"/>
        </w:rPr>
      </w:pPr>
      <w:r w:rsidRPr="002F54BD">
        <w:rPr>
          <w:rFonts w:ascii="Bookman Old Style" w:hAnsi="Bookman Old Style" w:cstheme="minorHAnsi"/>
          <w:sz w:val="22"/>
          <w:szCs w:val="22"/>
        </w:rPr>
        <w:t xml:space="preserve">na stronie </w:t>
      </w:r>
      <w:hyperlink r:id="rId9" w:history="1">
        <w:r w:rsidRPr="002F54BD">
          <w:rPr>
            <w:rStyle w:val="Hipercze"/>
            <w:rFonts w:ascii="Bookman Old Style" w:hAnsi="Bookman Old Style" w:cstheme="minorHAnsi"/>
            <w:sz w:val="22"/>
            <w:szCs w:val="22"/>
          </w:rPr>
          <w:t>https://uni.opole.pl/oferty-pracy/</w:t>
        </w:r>
      </w:hyperlink>
      <w:r w:rsidRPr="002F54BD">
        <w:rPr>
          <w:rFonts w:ascii="Bookman Old Style" w:hAnsi="Bookman Old Style" w:cstheme="minorHAnsi"/>
          <w:sz w:val="22"/>
          <w:szCs w:val="22"/>
        </w:rPr>
        <w:t xml:space="preserve">, </w:t>
      </w:r>
    </w:p>
    <w:p w14:paraId="16C3D008" w14:textId="77777777" w:rsidR="002F54BD" w:rsidRPr="002F54BD" w:rsidRDefault="007F6249" w:rsidP="002F54BD">
      <w:pPr>
        <w:pStyle w:val="Akapitzlist"/>
        <w:numPr>
          <w:ilvl w:val="0"/>
          <w:numId w:val="8"/>
        </w:numPr>
        <w:spacing w:before="100" w:beforeAutospacing="1" w:after="100" w:afterAutospacing="1"/>
        <w:jc w:val="both"/>
        <w:rPr>
          <w:rFonts w:ascii="Bookman Old Style" w:hAnsi="Bookman Old Style" w:cstheme="minorHAnsi"/>
          <w:sz w:val="22"/>
          <w:szCs w:val="22"/>
        </w:rPr>
      </w:pPr>
      <w:r w:rsidRPr="00D13350">
        <w:rPr>
          <w:rFonts w:ascii="Bookman Old Style" w:hAnsi="Bookman Old Style" w:cstheme="minorHAnsi"/>
          <w:sz w:val="22"/>
          <w:szCs w:val="22"/>
        </w:rPr>
        <w:t>Portalu Pracowniczym UO,</w:t>
      </w:r>
      <w:r w:rsidRPr="002F54BD">
        <w:rPr>
          <w:rFonts w:ascii="Bookman Old Style" w:hAnsi="Bookman Old Style" w:cstheme="minorHAnsi"/>
          <w:sz w:val="22"/>
          <w:szCs w:val="22"/>
        </w:rPr>
        <w:t xml:space="preserve"> </w:t>
      </w:r>
    </w:p>
    <w:p w14:paraId="219CE820" w14:textId="1AE91445" w:rsidR="002F54BD" w:rsidRPr="0018341B" w:rsidRDefault="00D96070" w:rsidP="002F54BD">
      <w:pPr>
        <w:pStyle w:val="Akapitzlist"/>
        <w:numPr>
          <w:ilvl w:val="0"/>
          <w:numId w:val="8"/>
        </w:numPr>
        <w:spacing w:before="100" w:beforeAutospacing="1" w:after="100" w:afterAutospacing="1"/>
        <w:jc w:val="both"/>
        <w:rPr>
          <w:rFonts w:ascii="Bookman Old Style" w:hAnsi="Bookman Old Style" w:cstheme="minorHAnsi"/>
          <w:sz w:val="22"/>
          <w:szCs w:val="22"/>
          <w:lang w:val="en-US"/>
        </w:rPr>
      </w:pPr>
      <w:proofErr w:type="spellStart"/>
      <w:r w:rsidRPr="0018341B">
        <w:rPr>
          <w:rFonts w:ascii="Bookman Old Style" w:hAnsi="Bookman Old Style" w:cstheme="minorHAnsi"/>
          <w:sz w:val="22"/>
          <w:szCs w:val="22"/>
          <w:lang w:val="en-US"/>
        </w:rPr>
        <w:t>Portalu</w:t>
      </w:r>
      <w:proofErr w:type="spellEnd"/>
      <w:r w:rsidRPr="0018341B">
        <w:rPr>
          <w:rFonts w:ascii="Bookman Old Style" w:hAnsi="Bookman Old Style" w:cstheme="minorHAnsi"/>
          <w:sz w:val="22"/>
          <w:szCs w:val="22"/>
          <w:lang w:val="en-US"/>
        </w:rPr>
        <w:t xml:space="preserve">  EURAXESS</w:t>
      </w:r>
      <w:r w:rsidR="001B4F6B" w:rsidRPr="0018341B">
        <w:rPr>
          <w:rFonts w:ascii="Bookman Old Style" w:hAnsi="Bookman Old Style" w:cstheme="minorHAnsi"/>
          <w:sz w:val="22"/>
          <w:szCs w:val="22"/>
          <w:lang w:val="en-US"/>
        </w:rPr>
        <w:t xml:space="preserve"> </w:t>
      </w:r>
      <w:hyperlink r:id="rId10" w:history="1">
        <w:r w:rsidR="001B4F6B" w:rsidRPr="0018341B">
          <w:rPr>
            <w:rStyle w:val="Hipercze"/>
            <w:rFonts w:ascii="Bookman Old Style" w:hAnsi="Bookman Old Style"/>
            <w:sz w:val="22"/>
            <w:szCs w:val="22"/>
            <w:lang w:val="en-US"/>
          </w:rPr>
          <w:t>Jobs, Career and Funding Opportunities | EURAXESS</w:t>
        </w:r>
      </w:hyperlink>
      <w:r w:rsidR="001B4F6B" w:rsidRPr="0018341B">
        <w:rPr>
          <w:rStyle w:val="Hipercze"/>
          <w:rFonts w:ascii="Bookman Old Style" w:hAnsi="Bookman Old Style"/>
          <w:sz w:val="22"/>
          <w:szCs w:val="22"/>
          <w:lang w:val="en-US"/>
        </w:rPr>
        <w:t xml:space="preserve"> </w:t>
      </w:r>
      <w:r w:rsidRPr="0018341B">
        <w:rPr>
          <w:rFonts w:ascii="Bookman Old Style" w:hAnsi="Bookman Old Style" w:cstheme="minorHAnsi"/>
          <w:sz w:val="22"/>
          <w:szCs w:val="22"/>
          <w:lang w:val="en-US"/>
        </w:rPr>
        <w:t xml:space="preserve">, </w:t>
      </w:r>
    </w:p>
    <w:p w14:paraId="61210FAE" w14:textId="7ABB555B" w:rsidR="002F54BD" w:rsidRPr="002F54BD" w:rsidRDefault="00D96070" w:rsidP="002F54BD">
      <w:pPr>
        <w:pStyle w:val="Akapitzlist"/>
        <w:numPr>
          <w:ilvl w:val="0"/>
          <w:numId w:val="8"/>
        </w:numPr>
        <w:spacing w:before="100" w:beforeAutospacing="1" w:after="100" w:afterAutospacing="1"/>
        <w:rPr>
          <w:rFonts w:ascii="Bookman Old Style" w:hAnsi="Bookman Old Style" w:cstheme="minorHAnsi"/>
          <w:sz w:val="22"/>
          <w:szCs w:val="22"/>
        </w:rPr>
      </w:pPr>
      <w:r w:rsidRPr="002F54BD">
        <w:rPr>
          <w:rFonts w:ascii="Bookman Old Style" w:hAnsi="Bookman Old Style" w:cstheme="minorHAnsi"/>
          <w:sz w:val="22"/>
          <w:szCs w:val="22"/>
        </w:rPr>
        <w:t>Biuletynie Informacji Publicznej Uniwersytetu Opolskiego</w:t>
      </w:r>
      <w:r w:rsidR="002F54BD">
        <w:rPr>
          <w:rFonts w:ascii="Bookman Old Style" w:hAnsi="Bookman Old Style" w:cstheme="minorHAnsi"/>
          <w:sz w:val="22"/>
          <w:szCs w:val="22"/>
        </w:rPr>
        <w:t xml:space="preserve"> </w:t>
      </w:r>
      <w:hyperlink r:id="rId11" w:history="1">
        <w:r w:rsidR="000B164F" w:rsidRPr="002F54BD">
          <w:rPr>
            <w:rStyle w:val="Hipercze"/>
            <w:rFonts w:ascii="Bookman Old Style" w:hAnsi="Bookman Old Style"/>
            <w:sz w:val="22"/>
            <w:szCs w:val="22"/>
          </w:rPr>
          <w:t>Wyszukiwanie ofert pracy</w:t>
        </w:r>
      </w:hyperlink>
      <w:r w:rsidRPr="002F54BD">
        <w:rPr>
          <w:rFonts w:ascii="Bookman Old Style" w:hAnsi="Bookman Old Style" w:cstheme="minorHAnsi"/>
          <w:sz w:val="22"/>
          <w:szCs w:val="22"/>
        </w:rPr>
        <w:t xml:space="preserve">, </w:t>
      </w:r>
    </w:p>
    <w:p w14:paraId="50C42834" w14:textId="7FC69065" w:rsidR="002F54BD" w:rsidRPr="00F44D3F" w:rsidRDefault="00D96070" w:rsidP="004D18E0">
      <w:pPr>
        <w:pStyle w:val="Akapitzlist"/>
        <w:numPr>
          <w:ilvl w:val="0"/>
          <w:numId w:val="8"/>
        </w:numPr>
        <w:spacing w:before="100" w:beforeAutospacing="1" w:after="100" w:afterAutospacing="1"/>
        <w:jc w:val="both"/>
        <w:rPr>
          <w:rFonts w:ascii="Bookman Old Style" w:hAnsi="Bookman Old Style" w:cstheme="minorHAnsi"/>
          <w:sz w:val="22"/>
          <w:szCs w:val="22"/>
        </w:rPr>
      </w:pPr>
      <w:r w:rsidRPr="00F44D3F">
        <w:rPr>
          <w:rFonts w:ascii="Bookman Old Style" w:hAnsi="Bookman Old Style" w:cstheme="minorHAnsi"/>
          <w:sz w:val="22"/>
          <w:szCs w:val="22"/>
        </w:rPr>
        <w:t>Stronie Ministerstwa Nauki i Szkolnictwa Wyższego</w:t>
      </w:r>
      <w:r w:rsidR="000A20F6">
        <w:rPr>
          <w:rFonts w:ascii="Bookman Old Style" w:hAnsi="Bookman Old Style" w:cstheme="minorHAnsi"/>
          <w:sz w:val="22"/>
          <w:szCs w:val="22"/>
        </w:rPr>
        <w:t xml:space="preserve"> </w:t>
      </w:r>
      <w:r w:rsidR="00F44D3F" w:rsidRPr="00F44D3F">
        <w:rPr>
          <w:rFonts w:ascii="Bookman Old Style" w:hAnsi="Bookman Old Style" w:cstheme="minorHAnsi"/>
          <w:sz w:val="22"/>
          <w:szCs w:val="22"/>
        </w:rPr>
        <w:t>-</w:t>
      </w:r>
      <w:r w:rsidR="000A20F6">
        <w:rPr>
          <w:rFonts w:ascii="Bookman Old Style" w:hAnsi="Bookman Old Style" w:cstheme="minorHAnsi"/>
          <w:sz w:val="22"/>
          <w:szCs w:val="22"/>
        </w:rPr>
        <w:t xml:space="preserve"> </w:t>
      </w:r>
      <w:r w:rsidRPr="00F44D3F">
        <w:rPr>
          <w:rFonts w:ascii="Bookman Old Style" w:hAnsi="Bookman Old Style" w:cstheme="minorHAnsi"/>
          <w:sz w:val="22"/>
          <w:szCs w:val="22"/>
        </w:rPr>
        <w:t>Akademick</w:t>
      </w:r>
      <w:r w:rsidR="00D2759D" w:rsidRPr="00F44D3F">
        <w:rPr>
          <w:rFonts w:ascii="Bookman Old Style" w:hAnsi="Bookman Old Style" w:cstheme="minorHAnsi"/>
          <w:sz w:val="22"/>
          <w:szCs w:val="22"/>
        </w:rPr>
        <w:t>iej</w:t>
      </w:r>
      <w:r w:rsidRPr="00F44D3F">
        <w:rPr>
          <w:rFonts w:ascii="Bookman Old Style" w:hAnsi="Bookman Old Style" w:cstheme="minorHAnsi"/>
          <w:sz w:val="22"/>
          <w:szCs w:val="22"/>
        </w:rPr>
        <w:t xml:space="preserve"> Baz</w:t>
      </w:r>
      <w:r w:rsidR="00D2759D" w:rsidRPr="00F44D3F">
        <w:rPr>
          <w:rFonts w:ascii="Bookman Old Style" w:hAnsi="Bookman Old Style" w:cstheme="minorHAnsi"/>
          <w:sz w:val="22"/>
          <w:szCs w:val="22"/>
        </w:rPr>
        <w:t>ie</w:t>
      </w:r>
      <w:r w:rsidRPr="00F44D3F">
        <w:rPr>
          <w:rFonts w:ascii="Bookman Old Style" w:hAnsi="Bookman Old Style" w:cstheme="minorHAnsi"/>
          <w:sz w:val="22"/>
          <w:szCs w:val="22"/>
        </w:rPr>
        <w:t xml:space="preserve"> Ogłoszeń</w:t>
      </w:r>
      <w:r w:rsidR="002F54BD" w:rsidRPr="00F44D3F">
        <w:rPr>
          <w:rFonts w:ascii="Bookman Old Style" w:hAnsi="Bookman Old Style" w:cstheme="minorHAnsi"/>
          <w:sz w:val="22"/>
          <w:szCs w:val="22"/>
        </w:rPr>
        <w:t xml:space="preserve"> </w:t>
      </w:r>
      <w:hyperlink r:id="rId12" w:history="1">
        <w:r w:rsidR="0086171B" w:rsidRPr="00F44D3F">
          <w:rPr>
            <w:rStyle w:val="Hipercze"/>
            <w:rFonts w:ascii="Bookman Old Style" w:hAnsi="Bookman Old Style" w:cstheme="minorHAnsi"/>
            <w:sz w:val="22"/>
            <w:szCs w:val="22"/>
          </w:rPr>
          <w:t>https://bazaogloszen.nauka.gov.pl/</w:t>
        </w:r>
      </w:hyperlink>
      <w:r w:rsidR="001245DB" w:rsidRPr="00F44D3F">
        <w:rPr>
          <w:rFonts w:ascii="Bookman Old Style" w:hAnsi="Bookman Old Style" w:cstheme="minorHAnsi"/>
          <w:sz w:val="22"/>
          <w:szCs w:val="22"/>
        </w:rPr>
        <w:t>,</w:t>
      </w:r>
    </w:p>
    <w:p w14:paraId="38E7F88D" w14:textId="7F9E7B22" w:rsidR="002F54BD" w:rsidRPr="00952BF3" w:rsidRDefault="004035B3" w:rsidP="002F54BD">
      <w:pPr>
        <w:pStyle w:val="Akapitzlist"/>
        <w:numPr>
          <w:ilvl w:val="0"/>
          <w:numId w:val="8"/>
        </w:numPr>
        <w:spacing w:before="100" w:beforeAutospacing="1" w:after="100" w:afterAutospacing="1"/>
        <w:jc w:val="both"/>
        <w:rPr>
          <w:rFonts w:ascii="Bookman Old Style" w:hAnsi="Bookman Old Style" w:cstheme="minorHAnsi"/>
          <w:sz w:val="22"/>
          <w:szCs w:val="22"/>
        </w:rPr>
      </w:pPr>
      <w:proofErr w:type="spellStart"/>
      <w:r w:rsidRPr="00952BF3">
        <w:rPr>
          <w:rFonts w:ascii="Bookman Old Style" w:hAnsi="Bookman Old Style" w:cstheme="minorHAnsi"/>
          <w:sz w:val="22"/>
          <w:szCs w:val="22"/>
        </w:rPr>
        <w:t>ePraca</w:t>
      </w:r>
      <w:proofErr w:type="spellEnd"/>
      <w:r w:rsidRPr="00952BF3">
        <w:rPr>
          <w:rFonts w:ascii="Bookman Old Style" w:hAnsi="Bookman Old Style" w:cstheme="minorHAnsi"/>
          <w:sz w:val="22"/>
          <w:szCs w:val="22"/>
        </w:rPr>
        <w:t xml:space="preserve"> </w:t>
      </w:r>
      <w:hyperlink r:id="rId13" w:history="1">
        <w:r w:rsidRPr="00952BF3">
          <w:rPr>
            <w:rStyle w:val="Hipercze"/>
            <w:rFonts w:ascii="Bookman Old Style" w:hAnsi="Bookman Old Style" w:cstheme="minorHAnsi"/>
            <w:sz w:val="22"/>
            <w:szCs w:val="22"/>
          </w:rPr>
          <w:t>https://oferty.praca.gov.pl/portal/strona-glowna</w:t>
        </w:r>
      </w:hyperlink>
      <w:r w:rsidR="002F54BD" w:rsidRPr="00952BF3">
        <w:rPr>
          <w:rFonts w:ascii="Bookman Old Style" w:hAnsi="Bookman Old Style" w:cstheme="minorHAnsi"/>
          <w:sz w:val="22"/>
          <w:szCs w:val="22"/>
        </w:rPr>
        <w:t>.</w:t>
      </w:r>
    </w:p>
    <w:p w14:paraId="4264C425" w14:textId="67B931BB" w:rsidR="001245DB" w:rsidRPr="001245DB" w:rsidRDefault="00430023" w:rsidP="002F54BD">
      <w:pPr>
        <w:spacing w:before="100" w:beforeAutospacing="1" w:after="100" w:afterAutospacing="1"/>
        <w:rPr>
          <w:rFonts w:ascii="Bookman Old Style" w:hAnsi="Bookman Old Style" w:cstheme="minorHAnsi"/>
          <w:sz w:val="22"/>
          <w:szCs w:val="22"/>
        </w:rPr>
      </w:pPr>
      <w:r>
        <w:rPr>
          <w:rFonts w:ascii="Bookman Old Style" w:hAnsi="Bookman Old Style" w:cstheme="minorHAnsi"/>
          <w:sz w:val="22"/>
          <w:szCs w:val="22"/>
        </w:rPr>
        <w:t xml:space="preserve"> </w:t>
      </w:r>
    </w:p>
    <w:tbl>
      <w:tblPr>
        <w:tblStyle w:val="Tabela-Siatka"/>
        <w:tblW w:w="9889" w:type="dxa"/>
        <w:tblLayout w:type="fixed"/>
        <w:tblLook w:val="04A0" w:firstRow="1" w:lastRow="0" w:firstColumn="1" w:lastColumn="0" w:noHBand="0" w:noVBand="1"/>
      </w:tblPr>
      <w:tblGrid>
        <w:gridCol w:w="9889"/>
      </w:tblGrid>
      <w:tr w:rsidR="00BD159F" w:rsidRPr="00D402C3" w14:paraId="19996C93" w14:textId="77777777" w:rsidTr="00B41434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39C36F81" w14:textId="361C397D" w:rsidR="00BD159F" w:rsidRPr="00D402C3" w:rsidRDefault="000D0D82" w:rsidP="00B41434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 xml:space="preserve">1. </w:t>
            </w:r>
            <w:r w:rsidR="00431DE6">
              <w:rPr>
                <w:rFonts w:ascii="Bookman Old Style" w:hAnsi="Bookman Old Style"/>
                <w:sz w:val="22"/>
                <w:szCs w:val="22"/>
              </w:rPr>
              <w:t>JĘZYK OGŁOSZENIA</w:t>
            </w:r>
            <w:r w:rsidR="00EB5A99">
              <w:rPr>
                <w:rFonts w:ascii="Bookman Old Style" w:hAnsi="Bookman Old Style"/>
                <w:sz w:val="22"/>
                <w:szCs w:val="22"/>
              </w:rPr>
              <w:t>:</w:t>
            </w:r>
          </w:p>
        </w:tc>
      </w:tr>
      <w:tr w:rsidR="00BD159F" w:rsidRPr="00D402C3" w14:paraId="13D8A20A" w14:textId="77777777" w:rsidTr="00B41434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3986C595" w14:textId="77777777" w:rsidR="00BD159F" w:rsidRPr="00D402C3" w:rsidRDefault="00BD159F" w:rsidP="00B41434">
            <w:pPr>
              <w:rPr>
                <w:rFonts w:ascii="Bookman Old Style" w:hAnsi="Bookman Old Style"/>
                <w:sz w:val="22"/>
                <w:szCs w:val="22"/>
              </w:rPr>
            </w:pPr>
          </w:p>
          <w:p w14:paraId="2DE70C89" w14:textId="5CA95F6C" w:rsidR="001B2EB2" w:rsidRPr="00D402C3" w:rsidRDefault="0018341B" w:rsidP="00B41434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polski</w:t>
            </w:r>
          </w:p>
        </w:tc>
      </w:tr>
    </w:tbl>
    <w:p w14:paraId="524D5770" w14:textId="65BC2643" w:rsidR="002E7295" w:rsidRDefault="002E7295" w:rsidP="002E7295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ayout w:type="fixed"/>
        <w:tblLook w:val="04A0" w:firstRow="1" w:lastRow="0" w:firstColumn="1" w:lastColumn="0" w:noHBand="0" w:noVBand="1"/>
      </w:tblPr>
      <w:tblGrid>
        <w:gridCol w:w="9889"/>
      </w:tblGrid>
      <w:tr w:rsidR="00431DE6" w:rsidRPr="00D402C3" w14:paraId="0F94EFD6" w14:textId="77777777" w:rsidTr="008B6810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42E613DD" w14:textId="6A6CFC2A" w:rsidR="00431DE6" w:rsidRPr="00D402C3" w:rsidRDefault="00431DE6" w:rsidP="008B6810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 xml:space="preserve">2. </w:t>
            </w:r>
            <w:r w:rsidRPr="00D402C3">
              <w:rPr>
                <w:rFonts w:ascii="Bookman Old Style" w:hAnsi="Bookman Old Style"/>
                <w:sz w:val="22"/>
                <w:szCs w:val="22"/>
              </w:rPr>
              <w:t>WNIOSKODAWCA</w:t>
            </w:r>
            <w:r>
              <w:rPr>
                <w:rFonts w:ascii="Bookman Old Style" w:hAnsi="Bookman Old Style"/>
                <w:sz w:val="22"/>
                <w:szCs w:val="22"/>
              </w:rPr>
              <w:t>:</w:t>
            </w:r>
          </w:p>
        </w:tc>
      </w:tr>
      <w:tr w:rsidR="00431DE6" w:rsidRPr="0018341B" w14:paraId="39407471" w14:textId="77777777" w:rsidTr="008B6810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FC1A375" w14:textId="77777777" w:rsidR="00431DE6" w:rsidRPr="00A76E07" w:rsidRDefault="00431DE6" w:rsidP="008B6810">
            <w:pPr>
              <w:rPr>
                <w:rFonts w:ascii="Bookman Old Style" w:hAnsi="Bookman Old Style"/>
                <w:sz w:val="22"/>
                <w:szCs w:val="22"/>
              </w:rPr>
            </w:pPr>
          </w:p>
          <w:p w14:paraId="22A89A9E" w14:textId="348CF44E" w:rsidR="00431DE6" w:rsidRPr="00A76E07" w:rsidRDefault="0018341B" w:rsidP="008B6810">
            <w:pPr>
              <w:rPr>
                <w:rFonts w:ascii="Bookman Old Style" w:hAnsi="Bookman Old Style"/>
                <w:sz w:val="22"/>
                <w:szCs w:val="22"/>
              </w:rPr>
            </w:pPr>
            <w:r w:rsidRPr="00A76E07">
              <w:rPr>
                <w:rFonts w:ascii="Bookman Old Style" w:hAnsi="Bookman Old Style"/>
                <w:sz w:val="22"/>
                <w:szCs w:val="22"/>
              </w:rPr>
              <w:t>Prof. dr hab. Aleksandra Rogowska</w:t>
            </w:r>
          </w:p>
        </w:tc>
      </w:tr>
    </w:tbl>
    <w:p w14:paraId="7E14D17F" w14:textId="3AC7D181" w:rsidR="00431DE6" w:rsidRPr="00A76E07" w:rsidRDefault="00431DE6" w:rsidP="002E7295">
      <w:pPr>
        <w:rPr>
          <w:rFonts w:ascii="Bookman Old Style" w:hAnsi="Bookman Old Style"/>
          <w:sz w:val="22"/>
          <w:szCs w:val="22"/>
        </w:rPr>
      </w:pPr>
    </w:p>
    <w:p w14:paraId="1EBD1423" w14:textId="77777777" w:rsidR="00431DE6" w:rsidRPr="00A76E07" w:rsidRDefault="00431DE6" w:rsidP="002E7295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A306BB" w:rsidRPr="00D402C3" w14:paraId="524D5772" w14:textId="77777777" w:rsidTr="00BD159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24D5771" w14:textId="454504D3" w:rsidR="00A306BB" w:rsidRPr="00D402C3" w:rsidRDefault="00431DE6" w:rsidP="00DB6077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3</w:t>
            </w:r>
            <w:r w:rsidR="000D0D82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A306BB" w:rsidRPr="00D402C3">
              <w:rPr>
                <w:rFonts w:ascii="Bookman Old Style" w:hAnsi="Bookman Old Style"/>
                <w:sz w:val="22"/>
                <w:szCs w:val="22"/>
              </w:rPr>
              <w:t xml:space="preserve">JEDNOSTKA </w:t>
            </w:r>
            <w:r w:rsidR="00DB6077">
              <w:rPr>
                <w:rFonts w:ascii="Bookman Old Style" w:hAnsi="Bookman Old Style"/>
                <w:sz w:val="22"/>
                <w:szCs w:val="22"/>
              </w:rPr>
              <w:t>UNIWERSYTETU OPOLSKIEGO</w:t>
            </w:r>
            <w:r w:rsidR="00EB5A99">
              <w:rPr>
                <w:rFonts w:ascii="Bookman Old Style" w:hAnsi="Bookman Old Style"/>
                <w:sz w:val="22"/>
                <w:szCs w:val="22"/>
              </w:rPr>
              <w:t>:</w:t>
            </w:r>
            <w:r w:rsidR="00A306BB" w:rsidRPr="00D402C3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</w:p>
        </w:tc>
      </w:tr>
      <w:tr w:rsidR="00A306BB" w:rsidRPr="00D402C3" w14:paraId="524D5775" w14:textId="77777777" w:rsidTr="00BD159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69DEE1B" w14:textId="77777777" w:rsidR="00A306BB" w:rsidRPr="00D402C3" w:rsidRDefault="00A306BB" w:rsidP="00C67855">
            <w:pPr>
              <w:rPr>
                <w:rFonts w:ascii="Bookman Old Style" w:hAnsi="Bookman Old Style"/>
                <w:sz w:val="22"/>
                <w:szCs w:val="22"/>
              </w:rPr>
            </w:pPr>
          </w:p>
          <w:p w14:paraId="524D5774" w14:textId="16E8B4D8" w:rsidR="001B2EB2" w:rsidRPr="00D402C3" w:rsidRDefault="0018341B" w:rsidP="00C67855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Instytut Psychologii</w:t>
            </w:r>
          </w:p>
        </w:tc>
      </w:tr>
    </w:tbl>
    <w:p w14:paraId="524D5776" w14:textId="37CAD3AD" w:rsidR="00A306BB" w:rsidRDefault="00A306BB" w:rsidP="00A306B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903A8D" w:rsidRPr="00D402C3" w14:paraId="0DF19D1B" w14:textId="77777777" w:rsidTr="009711EA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616C2C70" w14:textId="4EC3929D" w:rsidR="00903A8D" w:rsidRPr="00D402C3" w:rsidRDefault="00431DE6" w:rsidP="009711EA">
            <w:pPr>
              <w:rPr>
                <w:rFonts w:ascii="Bookman Old Style" w:hAnsi="Bookman Old Style"/>
                <w:sz w:val="22"/>
                <w:szCs w:val="22"/>
                <w:highlight w:val="yellow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4</w:t>
            </w:r>
            <w:r w:rsidR="000D0D82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903A8D" w:rsidRPr="00EA159F">
              <w:rPr>
                <w:rFonts w:ascii="Bookman Old Style" w:hAnsi="Bookman Old Style"/>
                <w:sz w:val="22"/>
                <w:szCs w:val="22"/>
              </w:rPr>
              <w:t>IDENTYFIKATOR OGŁOSZENIA</w:t>
            </w:r>
            <w:r w:rsidR="009C2755">
              <w:rPr>
                <w:rFonts w:ascii="Bookman Old Style" w:hAnsi="Bookman Old Style"/>
                <w:sz w:val="22"/>
                <w:szCs w:val="22"/>
              </w:rPr>
              <w:t xml:space="preserve"> (nadaje BSP</w:t>
            </w:r>
            <w:r w:rsidR="00EB5A99">
              <w:rPr>
                <w:rFonts w:ascii="Bookman Old Style" w:hAnsi="Bookman Old Style"/>
                <w:sz w:val="22"/>
                <w:szCs w:val="22"/>
              </w:rPr>
              <w:t>):</w:t>
            </w:r>
          </w:p>
        </w:tc>
      </w:tr>
      <w:tr w:rsidR="00903A8D" w:rsidRPr="00D402C3" w14:paraId="1E59D863" w14:textId="77777777" w:rsidTr="009711EA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0924D52D" w14:textId="77777777" w:rsidR="00903A8D" w:rsidRPr="00D402C3" w:rsidRDefault="00903A8D" w:rsidP="009711EA">
            <w:pPr>
              <w:rPr>
                <w:rFonts w:ascii="Bookman Old Style" w:hAnsi="Bookman Old Style"/>
                <w:sz w:val="22"/>
                <w:szCs w:val="22"/>
              </w:rPr>
            </w:pPr>
          </w:p>
          <w:p w14:paraId="6512D3F2" w14:textId="77777777" w:rsidR="00903A8D" w:rsidRPr="00D402C3" w:rsidRDefault="00903A8D" w:rsidP="009711EA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</w:tbl>
    <w:p w14:paraId="685A0D94" w14:textId="5DFA5335" w:rsidR="00903A8D" w:rsidRDefault="00903A8D" w:rsidP="00A306B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430023" w:rsidRPr="00D402C3" w14:paraId="5F326554" w14:textId="77777777" w:rsidTr="005B15EC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E6837D2" w14:textId="3DD7611C" w:rsidR="00430023" w:rsidRPr="00D402C3" w:rsidRDefault="00431DE6" w:rsidP="005B15EC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5</w:t>
            </w:r>
            <w:r w:rsidR="00430023" w:rsidRPr="007D2F09">
              <w:rPr>
                <w:rFonts w:ascii="Bookman Old Style" w:hAnsi="Bookman Old Style"/>
                <w:sz w:val="22"/>
                <w:szCs w:val="22"/>
              </w:rPr>
              <w:t>. POZIOM WYKSZTAŁCENIA:</w:t>
            </w:r>
          </w:p>
        </w:tc>
      </w:tr>
      <w:tr w:rsidR="00430023" w:rsidRPr="00D402C3" w14:paraId="45E6B6BD" w14:textId="77777777" w:rsidTr="005B15EC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0ABB1379" w14:textId="79A42322" w:rsidR="00430023" w:rsidRPr="00D402C3" w:rsidRDefault="0018341B" w:rsidP="005B15EC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lastRenderedPageBreak/>
              <w:t>Doktor habilitowany, samodzielny pracownik naukowy</w:t>
            </w:r>
          </w:p>
        </w:tc>
      </w:tr>
    </w:tbl>
    <w:p w14:paraId="67570F8A" w14:textId="77777777" w:rsidR="00430023" w:rsidRDefault="00430023" w:rsidP="00A306BB">
      <w:pPr>
        <w:rPr>
          <w:rFonts w:ascii="Bookman Old Style" w:hAnsi="Bookman Old Style"/>
          <w:sz w:val="22"/>
          <w:szCs w:val="22"/>
        </w:rPr>
      </w:pPr>
    </w:p>
    <w:p w14:paraId="73455095" w14:textId="77777777" w:rsidR="00430023" w:rsidRPr="00D402C3" w:rsidRDefault="00430023" w:rsidP="00A306B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A306BB" w:rsidRPr="00D402C3" w14:paraId="524D5778" w14:textId="77777777" w:rsidTr="00BD159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24D5777" w14:textId="3A36B2EE" w:rsidR="00A306BB" w:rsidRPr="00D402C3" w:rsidRDefault="00431DE6" w:rsidP="00C67855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6</w:t>
            </w:r>
            <w:r w:rsidR="000D0D82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A306BB" w:rsidRPr="00D402C3">
              <w:rPr>
                <w:rFonts w:ascii="Bookman Old Style" w:hAnsi="Bookman Old Style"/>
                <w:sz w:val="22"/>
                <w:szCs w:val="22"/>
              </w:rPr>
              <w:t>DYSCYPLINA NAUKOWA</w:t>
            </w:r>
            <w:r w:rsidR="001B2EB2" w:rsidRPr="00D402C3">
              <w:rPr>
                <w:rFonts w:ascii="Bookman Old Style" w:hAnsi="Bookman Old Style"/>
                <w:sz w:val="22"/>
                <w:szCs w:val="22"/>
              </w:rPr>
              <w:t xml:space="preserve"> LUB ARTYSTYCZNA</w:t>
            </w:r>
            <w:r w:rsidR="00EB5A99">
              <w:rPr>
                <w:rFonts w:ascii="Bookman Old Style" w:hAnsi="Bookman Old Style"/>
                <w:sz w:val="22"/>
                <w:szCs w:val="22"/>
              </w:rPr>
              <w:t>:</w:t>
            </w:r>
          </w:p>
        </w:tc>
      </w:tr>
      <w:tr w:rsidR="00A306BB" w:rsidRPr="00D402C3" w14:paraId="524D577B" w14:textId="77777777" w:rsidTr="00BD159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2C86C45" w14:textId="44824C21" w:rsidR="00A306BB" w:rsidRPr="00D402C3" w:rsidRDefault="0018341B" w:rsidP="00C67855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psychologia</w:t>
            </w:r>
          </w:p>
          <w:p w14:paraId="524D577A" w14:textId="03C474FB" w:rsidR="001B2EB2" w:rsidRPr="00D402C3" w:rsidRDefault="001B2EB2" w:rsidP="00C67855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</w:tbl>
    <w:p w14:paraId="524D577C" w14:textId="682E2E3E" w:rsidR="00A306BB" w:rsidRDefault="00A306BB" w:rsidP="00A306B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3C1379" w:rsidRPr="00D402C3" w14:paraId="0D1D3332" w14:textId="77777777" w:rsidTr="00B15C49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7C84C8ED" w14:textId="73D17C28" w:rsidR="003C1379" w:rsidRPr="00D402C3" w:rsidRDefault="00431DE6" w:rsidP="003C1379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7</w:t>
            </w:r>
            <w:r w:rsidR="000D0D82" w:rsidRPr="007D2F09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3C1379" w:rsidRPr="007D2F09">
              <w:rPr>
                <w:rFonts w:ascii="Bookman Old Style" w:hAnsi="Bookman Old Style"/>
                <w:sz w:val="22"/>
                <w:szCs w:val="22"/>
              </w:rPr>
              <w:t>PROFIL BADACZA</w:t>
            </w:r>
            <w:r w:rsidR="004A3C2A">
              <w:rPr>
                <w:rFonts w:ascii="Bookman Old Style" w:hAnsi="Bookman Old Style"/>
                <w:sz w:val="22"/>
                <w:szCs w:val="22"/>
              </w:rPr>
              <w:t xml:space="preserve"> (R1, R2, R3, R4</w:t>
            </w:r>
            <w:r w:rsidR="00EB5A99" w:rsidRPr="007D2F09">
              <w:rPr>
                <w:rFonts w:ascii="Bookman Old Style" w:hAnsi="Bookman Old Style"/>
                <w:sz w:val="22"/>
                <w:szCs w:val="22"/>
              </w:rPr>
              <w:t>)</w:t>
            </w:r>
            <w:r w:rsidR="001341CA">
              <w:rPr>
                <w:rFonts w:ascii="Bookman Old Style" w:hAnsi="Bookman Old Style"/>
                <w:sz w:val="22"/>
                <w:szCs w:val="22"/>
              </w:rPr>
              <w:t>:</w:t>
            </w:r>
            <w:r w:rsidR="004A3C2A" w:rsidRPr="004A3C2A">
              <w:rPr>
                <w:rFonts w:ascii="Bookman Old Style" w:hAnsi="Bookman Old Style"/>
                <w:sz w:val="21"/>
                <w:szCs w:val="21"/>
                <w:vertAlign w:val="superscript"/>
              </w:rPr>
              <w:t xml:space="preserve"> 1</w:t>
            </w:r>
            <w:r w:rsidR="001341CA">
              <w:rPr>
                <w:rFonts w:ascii="Bookman Old Style" w:hAnsi="Bookman Old Style"/>
                <w:sz w:val="21"/>
                <w:szCs w:val="21"/>
                <w:vertAlign w:val="superscript"/>
              </w:rPr>
              <w:t xml:space="preserve"> </w:t>
            </w:r>
            <w:r w:rsidR="001341CA">
              <w:rPr>
                <w:rFonts w:ascii="Bookman Old Style" w:hAnsi="Bookman Old Style"/>
                <w:sz w:val="21"/>
                <w:szCs w:val="21"/>
              </w:rPr>
              <w:t xml:space="preserve">- </w:t>
            </w:r>
            <w:r w:rsidR="001341CA" w:rsidRPr="001341CA">
              <w:rPr>
                <w:rFonts w:ascii="Bookman Old Style" w:hAnsi="Bookman Old Style"/>
                <w:sz w:val="21"/>
                <w:szCs w:val="21"/>
              </w:rPr>
              <w:t>objaśnienia znajdują się na końcu ogłoszenia</w:t>
            </w:r>
          </w:p>
        </w:tc>
      </w:tr>
      <w:tr w:rsidR="003C1379" w:rsidRPr="00D402C3" w14:paraId="1F857DA7" w14:textId="77777777" w:rsidTr="00B15C49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3441CBD3" w14:textId="77777777" w:rsidR="003C1379" w:rsidRPr="00D402C3" w:rsidRDefault="003C1379" w:rsidP="00B15C49">
            <w:pPr>
              <w:rPr>
                <w:rFonts w:ascii="Bookman Old Style" w:hAnsi="Bookman Old Style"/>
                <w:sz w:val="22"/>
                <w:szCs w:val="22"/>
              </w:rPr>
            </w:pPr>
          </w:p>
          <w:p w14:paraId="5B351C24" w14:textId="03502EAD" w:rsidR="003C1379" w:rsidRPr="00D402C3" w:rsidRDefault="0018341B" w:rsidP="00B15C49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R3</w:t>
            </w:r>
          </w:p>
        </w:tc>
      </w:tr>
    </w:tbl>
    <w:p w14:paraId="47048C67" w14:textId="2C4ADA78" w:rsidR="003C1379" w:rsidRDefault="003C1379" w:rsidP="00A306BB">
      <w:pPr>
        <w:rPr>
          <w:rFonts w:ascii="Bookman Old Style" w:hAnsi="Bookman Old Style"/>
          <w:sz w:val="22"/>
          <w:szCs w:val="22"/>
        </w:rPr>
      </w:pPr>
    </w:p>
    <w:p w14:paraId="455CE178" w14:textId="43A8123A" w:rsidR="003C1379" w:rsidRDefault="003C1379" w:rsidP="00A306B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3C1379" w:rsidRPr="00D402C3" w14:paraId="03C4A164" w14:textId="77777777" w:rsidTr="00B15C49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AB5993D" w14:textId="79D8733C" w:rsidR="003C1379" w:rsidRPr="001E492C" w:rsidRDefault="00431DE6" w:rsidP="001E492C">
            <w:pPr>
              <w:rPr>
                <w:rFonts w:ascii="Bookman Old Style" w:hAnsi="Bookman Old Style"/>
                <w:sz w:val="22"/>
                <w:szCs w:val="22"/>
                <w:highlight w:val="cyan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8</w:t>
            </w:r>
            <w:r w:rsidR="000D0D82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1E492C" w:rsidRPr="00EB5A99">
              <w:rPr>
                <w:rFonts w:ascii="Bookman Old Style" w:hAnsi="Bookman Old Style"/>
                <w:sz w:val="22"/>
                <w:szCs w:val="22"/>
              </w:rPr>
              <w:t>CZY PRACA JEST FINANSOWANA PRZEZ PROGRAM BADAWCZY UE</w:t>
            </w:r>
            <w:r w:rsidR="005651E2">
              <w:rPr>
                <w:rFonts w:ascii="Bookman Old Style" w:hAnsi="Bookman Old Style"/>
                <w:sz w:val="22"/>
                <w:szCs w:val="22"/>
              </w:rPr>
              <w:t xml:space="preserve"> (zaznacz właściwy kwadrat)</w:t>
            </w:r>
            <w:r w:rsidR="00EB5A99" w:rsidRPr="00EB5A99">
              <w:rPr>
                <w:rFonts w:ascii="Bookman Old Style" w:hAnsi="Bookman Old Style"/>
                <w:sz w:val="22"/>
                <w:szCs w:val="22"/>
              </w:rPr>
              <w:t>:</w:t>
            </w:r>
          </w:p>
        </w:tc>
      </w:tr>
      <w:tr w:rsidR="003C1379" w:rsidRPr="00D402C3" w14:paraId="1E184189" w14:textId="77777777" w:rsidTr="00B15C49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3C3D36AA" w14:textId="77777777" w:rsidR="00DD78D4" w:rsidRDefault="001E492C" w:rsidP="00B15C49">
            <w:pPr>
              <w:rPr>
                <w:rFonts w:ascii="Bookman Old Style" w:hAnsi="Bookman Old Style"/>
                <w:sz w:val="22"/>
                <w:szCs w:val="22"/>
              </w:rPr>
            </w:pPr>
            <w:r w:rsidRPr="00EB5A99">
              <w:rPr>
                <w:rFonts w:ascii="Bookman Old Style" w:hAnsi="Bookman Old Style"/>
                <w:sz w:val="22"/>
                <w:szCs w:val="22"/>
              </w:rPr>
              <w:t xml:space="preserve">          </w:t>
            </w:r>
          </w:p>
          <w:p w14:paraId="29701FD8" w14:textId="533891C6" w:rsidR="003C1379" w:rsidRPr="0018341B" w:rsidRDefault="001E492C" w:rsidP="00B15C49">
            <w:pPr>
              <w:rPr>
                <w:rFonts w:ascii="Bookman Old Style" w:hAnsi="Bookman Old Style"/>
                <w:b/>
                <w:bCs/>
                <w:sz w:val="22"/>
                <w:szCs w:val="22"/>
                <w:u w:val="single"/>
              </w:rPr>
            </w:pPr>
            <w:r w:rsidRPr="00EB5A99">
              <w:rPr>
                <w:rFonts w:ascii="Bookman Old Style" w:hAnsi="Bookman Old Style"/>
                <w:sz w:val="22"/>
                <w:szCs w:val="22"/>
              </w:rPr>
              <w:t xml:space="preserve"> 󠅚󠅚 TAK                          </w:t>
            </w:r>
            <w:r w:rsidRPr="0018341B">
              <w:rPr>
                <w:rFonts w:ascii="Bookman Old Style" w:hAnsi="Bookman Old Style"/>
                <w:sz w:val="22"/>
                <w:szCs w:val="22"/>
                <w:highlight w:val="lightGray"/>
              </w:rPr>
              <w:t>󠅚󠅚</w:t>
            </w:r>
            <w:r w:rsidRPr="00EB5A99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Pr="0018341B">
              <w:rPr>
                <w:rFonts w:ascii="Bookman Old Style" w:hAnsi="Bookman Old Style"/>
                <w:b/>
                <w:bCs/>
                <w:sz w:val="22"/>
                <w:szCs w:val="22"/>
                <w:u w:val="single"/>
              </w:rPr>
              <w:t>NIE</w:t>
            </w:r>
          </w:p>
          <w:p w14:paraId="4D8262E1" w14:textId="77777777" w:rsidR="003C1379" w:rsidRPr="001E492C" w:rsidRDefault="003C1379" w:rsidP="00B15C49">
            <w:pPr>
              <w:rPr>
                <w:rFonts w:ascii="Bookman Old Style" w:hAnsi="Bookman Old Style"/>
                <w:sz w:val="22"/>
                <w:szCs w:val="22"/>
                <w:highlight w:val="cyan"/>
              </w:rPr>
            </w:pPr>
          </w:p>
        </w:tc>
      </w:tr>
    </w:tbl>
    <w:p w14:paraId="6EFB8960" w14:textId="2396D88C" w:rsidR="003C1379" w:rsidRDefault="003C1379" w:rsidP="00A306B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3C1379" w:rsidRPr="00D402C3" w14:paraId="1E2EEDB8" w14:textId="77777777" w:rsidTr="00B15C49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700580E6" w14:textId="32EBF32D" w:rsidR="003C1379" w:rsidRPr="00EB5A99" w:rsidRDefault="00431DE6" w:rsidP="000D0D82">
            <w:pPr>
              <w:jc w:val="left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9</w:t>
            </w:r>
            <w:r w:rsidR="000D0D82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1E492C" w:rsidRPr="00EB5A99">
              <w:rPr>
                <w:rFonts w:ascii="Bookman Old Style" w:hAnsi="Bookman Old Style"/>
                <w:sz w:val="22"/>
                <w:szCs w:val="22"/>
              </w:rPr>
              <w:t>CZY STANOWISKO JEST POWIĄZANE Z STANOWISKIEM W R</w:t>
            </w:r>
            <w:r w:rsidR="00EB5A99">
              <w:rPr>
                <w:rFonts w:ascii="Bookman Old Style" w:hAnsi="Bookman Old Style"/>
                <w:sz w:val="22"/>
                <w:szCs w:val="22"/>
              </w:rPr>
              <w:t>AMACH INFRASTRUKTURY BADAWCZEJ?</w:t>
            </w:r>
            <w:r w:rsidR="005651E2">
              <w:rPr>
                <w:rFonts w:ascii="Bookman Old Style" w:hAnsi="Bookman Old Style"/>
                <w:sz w:val="22"/>
                <w:szCs w:val="22"/>
              </w:rPr>
              <w:t xml:space="preserve"> (zaznacz właściwy kwadrat)</w:t>
            </w:r>
            <w:r w:rsidR="00EB5A99">
              <w:rPr>
                <w:rFonts w:ascii="Bookman Old Style" w:hAnsi="Bookman Old Style"/>
                <w:sz w:val="22"/>
                <w:szCs w:val="22"/>
              </w:rPr>
              <w:t>:</w:t>
            </w:r>
          </w:p>
        </w:tc>
      </w:tr>
      <w:tr w:rsidR="003C1379" w:rsidRPr="00D402C3" w14:paraId="1FE2111D" w14:textId="77777777" w:rsidTr="00B15C49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171833F7" w14:textId="77777777" w:rsidR="00DD78D4" w:rsidRDefault="001E492C" w:rsidP="00B15C49">
            <w:pPr>
              <w:rPr>
                <w:rFonts w:ascii="Bookman Old Style" w:hAnsi="Bookman Old Style"/>
                <w:sz w:val="22"/>
                <w:szCs w:val="22"/>
              </w:rPr>
            </w:pPr>
            <w:r w:rsidRPr="00EB5A99">
              <w:rPr>
                <w:rFonts w:ascii="Bookman Old Style" w:hAnsi="Bookman Old Style"/>
                <w:sz w:val="22"/>
                <w:szCs w:val="22"/>
              </w:rPr>
              <w:t xml:space="preserve">     </w:t>
            </w:r>
          </w:p>
          <w:p w14:paraId="0962708F" w14:textId="66A889B9" w:rsidR="003C1379" w:rsidRPr="00EB5A99" w:rsidRDefault="001E492C" w:rsidP="00B15C49">
            <w:pPr>
              <w:rPr>
                <w:rFonts w:ascii="Bookman Old Style" w:hAnsi="Bookman Old Style"/>
                <w:sz w:val="22"/>
                <w:szCs w:val="22"/>
              </w:rPr>
            </w:pPr>
            <w:r w:rsidRPr="00EB5A99">
              <w:rPr>
                <w:rFonts w:ascii="Bookman Old Style" w:hAnsi="Bookman Old Style"/>
                <w:sz w:val="22"/>
                <w:szCs w:val="22"/>
              </w:rPr>
              <w:t xml:space="preserve"> 󠅚󠅚 TAK    </w:t>
            </w:r>
            <w:r w:rsidR="000D0D82">
              <w:rPr>
                <w:rFonts w:ascii="Bookman Old Style" w:hAnsi="Bookman Old Style"/>
                <w:sz w:val="22"/>
                <w:szCs w:val="22"/>
              </w:rPr>
              <w:t xml:space="preserve">                     </w:t>
            </w:r>
            <w:r w:rsidRPr="0018341B">
              <w:rPr>
                <w:rFonts w:ascii="Bookman Old Style" w:hAnsi="Bookman Old Style"/>
                <w:b/>
                <w:bCs/>
                <w:sz w:val="22"/>
                <w:szCs w:val="22"/>
              </w:rPr>
              <w:t xml:space="preserve"> </w:t>
            </w:r>
            <w:r w:rsidRPr="0018341B">
              <w:rPr>
                <w:rFonts w:ascii="Bookman Old Style" w:hAnsi="Bookman Old Style"/>
                <w:b/>
                <w:bCs/>
                <w:sz w:val="22"/>
                <w:szCs w:val="22"/>
                <w:highlight w:val="lightGray"/>
              </w:rPr>
              <w:t>󠅚󠅚</w:t>
            </w:r>
            <w:r w:rsidRPr="00EB5A99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Pr="0018341B">
              <w:rPr>
                <w:rFonts w:ascii="Bookman Old Style" w:hAnsi="Bookman Old Style"/>
                <w:b/>
                <w:bCs/>
                <w:sz w:val="22"/>
                <w:szCs w:val="22"/>
                <w:u w:val="single"/>
              </w:rPr>
              <w:t>NIE</w:t>
            </w:r>
          </w:p>
          <w:p w14:paraId="2084C0B8" w14:textId="77777777" w:rsidR="003C1379" w:rsidRPr="00EB5A99" w:rsidRDefault="003C1379" w:rsidP="00B15C49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</w:tbl>
    <w:p w14:paraId="0B1873E5" w14:textId="21117967" w:rsidR="003C1379" w:rsidRDefault="003C1379" w:rsidP="00A306BB">
      <w:pPr>
        <w:rPr>
          <w:rFonts w:ascii="Bookman Old Style" w:hAnsi="Bookman Old Style"/>
          <w:sz w:val="22"/>
          <w:szCs w:val="22"/>
        </w:rPr>
      </w:pPr>
    </w:p>
    <w:p w14:paraId="0553D7A7" w14:textId="77777777" w:rsidR="003C1379" w:rsidRPr="00D402C3" w:rsidRDefault="003C1379" w:rsidP="00A306B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A306BB" w:rsidRPr="00D402C3" w14:paraId="524D577E" w14:textId="77777777" w:rsidTr="00BD159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24D577D" w14:textId="099E4E42" w:rsidR="00A306BB" w:rsidRPr="00D402C3" w:rsidRDefault="00431DE6" w:rsidP="00D47AD4">
            <w:pPr>
              <w:jc w:val="left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10</w:t>
            </w:r>
            <w:r w:rsidR="000D0D82" w:rsidRPr="007D2F09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EB5A99" w:rsidRPr="007D2F09">
              <w:rPr>
                <w:rFonts w:ascii="Bookman Old Style" w:hAnsi="Bookman Old Style"/>
                <w:sz w:val="22"/>
                <w:szCs w:val="22"/>
              </w:rPr>
              <w:t>NAZWA STANOWISKA</w:t>
            </w:r>
            <w:r w:rsidR="00677571">
              <w:rPr>
                <w:rFonts w:ascii="Bookman Old Style" w:hAnsi="Bookman Old Style"/>
                <w:sz w:val="22"/>
                <w:szCs w:val="22"/>
              </w:rPr>
              <w:t xml:space="preserve"> I GRUPY PRACOWNICZEJ</w:t>
            </w:r>
            <w:r w:rsidR="00A306BB" w:rsidRPr="007D2F09">
              <w:rPr>
                <w:rFonts w:ascii="Bookman Old Style" w:hAnsi="Bookman Old Style"/>
                <w:sz w:val="22"/>
                <w:szCs w:val="22"/>
              </w:rPr>
              <w:t xml:space="preserve"> (</w:t>
            </w:r>
            <w:r w:rsidR="004E7C3C" w:rsidRPr="007D2F09">
              <w:rPr>
                <w:rFonts w:ascii="Bookman Old Style" w:hAnsi="Bookman Old Style"/>
                <w:sz w:val="22"/>
                <w:szCs w:val="22"/>
              </w:rPr>
              <w:t xml:space="preserve">z </w:t>
            </w:r>
            <w:r w:rsidR="00D43D69" w:rsidRPr="007D2F09">
              <w:rPr>
                <w:rFonts w:ascii="Bookman Old Style" w:hAnsi="Bookman Old Style"/>
                <w:sz w:val="22"/>
                <w:szCs w:val="22"/>
              </w:rPr>
              <w:t>uwzględnieniem zarówno formy męskiej jak i żeńskiej</w:t>
            </w:r>
            <w:r w:rsidR="00430023" w:rsidRPr="007D2F09">
              <w:rPr>
                <w:rFonts w:ascii="Bookman Old Style" w:hAnsi="Bookman Old Style"/>
                <w:sz w:val="22"/>
                <w:szCs w:val="22"/>
              </w:rPr>
              <w:t xml:space="preserve"> - </w:t>
            </w:r>
            <w:r w:rsidR="000A3898" w:rsidRPr="007D2F09">
              <w:rPr>
                <w:rFonts w:ascii="Bookman Old Style" w:hAnsi="Bookman Old Style"/>
                <w:sz w:val="22"/>
                <w:szCs w:val="22"/>
              </w:rPr>
              <w:t>neutralne płciowo</w:t>
            </w:r>
            <w:r w:rsidR="00430023" w:rsidRPr="007D2F09">
              <w:rPr>
                <w:rFonts w:ascii="Bookman Old Style" w:hAnsi="Bookman Old Style"/>
                <w:sz w:val="22"/>
                <w:szCs w:val="22"/>
              </w:rPr>
              <w:t xml:space="preserve">, np. </w:t>
            </w:r>
            <w:r w:rsidR="00217F00" w:rsidRPr="007D2F09">
              <w:rPr>
                <w:rFonts w:ascii="Bookman Old Style" w:hAnsi="Bookman Old Style"/>
                <w:sz w:val="22"/>
                <w:szCs w:val="22"/>
              </w:rPr>
              <w:t>„</w:t>
            </w:r>
            <w:r w:rsidR="00217F00" w:rsidRPr="007D2F09">
              <w:rPr>
                <w:rFonts w:ascii="Bookman Old Style" w:hAnsi="Bookman Old Style"/>
                <w:b/>
                <w:sz w:val="22"/>
                <w:szCs w:val="22"/>
              </w:rPr>
              <w:t>osoba</w:t>
            </w:r>
            <w:r w:rsidR="00217F00" w:rsidRPr="007D2F09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864B93">
              <w:rPr>
                <w:rFonts w:ascii="Bookman Old Style" w:hAnsi="Bookman Old Style"/>
                <w:sz w:val="22"/>
                <w:szCs w:val="22"/>
              </w:rPr>
              <w:t>wykonująca czynności służbowe</w:t>
            </w:r>
            <w:r w:rsidR="00D379E7" w:rsidRPr="007D2F09">
              <w:rPr>
                <w:rFonts w:ascii="Bookman Old Style" w:hAnsi="Bookman Old Style"/>
                <w:sz w:val="22"/>
                <w:szCs w:val="22"/>
              </w:rPr>
              <w:t xml:space="preserve"> na stanowisku profesora</w:t>
            </w:r>
            <w:r w:rsidR="00705A6E">
              <w:rPr>
                <w:rFonts w:ascii="Bookman Old Style" w:hAnsi="Bookman Old Style"/>
                <w:sz w:val="22"/>
                <w:szCs w:val="22"/>
              </w:rPr>
              <w:t xml:space="preserve"> uczelni</w:t>
            </w:r>
            <w:r w:rsidR="00217F00" w:rsidRPr="007D2F09">
              <w:rPr>
                <w:rFonts w:ascii="Bookman Old Style" w:hAnsi="Bookman Old Style"/>
                <w:sz w:val="22"/>
                <w:szCs w:val="22"/>
              </w:rPr>
              <w:t>”</w:t>
            </w:r>
            <w:r w:rsidR="00A306BB" w:rsidRPr="007D2F09">
              <w:rPr>
                <w:rFonts w:ascii="Bookman Old Style" w:hAnsi="Bookman Old Style"/>
                <w:sz w:val="22"/>
                <w:szCs w:val="22"/>
              </w:rPr>
              <w:t>)</w:t>
            </w:r>
            <w:r w:rsidR="00EB5A99" w:rsidRPr="007D2F09">
              <w:rPr>
                <w:rFonts w:ascii="Bookman Old Style" w:hAnsi="Bookman Old Style"/>
                <w:sz w:val="22"/>
                <w:szCs w:val="22"/>
              </w:rPr>
              <w:t>:</w:t>
            </w:r>
          </w:p>
        </w:tc>
      </w:tr>
      <w:tr w:rsidR="00A306BB" w:rsidRPr="00D402C3" w14:paraId="524D5781" w14:textId="77777777" w:rsidTr="00BD159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24D5780" w14:textId="4E4F1DEC" w:rsidR="001B2EB2" w:rsidRPr="00D402C3" w:rsidRDefault="0018341B" w:rsidP="002B3094">
            <w:pPr>
              <w:rPr>
                <w:rFonts w:ascii="Bookman Old Style" w:hAnsi="Bookman Old Style"/>
                <w:sz w:val="22"/>
                <w:szCs w:val="22"/>
              </w:rPr>
            </w:pPr>
            <w:r w:rsidRPr="0018341B">
              <w:rPr>
                <w:rFonts w:ascii="Bookman Old Style" w:hAnsi="Bookman Old Style"/>
                <w:bCs/>
                <w:sz w:val="22"/>
                <w:szCs w:val="22"/>
              </w:rPr>
              <w:t>osoba</w:t>
            </w:r>
            <w:r w:rsidRPr="007D2F09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>
              <w:rPr>
                <w:rFonts w:ascii="Bookman Old Style" w:hAnsi="Bookman Old Style"/>
                <w:sz w:val="22"/>
                <w:szCs w:val="22"/>
              </w:rPr>
              <w:t>wykonująca czynności służbowe</w:t>
            </w:r>
            <w:r w:rsidRPr="007D2F09">
              <w:rPr>
                <w:rFonts w:ascii="Bookman Old Style" w:hAnsi="Bookman Old Style"/>
                <w:sz w:val="22"/>
                <w:szCs w:val="22"/>
              </w:rPr>
              <w:t xml:space="preserve"> na stanowisku </w:t>
            </w:r>
            <w:r w:rsidRPr="00E51E6B">
              <w:rPr>
                <w:rFonts w:ascii="Bookman Old Style" w:hAnsi="Bookman Old Style"/>
                <w:sz w:val="22"/>
                <w:szCs w:val="22"/>
              </w:rPr>
              <w:t>profesora</w:t>
            </w:r>
            <w:r w:rsidR="00705A6E" w:rsidRPr="00E51E6B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705A6E">
              <w:rPr>
                <w:rFonts w:ascii="Bookman Old Style" w:hAnsi="Bookman Old Style"/>
                <w:sz w:val="22"/>
                <w:szCs w:val="22"/>
              </w:rPr>
              <w:t>uczelni</w:t>
            </w:r>
            <w:r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542A3F">
              <w:rPr>
                <w:rFonts w:ascii="Bookman Old Style" w:hAnsi="Bookman Old Style"/>
                <w:sz w:val="22"/>
                <w:szCs w:val="22"/>
              </w:rPr>
              <w:t>w grupie pracowników badawczo - dydaktycznych</w:t>
            </w:r>
          </w:p>
        </w:tc>
      </w:tr>
    </w:tbl>
    <w:p w14:paraId="379B18AE" w14:textId="45438A1A" w:rsidR="00D61EA3" w:rsidRDefault="00D61EA3" w:rsidP="00A306B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AD762B" w:rsidRPr="00D402C3" w14:paraId="393FE24F" w14:textId="77777777" w:rsidTr="000E70D0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40B34A8D" w14:textId="2A8CE51C" w:rsidR="00AD762B" w:rsidRPr="00D402C3" w:rsidRDefault="00431DE6" w:rsidP="00AD762B">
            <w:pPr>
              <w:jc w:val="left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11</w:t>
            </w:r>
            <w:r w:rsidR="00AD762B">
              <w:rPr>
                <w:rFonts w:ascii="Bookman Old Style" w:hAnsi="Bookman Old Style"/>
                <w:sz w:val="22"/>
                <w:szCs w:val="22"/>
              </w:rPr>
              <w:t>. NAZWA I KOD ZAWODU WG KLASYFIKACJI ZAWODU I SPECJALIZACJI (WYPEŁNIA BSP):</w:t>
            </w:r>
          </w:p>
        </w:tc>
      </w:tr>
      <w:tr w:rsidR="00AD762B" w:rsidRPr="00D402C3" w14:paraId="342EFB1B" w14:textId="77777777" w:rsidTr="000E70D0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62D9B76E" w14:textId="77777777" w:rsidR="00AD762B" w:rsidRPr="00D402C3" w:rsidRDefault="00AD762B" w:rsidP="000E70D0">
            <w:pPr>
              <w:rPr>
                <w:rFonts w:ascii="Bookman Old Style" w:hAnsi="Bookman Old Style"/>
                <w:sz w:val="22"/>
                <w:szCs w:val="22"/>
              </w:rPr>
            </w:pPr>
          </w:p>
          <w:p w14:paraId="555EE2C8" w14:textId="5A30342C" w:rsidR="00AD762B" w:rsidRPr="00D402C3" w:rsidRDefault="00542A3F" w:rsidP="00542A3F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Nazwa stanowiska: Nauczyciel akademicki – nauk społecznych Kod zawodu 231005</w:t>
            </w:r>
          </w:p>
        </w:tc>
      </w:tr>
    </w:tbl>
    <w:p w14:paraId="4B15E82D" w14:textId="77777777" w:rsidR="00AD762B" w:rsidRDefault="00AD762B" w:rsidP="00A306BB">
      <w:pPr>
        <w:rPr>
          <w:rFonts w:ascii="Bookman Old Style" w:hAnsi="Bookman Old Style"/>
          <w:sz w:val="22"/>
          <w:szCs w:val="22"/>
        </w:rPr>
      </w:pPr>
    </w:p>
    <w:p w14:paraId="2D230203" w14:textId="77777777" w:rsidR="00AD762B" w:rsidRDefault="00AD762B" w:rsidP="00A306B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8D507E" w:rsidRPr="00D402C3" w14:paraId="0CA39471" w14:textId="77777777" w:rsidTr="00B82A0A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6043305F" w14:textId="693C6002" w:rsidR="008D507E" w:rsidRPr="00D402C3" w:rsidRDefault="00431DE6" w:rsidP="008D507E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12</w:t>
            </w:r>
            <w:r w:rsidR="000D0D82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8D507E">
              <w:rPr>
                <w:rFonts w:ascii="Bookman Old Style" w:hAnsi="Bookman Old Style"/>
                <w:sz w:val="22"/>
                <w:szCs w:val="22"/>
              </w:rPr>
              <w:t>WYMIAR ETATU</w:t>
            </w:r>
            <w:r w:rsidR="00EB5A99">
              <w:rPr>
                <w:rFonts w:ascii="Bookman Old Style" w:hAnsi="Bookman Old Style"/>
                <w:sz w:val="22"/>
                <w:szCs w:val="22"/>
              </w:rPr>
              <w:t>:</w:t>
            </w:r>
          </w:p>
        </w:tc>
      </w:tr>
      <w:tr w:rsidR="008D507E" w:rsidRPr="00D402C3" w14:paraId="368E118E" w14:textId="77777777" w:rsidTr="00B82A0A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7A82640D" w14:textId="7DF2890F" w:rsidR="008D507E" w:rsidRPr="00D402C3" w:rsidRDefault="0018341B" w:rsidP="00B82A0A">
            <w:pPr>
              <w:rPr>
                <w:rFonts w:ascii="Bookman Old Style" w:hAnsi="Bookman Old Style"/>
                <w:sz w:val="22"/>
                <w:szCs w:val="22"/>
              </w:rPr>
            </w:pPr>
            <w:r w:rsidRPr="00E51E6B">
              <w:rPr>
                <w:rFonts w:ascii="Bookman Old Style" w:hAnsi="Bookman Old Style"/>
                <w:sz w:val="22"/>
                <w:szCs w:val="22"/>
              </w:rPr>
              <w:t xml:space="preserve"> pełny </w:t>
            </w:r>
            <w:r>
              <w:rPr>
                <w:rFonts w:ascii="Bookman Old Style" w:hAnsi="Bookman Old Style"/>
                <w:sz w:val="22"/>
                <w:szCs w:val="22"/>
              </w:rPr>
              <w:t xml:space="preserve">etat (pensum </w:t>
            </w:r>
            <w:r w:rsidR="00EF20D3">
              <w:rPr>
                <w:rFonts w:ascii="Bookman Old Style" w:hAnsi="Bookman Old Style"/>
                <w:sz w:val="22"/>
                <w:szCs w:val="22"/>
              </w:rPr>
              <w:t>210 godzin</w:t>
            </w:r>
            <w:r w:rsidR="00774AF8">
              <w:rPr>
                <w:rFonts w:ascii="Bookman Old Style" w:hAnsi="Bookman Old Style"/>
                <w:sz w:val="22"/>
                <w:szCs w:val="22"/>
              </w:rPr>
              <w:t xml:space="preserve"> dydaktycznych</w:t>
            </w:r>
            <w:r w:rsidR="00EF20D3">
              <w:rPr>
                <w:rFonts w:ascii="Bookman Old Style" w:hAnsi="Bookman Old Style"/>
                <w:sz w:val="22"/>
                <w:szCs w:val="22"/>
              </w:rPr>
              <w:t>)</w:t>
            </w:r>
          </w:p>
          <w:p w14:paraId="77453EFB" w14:textId="77777777" w:rsidR="008D507E" w:rsidRPr="00D402C3" w:rsidRDefault="008D507E" w:rsidP="00B82A0A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</w:tbl>
    <w:p w14:paraId="49BC7337" w14:textId="0CFB8099" w:rsidR="008D507E" w:rsidRDefault="008D507E" w:rsidP="00A306B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DB6077" w:rsidRPr="007D2F09" w14:paraId="5FB2032B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10BE08B" w14:textId="3DD9484C" w:rsidR="00DB6077" w:rsidRPr="007D2F09" w:rsidRDefault="00431DE6" w:rsidP="005B4C6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13</w:t>
            </w:r>
            <w:r w:rsidR="000D0D82" w:rsidRPr="007D2F09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DB6077" w:rsidRPr="007D2F09">
              <w:rPr>
                <w:rFonts w:ascii="Bookman Old Style" w:hAnsi="Bookman Old Style"/>
                <w:sz w:val="22"/>
                <w:szCs w:val="22"/>
              </w:rPr>
              <w:t>LICZBA WOLNYCH MIEJSC PRACY</w:t>
            </w:r>
            <w:r w:rsidR="00EB5A99" w:rsidRPr="007D2F09">
              <w:rPr>
                <w:rFonts w:ascii="Bookman Old Style" w:hAnsi="Bookman Old Style"/>
                <w:sz w:val="22"/>
                <w:szCs w:val="22"/>
              </w:rPr>
              <w:t xml:space="preserve"> NA TYM STANOWISKU</w:t>
            </w:r>
            <w:r w:rsidR="00D43D69" w:rsidRPr="007D2F09">
              <w:rPr>
                <w:rFonts w:ascii="Bookman Old Style" w:hAnsi="Bookman Old Style"/>
                <w:sz w:val="22"/>
                <w:szCs w:val="22"/>
              </w:rPr>
              <w:t>:</w:t>
            </w:r>
          </w:p>
        </w:tc>
      </w:tr>
      <w:tr w:rsidR="00DB6077" w:rsidRPr="007D2F09" w14:paraId="391583A1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6BF74CAA" w14:textId="77777777" w:rsidR="00DB6077" w:rsidRPr="007D2F09" w:rsidRDefault="00DB6077" w:rsidP="005B4C68">
            <w:pPr>
              <w:rPr>
                <w:rFonts w:ascii="Bookman Old Style" w:hAnsi="Bookman Old Style"/>
                <w:sz w:val="22"/>
                <w:szCs w:val="22"/>
              </w:rPr>
            </w:pPr>
          </w:p>
          <w:p w14:paraId="67761BCD" w14:textId="50F03E01" w:rsidR="00DD78D4" w:rsidRPr="007D2F09" w:rsidRDefault="00705A6E" w:rsidP="005B4C6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1</w:t>
            </w:r>
          </w:p>
        </w:tc>
      </w:tr>
      <w:tr w:rsidR="00DB6077" w:rsidRPr="00D402C3" w14:paraId="7B431BA1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B587311" w14:textId="3ABCF48C" w:rsidR="00DB6077" w:rsidRPr="00DB6077" w:rsidRDefault="00431DE6" w:rsidP="004F5547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14</w:t>
            </w:r>
            <w:r w:rsidR="000D0D82" w:rsidRPr="007D2F09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DB6077" w:rsidRPr="007D2F09">
              <w:rPr>
                <w:rFonts w:ascii="Bookman Old Style" w:hAnsi="Bookman Old Style"/>
                <w:sz w:val="22"/>
                <w:szCs w:val="22"/>
              </w:rPr>
              <w:t xml:space="preserve">W TYM DLA OSÓB </w:t>
            </w:r>
            <w:r w:rsidR="004F5547" w:rsidRPr="007D2F09">
              <w:rPr>
                <w:rFonts w:ascii="Bookman Old Style" w:hAnsi="Bookman Old Style"/>
                <w:sz w:val="22"/>
                <w:szCs w:val="22"/>
              </w:rPr>
              <w:t>Z NIEPEŁNOSPRAWNOŚCIAMI:</w:t>
            </w:r>
          </w:p>
        </w:tc>
      </w:tr>
      <w:tr w:rsidR="00DB6077" w:rsidRPr="00D402C3" w14:paraId="25956C99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DC9F2D3" w14:textId="77777777" w:rsidR="00DB6077" w:rsidRDefault="00DB6077" w:rsidP="005B4C68">
            <w:pPr>
              <w:rPr>
                <w:rFonts w:ascii="Bookman Old Style" w:hAnsi="Bookman Old Style"/>
                <w:sz w:val="22"/>
                <w:szCs w:val="22"/>
                <w:highlight w:val="yellow"/>
              </w:rPr>
            </w:pPr>
          </w:p>
          <w:p w14:paraId="1EE72C26" w14:textId="0C47E721" w:rsidR="00DD78D4" w:rsidRPr="00DB6077" w:rsidRDefault="00705A6E" w:rsidP="005B4C68">
            <w:pPr>
              <w:rPr>
                <w:rFonts w:ascii="Bookman Old Style" w:hAnsi="Bookman Old Style"/>
                <w:sz w:val="22"/>
                <w:szCs w:val="22"/>
                <w:highlight w:val="yellow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1</w:t>
            </w:r>
          </w:p>
        </w:tc>
      </w:tr>
    </w:tbl>
    <w:p w14:paraId="16E4D60A" w14:textId="77777777" w:rsidR="005651E2" w:rsidRDefault="005651E2" w:rsidP="00A306B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813397" w:rsidRPr="00D402C3" w14:paraId="7FEBA911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E65BC0A" w14:textId="57FA26B3" w:rsidR="00813397" w:rsidRPr="00D402C3" w:rsidRDefault="00431DE6" w:rsidP="005B4C6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15</w:t>
            </w:r>
            <w:r w:rsidR="000D0D82" w:rsidRPr="007D2F09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DD78D4" w:rsidRPr="007D2F09">
              <w:rPr>
                <w:rFonts w:ascii="Bookman Old Style" w:hAnsi="Bookman Old Style"/>
                <w:sz w:val="22"/>
                <w:szCs w:val="22"/>
              </w:rPr>
              <w:t xml:space="preserve">PLANOWANA </w:t>
            </w:r>
            <w:r w:rsidR="00813397" w:rsidRPr="007D2F09">
              <w:rPr>
                <w:rFonts w:ascii="Bookman Old Style" w:hAnsi="Bookman Old Style"/>
                <w:sz w:val="22"/>
                <w:szCs w:val="22"/>
              </w:rPr>
              <w:t>DATA ROZPOCZĘCIA PRACY:</w:t>
            </w:r>
          </w:p>
        </w:tc>
      </w:tr>
      <w:tr w:rsidR="00813397" w:rsidRPr="00D402C3" w14:paraId="1C1DC871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3E7EA8C8" w14:textId="4C54FD1B" w:rsidR="00813397" w:rsidRPr="00D402C3" w:rsidRDefault="00EF20D3" w:rsidP="005B4C6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lastRenderedPageBreak/>
              <w:t>01.10.2026</w:t>
            </w:r>
          </w:p>
        </w:tc>
      </w:tr>
    </w:tbl>
    <w:p w14:paraId="74B8536F" w14:textId="7093C07C" w:rsidR="00813397" w:rsidRDefault="00813397" w:rsidP="00A306B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3774C9" w:rsidRPr="00D402C3" w14:paraId="7F531E42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66BC436" w14:textId="524A7ECA" w:rsidR="003774C9" w:rsidRPr="00D402C3" w:rsidRDefault="000D0D82" w:rsidP="005B4C68">
            <w:pPr>
              <w:rPr>
                <w:rFonts w:ascii="Bookman Old Style" w:hAnsi="Bookman Old Style"/>
                <w:sz w:val="22"/>
                <w:szCs w:val="22"/>
              </w:rPr>
            </w:pPr>
            <w:r w:rsidRPr="007D2F09">
              <w:rPr>
                <w:rFonts w:ascii="Bookman Old Style" w:hAnsi="Bookman Old Style"/>
                <w:sz w:val="22"/>
                <w:szCs w:val="22"/>
              </w:rPr>
              <w:t>1</w:t>
            </w:r>
            <w:r w:rsidR="00431DE6">
              <w:rPr>
                <w:rFonts w:ascii="Bookman Old Style" w:hAnsi="Bookman Old Style"/>
                <w:sz w:val="22"/>
                <w:szCs w:val="22"/>
              </w:rPr>
              <w:t>6</w:t>
            </w:r>
            <w:r w:rsidRPr="007D2F09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3774C9" w:rsidRPr="007D2F09">
              <w:rPr>
                <w:rFonts w:ascii="Bookman Old Style" w:hAnsi="Bookman Old Style"/>
                <w:sz w:val="22"/>
                <w:szCs w:val="22"/>
              </w:rPr>
              <w:t>OKRES AKTUALNOŚCI OFERTY</w:t>
            </w:r>
            <w:r w:rsidR="000A2E14">
              <w:rPr>
                <w:rFonts w:ascii="Bookman Old Style" w:hAnsi="Bookman Old Style"/>
                <w:sz w:val="22"/>
                <w:szCs w:val="22"/>
              </w:rPr>
              <w:t>/DATA PUBLIKACJI OFERTY</w:t>
            </w:r>
            <w:r w:rsidR="007D2F09" w:rsidRPr="007D2F09">
              <w:rPr>
                <w:rFonts w:ascii="Bookman Old Style" w:hAnsi="Bookman Old Style"/>
                <w:sz w:val="22"/>
                <w:szCs w:val="22"/>
              </w:rPr>
              <w:t xml:space="preserve"> (3</w:t>
            </w:r>
            <w:r w:rsidR="001160CD">
              <w:rPr>
                <w:rFonts w:ascii="Bookman Old Style" w:hAnsi="Bookman Old Style"/>
                <w:sz w:val="22"/>
                <w:szCs w:val="22"/>
              </w:rPr>
              <w:t>0</w:t>
            </w:r>
            <w:r w:rsidR="007D2F09" w:rsidRPr="007D2F09">
              <w:rPr>
                <w:rFonts w:ascii="Bookman Old Style" w:hAnsi="Bookman Old Style"/>
                <w:sz w:val="22"/>
                <w:szCs w:val="22"/>
              </w:rPr>
              <w:t xml:space="preserve"> dni</w:t>
            </w:r>
            <w:r w:rsidR="007A078B">
              <w:rPr>
                <w:rFonts w:ascii="Bookman Old Style" w:hAnsi="Bookman Old Style"/>
                <w:sz w:val="22"/>
                <w:szCs w:val="22"/>
              </w:rPr>
              <w:t xml:space="preserve"> kalendarzowych</w:t>
            </w:r>
            <w:r w:rsidR="007D2F09" w:rsidRPr="007D2F09">
              <w:rPr>
                <w:rFonts w:ascii="Bookman Old Style" w:hAnsi="Bookman Old Style"/>
                <w:sz w:val="22"/>
                <w:szCs w:val="22"/>
              </w:rPr>
              <w:t>)</w:t>
            </w:r>
            <w:r w:rsidR="00677571">
              <w:rPr>
                <w:rFonts w:ascii="Bookman Old Style" w:hAnsi="Bookman Old Style"/>
                <w:sz w:val="22"/>
                <w:szCs w:val="22"/>
              </w:rPr>
              <w:t xml:space="preserve">  </w:t>
            </w:r>
          </w:p>
        </w:tc>
      </w:tr>
      <w:tr w:rsidR="003774C9" w:rsidRPr="00D402C3" w14:paraId="66E70B29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11A7A163" w14:textId="33565FBD" w:rsidR="003774C9" w:rsidRPr="00D402C3" w:rsidRDefault="003774C9" w:rsidP="005B4C6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 xml:space="preserve">OD: </w:t>
            </w:r>
            <w:r w:rsidR="00EF20D3">
              <w:rPr>
                <w:rFonts w:ascii="Bookman Old Style" w:hAnsi="Bookman Old Style"/>
                <w:sz w:val="22"/>
                <w:szCs w:val="22"/>
              </w:rPr>
              <w:t>22.05.2026</w:t>
            </w:r>
          </w:p>
        </w:tc>
      </w:tr>
      <w:tr w:rsidR="003774C9" w:rsidRPr="00D402C3" w14:paraId="6EB9C31D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7FC2C984" w14:textId="6060B329" w:rsidR="003774C9" w:rsidRPr="00D402C3" w:rsidRDefault="003774C9" w:rsidP="005B4C6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 xml:space="preserve">DO: </w:t>
            </w:r>
            <w:r w:rsidR="00EF20D3">
              <w:rPr>
                <w:rFonts w:ascii="Bookman Old Style" w:hAnsi="Bookman Old Style"/>
                <w:sz w:val="22"/>
                <w:szCs w:val="22"/>
              </w:rPr>
              <w:t>21.06.2026</w:t>
            </w:r>
          </w:p>
        </w:tc>
      </w:tr>
    </w:tbl>
    <w:p w14:paraId="15E0F0EF" w14:textId="74AD1542" w:rsidR="000D0D82" w:rsidRDefault="000D0D82" w:rsidP="00A306B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0A3898" w:rsidRPr="00D402C3" w14:paraId="3454B3A6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02D4AF46" w14:textId="4BE0C54F" w:rsidR="000A3898" w:rsidRPr="00D402C3" w:rsidRDefault="00431DE6" w:rsidP="005B4C68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r>
              <w:rPr>
                <w:rFonts w:ascii="Bookman Old Style" w:hAnsi="Bookman Old Style"/>
                <w:b w:val="0"/>
                <w:sz w:val="22"/>
                <w:szCs w:val="22"/>
              </w:rPr>
              <w:t>17</w:t>
            </w:r>
            <w:r w:rsidR="000D0D82">
              <w:rPr>
                <w:rFonts w:ascii="Bookman Old Style" w:hAnsi="Bookman Old Style"/>
                <w:b w:val="0"/>
                <w:sz w:val="22"/>
                <w:szCs w:val="22"/>
              </w:rPr>
              <w:t xml:space="preserve">. </w:t>
            </w:r>
            <w:r w:rsidR="000A3898">
              <w:rPr>
                <w:rFonts w:ascii="Bookman Old Style" w:hAnsi="Bookman Old Style"/>
                <w:b w:val="0"/>
                <w:sz w:val="22"/>
                <w:szCs w:val="22"/>
              </w:rPr>
              <w:t xml:space="preserve">TERMIN ROZSTRZYGNIĘCIA KONKURSU: </w:t>
            </w:r>
            <w:r w:rsidR="00EF20D3">
              <w:rPr>
                <w:rFonts w:ascii="Bookman Old Style" w:hAnsi="Bookman Old Style"/>
                <w:b w:val="0"/>
                <w:sz w:val="22"/>
                <w:szCs w:val="22"/>
              </w:rPr>
              <w:t>26.</w:t>
            </w:r>
            <w:r w:rsidR="005F2AF5">
              <w:rPr>
                <w:rFonts w:ascii="Bookman Old Style" w:hAnsi="Bookman Old Style"/>
                <w:b w:val="0"/>
                <w:sz w:val="22"/>
                <w:szCs w:val="22"/>
              </w:rPr>
              <w:t>06.2026</w:t>
            </w:r>
          </w:p>
        </w:tc>
      </w:tr>
    </w:tbl>
    <w:p w14:paraId="77C27312" w14:textId="12CACAD2" w:rsidR="000A3898" w:rsidRDefault="000A3898" w:rsidP="00A306BB">
      <w:pPr>
        <w:rPr>
          <w:rFonts w:ascii="Bookman Old Style" w:hAnsi="Bookman Old Style"/>
          <w:sz w:val="22"/>
          <w:szCs w:val="22"/>
        </w:rPr>
      </w:pPr>
    </w:p>
    <w:p w14:paraId="401E2C27" w14:textId="77777777" w:rsidR="000A3898" w:rsidRPr="00D402C3" w:rsidRDefault="000A3898" w:rsidP="000A3898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0A3898" w:rsidRPr="00D402C3" w14:paraId="2A0B8D6B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6090B20D" w14:textId="380A5444" w:rsidR="000A3898" w:rsidRPr="00D402C3" w:rsidRDefault="00431DE6" w:rsidP="005B4C68">
            <w:pPr>
              <w:rPr>
                <w:rFonts w:ascii="Bookman Old Style" w:hAnsi="Bookman Old Style"/>
                <w:sz w:val="22"/>
                <w:szCs w:val="22"/>
              </w:rPr>
            </w:pPr>
            <w:bookmarkStart w:id="0" w:name="_Hlk207270004"/>
            <w:r>
              <w:rPr>
                <w:rFonts w:ascii="Bookman Old Style" w:hAnsi="Bookman Old Style"/>
                <w:sz w:val="22"/>
                <w:szCs w:val="22"/>
              </w:rPr>
              <w:t>18</w:t>
            </w:r>
            <w:r w:rsidR="000D0D82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0A3898" w:rsidRPr="00D402C3">
              <w:rPr>
                <w:rFonts w:ascii="Bookman Old Style" w:hAnsi="Bookman Old Style"/>
                <w:sz w:val="22"/>
                <w:szCs w:val="22"/>
              </w:rPr>
              <w:t>MIEJSCE</w:t>
            </w:r>
            <w:r w:rsidR="000A3898">
              <w:rPr>
                <w:rFonts w:ascii="Bookman Old Style" w:hAnsi="Bookman Old Style"/>
                <w:sz w:val="22"/>
                <w:szCs w:val="22"/>
              </w:rPr>
              <w:t>, SPOSÓB</w:t>
            </w:r>
            <w:r w:rsidR="000A3898" w:rsidRPr="00D402C3">
              <w:rPr>
                <w:rFonts w:ascii="Bookman Old Style" w:hAnsi="Bookman Old Style"/>
                <w:sz w:val="22"/>
                <w:szCs w:val="22"/>
              </w:rPr>
              <w:t xml:space="preserve"> I TERMIN SKŁADANIA DOKUMENTÓW</w:t>
            </w:r>
            <w:r w:rsidR="000D0D82">
              <w:rPr>
                <w:rFonts w:ascii="Bookman Old Style" w:hAnsi="Bookman Old Style"/>
                <w:sz w:val="22"/>
                <w:szCs w:val="22"/>
              </w:rPr>
              <w:t>:</w:t>
            </w:r>
          </w:p>
        </w:tc>
      </w:tr>
      <w:tr w:rsidR="000A3898" w:rsidRPr="00D402C3" w14:paraId="03A29A43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76B11C96" w14:textId="7DE6BEB5" w:rsidR="000A3898" w:rsidRPr="005F2AF5" w:rsidRDefault="005F2AF5" w:rsidP="005B4C68">
            <w:r w:rsidRPr="005F2AF5">
              <w:rPr>
                <w:rFonts w:ascii="Bookman Old Style" w:hAnsi="Bookman Old Style"/>
                <w:sz w:val="22"/>
                <w:szCs w:val="22"/>
              </w:rPr>
              <w:t xml:space="preserve">Dokumenty </w:t>
            </w:r>
            <w:r>
              <w:rPr>
                <w:rFonts w:ascii="Bookman Old Style" w:hAnsi="Bookman Old Style"/>
                <w:sz w:val="22"/>
                <w:szCs w:val="22"/>
              </w:rPr>
              <w:t xml:space="preserve">można składać </w:t>
            </w:r>
            <w:r w:rsidRPr="005F2AF5">
              <w:rPr>
                <w:rFonts w:ascii="Bookman Old Style" w:hAnsi="Bookman Old Style"/>
                <w:sz w:val="22"/>
                <w:szCs w:val="22"/>
              </w:rPr>
              <w:t>do 21.06.2026</w:t>
            </w:r>
            <w:r>
              <w:rPr>
                <w:rFonts w:ascii="Bookman Old Style" w:hAnsi="Bookman Old Style"/>
                <w:sz w:val="22"/>
                <w:szCs w:val="22"/>
              </w:rPr>
              <w:t xml:space="preserve"> r. </w:t>
            </w:r>
            <w:r w:rsidRPr="005F2AF5">
              <w:rPr>
                <w:rFonts w:ascii="Bookman Old Style" w:hAnsi="Bookman Old Style"/>
                <w:sz w:val="22"/>
                <w:szCs w:val="22"/>
              </w:rPr>
              <w:t xml:space="preserve">(z dopiskiem: Konkurs na </w:t>
            </w:r>
            <w:r w:rsidR="00A45AC1" w:rsidRPr="005F2AF5">
              <w:rPr>
                <w:rFonts w:ascii="Bookman Old Style" w:hAnsi="Bookman Old Style"/>
                <w:sz w:val="22"/>
                <w:szCs w:val="22"/>
              </w:rPr>
              <w:t>stanowisko profesora</w:t>
            </w:r>
            <w:r w:rsidRPr="005F2AF5">
              <w:rPr>
                <w:rFonts w:ascii="Bookman Old Style" w:hAnsi="Bookman Old Style"/>
                <w:sz w:val="22"/>
                <w:szCs w:val="22"/>
              </w:rPr>
              <w:t xml:space="preserve"> uczelni) w sekretariacie Instytutu </w:t>
            </w:r>
            <w:r w:rsidR="00A45AC1" w:rsidRPr="005F2AF5">
              <w:rPr>
                <w:rFonts w:ascii="Bookman Old Style" w:hAnsi="Bookman Old Style"/>
                <w:sz w:val="22"/>
                <w:szCs w:val="22"/>
              </w:rPr>
              <w:t>Psychologii Uniwersytetu</w:t>
            </w:r>
            <w:r w:rsidRPr="005F2AF5">
              <w:rPr>
                <w:rFonts w:ascii="Bookman Old Style" w:hAnsi="Bookman Old Style"/>
                <w:sz w:val="22"/>
                <w:szCs w:val="22"/>
              </w:rPr>
              <w:t xml:space="preserve"> Opolskiego, 45-052 Opole, pl. Staszica 1, pokój 01,</w:t>
            </w:r>
            <w:r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Pr="005F2AF5">
              <w:rPr>
                <w:rFonts w:ascii="Bookman Old Style" w:hAnsi="Bookman Old Style"/>
                <w:sz w:val="22"/>
                <w:szCs w:val="22"/>
              </w:rPr>
              <w:t>w godzinach 8.00 – 15.00</w:t>
            </w:r>
            <w:r>
              <w:rPr>
                <w:rFonts w:ascii="Bookman Old Style" w:hAnsi="Bookman Old Style"/>
                <w:sz w:val="22"/>
                <w:szCs w:val="22"/>
              </w:rPr>
              <w:t>,</w:t>
            </w:r>
            <w:r w:rsidRPr="005F2AF5">
              <w:rPr>
                <w:rFonts w:ascii="Bookman Old Style" w:hAnsi="Bookman Old Style"/>
                <w:sz w:val="22"/>
                <w:szCs w:val="22"/>
              </w:rPr>
              <w:t xml:space="preserve"> lub dostarczyć pocztą tradycyjną. Warunkiem koniecznym rozważania kandydatury jest dostarczenie kopii dokumentów (skan lub wersja elektroniczna) pocztą elektroniczną na adres </w:t>
            </w:r>
            <w:hyperlink r:id="rId14" w:history="1">
              <w:r w:rsidR="00517A28" w:rsidRPr="000E5520">
                <w:rPr>
                  <w:rStyle w:val="Hipercze"/>
                  <w:rFonts w:ascii="Bookman Old Style" w:hAnsi="Bookman Old Style"/>
                  <w:sz w:val="22"/>
                  <w:szCs w:val="22"/>
                </w:rPr>
                <w:t>psychologia@uni.opole.pl</w:t>
              </w:r>
            </w:hyperlink>
            <w:r w:rsidR="00517A28">
              <w:rPr>
                <w:rFonts w:ascii="Bookman Old Style" w:hAnsi="Bookman Old Style"/>
                <w:sz w:val="22"/>
                <w:szCs w:val="22"/>
              </w:rPr>
              <w:t>. W przypadku przesłania dokumentów drogą pocztową za datę złożenia uznaje się datę wpływu dokumentów do UO.</w:t>
            </w:r>
          </w:p>
        </w:tc>
      </w:tr>
      <w:bookmarkEnd w:id="0"/>
    </w:tbl>
    <w:p w14:paraId="1004A1E2" w14:textId="63BDBBDD" w:rsidR="000A3898" w:rsidRDefault="000A3898" w:rsidP="000A3898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217F00" w:rsidRPr="00D402C3" w14:paraId="04E6CB3B" w14:textId="77777777" w:rsidTr="005B15EC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FB9C5D2" w14:textId="48156C15" w:rsidR="00217F00" w:rsidRPr="00D402C3" w:rsidRDefault="00431DE6" w:rsidP="0093351B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19</w:t>
            </w:r>
            <w:r w:rsidR="00EF7006">
              <w:rPr>
                <w:rFonts w:ascii="Bookman Old Style" w:hAnsi="Bookman Old Style"/>
                <w:sz w:val="22"/>
                <w:szCs w:val="22"/>
              </w:rPr>
              <w:t>. OSOBA Z</w:t>
            </w:r>
            <w:r w:rsidR="00217F00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93351B">
              <w:rPr>
                <w:rFonts w:ascii="Bookman Old Style" w:hAnsi="Bookman Old Style"/>
                <w:sz w:val="22"/>
                <w:szCs w:val="22"/>
              </w:rPr>
              <w:t>JEDNOSTKI</w:t>
            </w:r>
            <w:r w:rsidR="00217F00">
              <w:rPr>
                <w:rFonts w:ascii="Bookman Old Style" w:hAnsi="Bookman Old Style"/>
                <w:sz w:val="22"/>
                <w:szCs w:val="22"/>
              </w:rPr>
              <w:t xml:space="preserve"> DO KONTAKTU W SPRAWACH MERYTORYCZNYCH:</w:t>
            </w:r>
          </w:p>
        </w:tc>
      </w:tr>
      <w:tr w:rsidR="00217F00" w:rsidRPr="00D402C3" w14:paraId="576687CF" w14:textId="77777777" w:rsidTr="005B15EC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50F4F6B" w14:textId="4F8F1173" w:rsidR="00217F00" w:rsidRPr="00D402C3" w:rsidRDefault="00217F00" w:rsidP="005B15EC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IMIĘ I NAZWISKO:</w:t>
            </w:r>
            <w:r w:rsidR="005F2AF5">
              <w:rPr>
                <w:rFonts w:ascii="Bookman Old Style" w:hAnsi="Bookman Old Style"/>
                <w:sz w:val="22"/>
                <w:szCs w:val="22"/>
              </w:rPr>
              <w:t xml:space="preserve"> prof. dr hab. Aleksandra Rogowska</w:t>
            </w:r>
          </w:p>
        </w:tc>
      </w:tr>
      <w:tr w:rsidR="00217F00" w:rsidRPr="005F2AF5" w14:paraId="0AABBC18" w14:textId="77777777" w:rsidTr="005B15EC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137500C8" w14:textId="3036D02E" w:rsidR="00217F00" w:rsidRPr="005F2AF5" w:rsidRDefault="00217F00" w:rsidP="005B15EC">
            <w:pPr>
              <w:rPr>
                <w:rFonts w:ascii="Bookman Old Style" w:hAnsi="Bookman Old Style"/>
                <w:sz w:val="22"/>
                <w:szCs w:val="22"/>
                <w:lang w:val="it-IT"/>
              </w:rPr>
            </w:pPr>
            <w:r w:rsidRPr="005F2AF5">
              <w:rPr>
                <w:rFonts w:ascii="Bookman Old Style" w:hAnsi="Bookman Old Style"/>
                <w:sz w:val="22"/>
                <w:szCs w:val="22"/>
                <w:lang w:val="it-IT"/>
              </w:rPr>
              <w:t xml:space="preserve">ADRES </w:t>
            </w:r>
            <w:r w:rsidR="000A2E14" w:rsidRPr="005F2AF5">
              <w:rPr>
                <w:rFonts w:ascii="Bookman Old Style" w:hAnsi="Bookman Old Style"/>
                <w:sz w:val="22"/>
                <w:szCs w:val="22"/>
                <w:lang w:val="it-IT"/>
              </w:rPr>
              <w:t>E-</w:t>
            </w:r>
            <w:r w:rsidRPr="005F2AF5">
              <w:rPr>
                <w:rFonts w:ascii="Bookman Old Style" w:hAnsi="Bookman Old Style"/>
                <w:sz w:val="22"/>
                <w:szCs w:val="22"/>
                <w:lang w:val="it-IT"/>
              </w:rPr>
              <w:t xml:space="preserve">MAIL, TELEFON: </w:t>
            </w:r>
            <w:r w:rsidR="00ED782D">
              <w:fldChar w:fldCharType="begin"/>
            </w:r>
            <w:r w:rsidR="00ED782D">
              <w:instrText xml:space="preserve"> HYPERLINK "mailto:arogowska@uni.opole.pl" </w:instrText>
            </w:r>
            <w:r w:rsidR="00ED782D">
              <w:fldChar w:fldCharType="separate"/>
            </w:r>
            <w:r w:rsidR="005F2AF5" w:rsidRPr="006639F0">
              <w:rPr>
                <w:rStyle w:val="Hipercze"/>
                <w:rFonts w:ascii="Bookman Old Style" w:hAnsi="Bookman Old Style"/>
                <w:sz w:val="22"/>
                <w:szCs w:val="22"/>
                <w:lang w:val="it-IT"/>
              </w:rPr>
              <w:t>arogowska@uni.opole.pl</w:t>
            </w:r>
            <w:r w:rsidR="00ED782D">
              <w:rPr>
                <w:rStyle w:val="Hipercze"/>
                <w:rFonts w:ascii="Bookman Old Style" w:hAnsi="Bookman Old Style"/>
                <w:sz w:val="22"/>
                <w:szCs w:val="22"/>
                <w:lang w:val="it-IT"/>
              </w:rPr>
              <w:fldChar w:fldCharType="end"/>
            </w:r>
            <w:r w:rsidR="005F2AF5">
              <w:rPr>
                <w:rFonts w:ascii="Bookman Old Style" w:hAnsi="Bookman Old Style"/>
                <w:sz w:val="22"/>
                <w:szCs w:val="22"/>
                <w:lang w:val="it-IT"/>
              </w:rPr>
              <w:t>; tel. +48 604732259</w:t>
            </w:r>
          </w:p>
        </w:tc>
      </w:tr>
    </w:tbl>
    <w:p w14:paraId="00DCFCC8" w14:textId="77777777" w:rsidR="00217F00" w:rsidRPr="005F2AF5" w:rsidRDefault="00217F00" w:rsidP="000A3898">
      <w:pPr>
        <w:rPr>
          <w:rFonts w:ascii="Bookman Old Style" w:hAnsi="Bookman Old Style"/>
          <w:sz w:val="22"/>
          <w:szCs w:val="22"/>
          <w:lang w:val="it-IT"/>
        </w:rPr>
      </w:pPr>
    </w:p>
    <w:p w14:paraId="1CC30EA8" w14:textId="77777777" w:rsidR="000A3898" w:rsidRPr="005F2AF5" w:rsidRDefault="000A3898" w:rsidP="000A3898">
      <w:pPr>
        <w:rPr>
          <w:rFonts w:ascii="Bookman Old Style" w:hAnsi="Bookman Old Style"/>
          <w:sz w:val="22"/>
          <w:szCs w:val="22"/>
          <w:lang w:val="it-IT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4F5547" w:rsidRPr="00D402C3" w14:paraId="0997DFEF" w14:textId="77777777" w:rsidTr="00347832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98C61FD" w14:textId="57AC15B3" w:rsidR="004F5547" w:rsidRPr="00D402C3" w:rsidRDefault="00431DE6" w:rsidP="00B87766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r>
              <w:rPr>
                <w:rFonts w:ascii="Bookman Old Style" w:hAnsi="Bookman Old Style"/>
                <w:b w:val="0"/>
                <w:sz w:val="22"/>
                <w:szCs w:val="22"/>
              </w:rPr>
              <w:t>20</w:t>
            </w:r>
            <w:r w:rsidR="004F5547" w:rsidRPr="007D2F09">
              <w:rPr>
                <w:rFonts w:ascii="Bookman Old Style" w:hAnsi="Bookman Old Style"/>
                <w:b w:val="0"/>
                <w:sz w:val="22"/>
                <w:szCs w:val="22"/>
              </w:rPr>
              <w:t>. INFORMACJI NA TEMAT PRZEBIEGU KONKURSU UDZIELA (</w:t>
            </w:r>
            <w:r w:rsidR="00B87766" w:rsidRPr="007D2F09">
              <w:rPr>
                <w:rFonts w:ascii="Bookman Old Style" w:hAnsi="Bookman Old Style"/>
                <w:b w:val="0"/>
                <w:sz w:val="22"/>
                <w:szCs w:val="22"/>
              </w:rPr>
              <w:t>osoba do kontaktu</w:t>
            </w:r>
            <w:r w:rsidR="008903DD">
              <w:rPr>
                <w:rFonts w:ascii="Bookman Old Style" w:hAnsi="Bookman Old Style"/>
                <w:b w:val="0"/>
                <w:sz w:val="22"/>
                <w:szCs w:val="22"/>
              </w:rPr>
              <w:t xml:space="preserve">, </w:t>
            </w:r>
            <w:r w:rsidR="004F5547" w:rsidRPr="007D2F09">
              <w:rPr>
                <w:rFonts w:ascii="Bookman Old Style" w:hAnsi="Bookman Old Style"/>
                <w:b w:val="0"/>
                <w:sz w:val="22"/>
                <w:szCs w:val="22"/>
              </w:rPr>
              <w:t xml:space="preserve">adres </w:t>
            </w:r>
            <w:r w:rsidR="000A2E14">
              <w:rPr>
                <w:rFonts w:ascii="Bookman Old Style" w:hAnsi="Bookman Old Style"/>
                <w:b w:val="0"/>
                <w:sz w:val="22"/>
                <w:szCs w:val="22"/>
              </w:rPr>
              <w:t>e-</w:t>
            </w:r>
            <w:r w:rsidR="004F5547" w:rsidRPr="007D2F09">
              <w:rPr>
                <w:rFonts w:ascii="Bookman Old Style" w:hAnsi="Bookman Old Style"/>
                <w:b w:val="0"/>
                <w:sz w:val="22"/>
                <w:szCs w:val="22"/>
              </w:rPr>
              <w:t>mai</w:t>
            </w:r>
            <w:r w:rsidR="008903DD">
              <w:rPr>
                <w:rFonts w:ascii="Bookman Old Style" w:hAnsi="Bookman Old Style"/>
                <w:b w:val="0"/>
                <w:sz w:val="22"/>
                <w:szCs w:val="22"/>
              </w:rPr>
              <w:t xml:space="preserve">l, </w:t>
            </w:r>
            <w:r w:rsidR="004F5547" w:rsidRPr="007D2F09">
              <w:rPr>
                <w:rFonts w:ascii="Bookman Old Style" w:hAnsi="Bookman Old Style"/>
                <w:b w:val="0"/>
                <w:sz w:val="22"/>
                <w:szCs w:val="22"/>
              </w:rPr>
              <w:t>nr telefonu):</w:t>
            </w:r>
            <w:r w:rsidR="004F5547">
              <w:rPr>
                <w:rFonts w:ascii="Bookman Old Style" w:hAnsi="Bookman Old Style"/>
                <w:b w:val="0"/>
                <w:sz w:val="22"/>
                <w:szCs w:val="22"/>
              </w:rPr>
              <w:t xml:space="preserve"> </w:t>
            </w:r>
          </w:p>
        </w:tc>
      </w:tr>
      <w:tr w:rsidR="004F5547" w:rsidRPr="00D402C3" w14:paraId="3981B784" w14:textId="77777777" w:rsidTr="00347832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2769012" w14:textId="2A928043" w:rsidR="004F5547" w:rsidRPr="006167C7" w:rsidRDefault="004F5547" w:rsidP="00347832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  <w:highlight w:val="green"/>
              </w:rPr>
            </w:pPr>
            <w:r w:rsidRPr="006167C7">
              <w:rPr>
                <w:rFonts w:ascii="Bookman Old Style" w:hAnsi="Bookman Old Style"/>
                <w:b w:val="0"/>
                <w:sz w:val="22"/>
                <w:szCs w:val="22"/>
              </w:rPr>
              <w:t>IMIĘ I NAZWISKO:</w:t>
            </w:r>
            <w:r w:rsidR="005F2AF5">
              <w:rPr>
                <w:rFonts w:ascii="Bookman Old Style" w:hAnsi="Bookman Old Style"/>
                <w:b w:val="0"/>
                <w:sz w:val="22"/>
                <w:szCs w:val="22"/>
              </w:rPr>
              <w:t xml:space="preserve"> mgr Jolanta Sobek, pracownik sekretariatu Instytutu Psychologii</w:t>
            </w:r>
          </w:p>
        </w:tc>
      </w:tr>
      <w:tr w:rsidR="004F5547" w:rsidRPr="00D402C3" w14:paraId="3E89AFD4" w14:textId="77777777" w:rsidTr="00347832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406A068A" w14:textId="41DD4C14" w:rsidR="004F5547" w:rsidRPr="006167C7" w:rsidRDefault="004F5547" w:rsidP="00347832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  <w:highlight w:val="green"/>
              </w:rPr>
            </w:pPr>
            <w:r w:rsidRPr="006167C7">
              <w:rPr>
                <w:rFonts w:ascii="Bookman Old Style" w:hAnsi="Bookman Old Style"/>
                <w:b w:val="0"/>
                <w:sz w:val="22"/>
                <w:szCs w:val="22"/>
              </w:rPr>
              <w:t xml:space="preserve">ADRES </w:t>
            </w:r>
            <w:r w:rsidR="000A2E14">
              <w:rPr>
                <w:rFonts w:ascii="Bookman Old Style" w:hAnsi="Bookman Old Style"/>
                <w:b w:val="0"/>
                <w:sz w:val="22"/>
                <w:szCs w:val="22"/>
              </w:rPr>
              <w:t>E-</w:t>
            </w:r>
            <w:r w:rsidRPr="006167C7">
              <w:rPr>
                <w:rFonts w:ascii="Bookman Old Style" w:hAnsi="Bookman Old Style"/>
                <w:b w:val="0"/>
                <w:sz w:val="22"/>
                <w:szCs w:val="22"/>
              </w:rPr>
              <w:t xml:space="preserve">MAIL, TELEFON: </w:t>
            </w:r>
            <w:hyperlink r:id="rId15" w:history="1">
              <w:r w:rsidR="005F2AF5" w:rsidRPr="006639F0">
                <w:rPr>
                  <w:rStyle w:val="Hipercze"/>
                  <w:rFonts w:ascii="Bookman Old Style" w:hAnsi="Bookman Old Style"/>
                  <w:b w:val="0"/>
                  <w:sz w:val="22"/>
                  <w:szCs w:val="22"/>
                </w:rPr>
                <w:t>psychologia@uni.opole.pl</w:t>
              </w:r>
            </w:hyperlink>
            <w:r w:rsidR="005F2AF5">
              <w:rPr>
                <w:rFonts w:ascii="Bookman Old Style" w:hAnsi="Bookman Old Style"/>
                <w:b w:val="0"/>
                <w:sz w:val="22"/>
                <w:szCs w:val="22"/>
              </w:rPr>
              <w:t xml:space="preserve">; tel. </w:t>
            </w:r>
            <w:r w:rsidR="005F2AF5" w:rsidRPr="005F2AF5">
              <w:rPr>
                <w:b w:val="0"/>
                <w:bCs/>
              </w:rPr>
              <w:t>+48 77 452 73 70</w:t>
            </w:r>
          </w:p>
        </w:tc>
      </w:tr>
    </w:tbl>
    <w:p w14:paraId="43114200" w14:textId="11A074C8" w:rsidR="005A0F98" w:rsidRDefault="005A0F98" w:rsidP="00A306BB">
      <w:pPr>
        <w:rPr>
          <w:rFonts w:ascii="Bookman Old Style" w:hAnsi="Bookman Old Style"/>
          <w:sz w:val="22"/>
          <w:szCs w:val="22"/>
        </w:rPr>
      </w:pPr>
    </w:p>
    <w:p w14:paraId="4D6AA26E" w14:textId="77777777" w:rsidR="000A3898" w:rsidRDefault="000A3898" w:rsidP="00A306B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5A0F98" w:rsidRPr="00D402C3" w14:paraId="6BF7DA7F" w14:textId="092B3756" w:rsidTr="005A0F9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7E55C5C3" w14:textId="20ACA340" w:rsidR="00813397" w:rsidRDefault="00431DE6" w:rsidP="00813397">
            <w:pPr>
              <w:jc w:val="left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21</w:t>
            </w:r>
            <w:r w:rsidR="000D0D82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3774C9">
              <w:rPr>
                <w:rFonts w:ascii="Bookman Old Style" w:hAnsi="Bookman Old Style"/>
                <w:sz w:val="22"/>
                <w:szCs w:val="22"/>
              </w:rPr>
              <w:t>RODZAJ UMOWY</w:t>
            </w:r>
            <w:r w:rsidR="00B87766">
              <w:rPr>
                <w:rFonts w:ascii="Bookman Old Style" w:hAnsi="Bookman Old Style"/>
                <w:sz w:val="22"/>
                <w:szCs w:val="22"/>
              </w:rPr>
              <w:t xml:space="preserve"> (zaznacz właściwe)</w:t>
            </w:r>
            <w:r w:rsidR="000A2E14">
              <w:rPr>
                <w:rFonts w:ascii="Bookman Old Style" w:hAnsi="Bookman Old Style"/>
                <w:sz w:val="22"/>
                <w:szCs w:val="22"/>
              </w:rPr>
              <w:t>:</w:t>
            </w:r>
            <w:r w:rsidR="00EB5A99" w:rsidRPr="00D43D69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813397">
              <w:rPr>
                <w:rFonts w:ascii="Bookman Old Style" w:hAnsi="Bookman Old Style"/>
                <w:sz w:val="22"/>
                <w:szCs w:val="22"/>
              </w:rPr>
              <w:br/>
            </w:r>
            <w:r w:rsidR="00B87766">
              <w:rPr>
                <w:rFonts w:ascii="Bookman Old Style" w:hAnsi="Bookman Old Style"/>
                <w:sz w:val="20"/>
              </w:rPr>
              <w:t>󠅚</w:t>
            </w:r>
            <w:r w:rsidR="00B87766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813397">
              <w:rPr>
                <w:rFonts w:ascii="Bookman Old Style" w:hAnsi="Bookman Old Style"/>
                <w:sz w:val="22"/>
                <w:szCs w:val="22"/>
              </w:rPr>
              <w:t xml:space="preserve">umowa o pracę na czas nieokreślony, </w:t>
            </w:r>
          </w:p>
          <w:p w14:paraId="2EA434B3" w14:textId="4746FD0D" w:rsidR="00813397" w:rsidRDefault="00B87766" w:rsidP="00813397">
            <w:pPr>
              <w:jc w:val="left"/>
              <w:rPr>
                <w:rFonts w:ascii="Bookman Old Style" w:hAnsi="Bookman Old Style"/>
                <w:sz w:val="22"/>
                <w:szCs w:val="22"/>
              </w:rPr>
            </w:pPr>
            <w:r w:rsidRPr="005F2AF5">
              <w:rPr>
                <w:rFonts w:ascii="Bookman Old Style" w:hAnsi="Bookman Old Style"/>
                <w:sz w:val="20"/>
                <w:highlight w:val="lightGray"/>
              </w:rPr>
              <w:t>󠅚</w:t>
            </w:r>
            <w:r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813397">
              <w:rPr>
                <w:rFonts w:ascii="Bookman Old Style" w:hAnsi="Bookman Old Style"/>
                <w:sz w:val="22"/>
                <w:szCs w:val="22"/>
              </w:rPr>
              <w:t>umowa o pracę na czas określony (należy podać przewidywany okres),</w:t>
            </w:r>
          </w:p>
          <w:p w14:paraId="3F3A0CF8" w14:textId="7E8A3B6A" w:rsidR="00813397" w:rsidRDefault="00B87766" w:rsidP="00813397">
            <w:pPr>
              <w:jc w:val="left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0"/>
              </w:rPr>
              <w:t>󠅚</w:t>
            </w:r>
            <w:r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813397">
              <w:rPr>
                <w:rFonts w:ascii="Bookman Old Style" w:hAnsi="Bookman Old Style"/>
                <w:sz w:val="22"/>
                <w:szCs w:val="22"/>
              </w:rPr>
              <w:t>umowa o pracę w zastępstwie (należy podać przewidywany okres)</w:t>
            </w:r>
            <w:r w:rsidR="00A36D56">
              <w:rPr>
                <w:rFonts w:ascii="Bookman Old Style" w:hAnsi="Bookman Old Style"/>
                <w:sz w:val="22"/>
                <w:szCs w:val="22"/>
              </w:rPr>
              <w:t>.</w:t>
            </w:r>
          </w:p>
          <w:p w14:paraId="03443D7F" w14:textId="20C12027" w:rsidR="00B87766" w:rsidRPr="00D43D69" w:rsidRDefault="00B87766" w:rsidP="00677571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  <w:tr w:rsidR="00813397" w:rsidRPr="00D402C3" w14:paraId="44FAF60E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0B833E55" w14:textId="4AEA79A6" w:rsidR="00813397" w:rsidRPr="00EB5A99" w:rsidRDefault="005F2AF5" w:rsidP="007805B7">
            <w:pPr>
              <w:jc w:val="left"/>
              <w:rPr>
                <w:rFonts w:ascii="Bookman Old Style" w:hAnsi="Bookman Old Style"/>
                <w:sz w:val="22"/>
                <w:szCs w:val="22"/>
              </w:rPr>
            </w:pPr>
            <w:r w:rsidRPr="007805B7">
              <w:rPr>
                <w:rFonts w:ascii="Bookman Old Style" w:hAnsi="Bookman Old Style"/>
                <w:sz w:val="22"/>
                <w:szCs w:val="22"/>
              </w:rPr>
              <w:t>Do 30.09.202</w:t>
            </w:r>
            <w:r w:rsidR="007805B7" w:rsidRPr="007805B7">
              <w:rPr>
                <w:rFonts w:ascii="Bookman Old Style" w:hAnsi="Bookman Old Style"/>
                <w:sz w:val="22"/>
                <w:szCs w:val="22"/>
              </w:rPr>
              <w:t>8</w:t>
            </w:r>
            <w:r w:rsidRPr="007805B7">
              <w:rPr>
                <w:rFonts w:ascii="Bookman Old Style" w:hAnsi="Bookman Old Style"/>
                <w:sz w:val="22"/>
                <w:szCs w:val="22"/>
              </w:rPr>
              <w:t xml:space="preserve"> r.</w:t>
            </w:r>
            <w:r w:rsidR="00DD78D4">
              <w:rPr>
                <w:rFonts w:ascii="Bookman Old Style" w:hAnsi="Bookman Old Style"/>
                <w:sz w:val="22"/>
                <w:szCs w:val="22"/>
              </w:rPr>
              <w:br/>
            </w:r>
          </w:p>
        </w:tc>
      </w:tr>
    </w:tbl>
    <w:p w14:paraId="6ED9D243" w14:textId="5BF99AFF" w:rsidR="00D153D8" w:rsidRDefault="00D153D8">
      <w:pPr>
        <w:spacing w:after="160" w:line="259" w:lineRule="auto"/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ayout w:type="fixed"/>
        <w:tblLook w:val="04A0" w:firstRow="1" w:lastRow="0" w:firstColumn="1" w:lastColumn="0" w:noHBand="0" w:noVBand="1"/>
      </w:tblPr>
      <w:tblGrid>
        <w:gridCol w:w="9889"/>
      </w:tblGrid>
      <w:tr w:rsidR="00D153D8" w:rsidRPr="00D402C3" w14:paraId="79C9FE25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175A2F01" w14:textId="457AC69A" w:rsidR="00D153D8" w:rsidRPr="00D402C3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 xml:space="preserve">22. CZY WYMAGANA JEST ZNAJOMOŚĆ JĘZYKA OBCEGO? (zaznacz właściwy kwadrat) </w:t>
            </w:r>
          </w:p>
        </w:tc>
      </w:tr>
      <w:tr w:rsidR="00D153D8" w:rsidRPr="00D402C3" w14:paraId="6441EB5A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527C7E7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</w:p>
          <w:p w14:paraId="722CC97F" w14:textId="77777777" w:rsidR="00D153D8" w:rsidRPr="00D402C3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  <w:r w:rsidRPr="00EB5A99">
              <w:rPr>
                <w:rFonts w:ascii="Bookman Old Style" w:hAnsi="Bookman Old Style"/>
                <w:sz w:val="22"/>
                <w:szCs w:val="22"/>
              </w:rPr>
              <w:t>󠅚 TAK                                󠅚</w:t>
            </w:r>
            <w:r w:rsidRPr="005F2AF5">
              <w:rPr>
                <w:rFonts w:ascii="Bookman Old Style" w:hAnsi="Bookman Old Style"/>
                <w:sz w:val="22"/>
                <w:szCs w:val="22"/>
                <w:highlight w:val="lightGray"/>
              </w:rPr>
              <w:t>󠅚</w:t>
            </w:r>
            <w:r w:rsidRPr="00EB5A99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Pr="005F2AF5">
              <w:rPr>
                <w:rFonts w:ascii="Bookman Old Style" w:hAnsi="Bookman Old Style"/>
                <w:b/>
                <w:bCs/>
                <w:sz w:val="22"/>
                <w:szCs w:val="22"/>
                <w:u w:val="single"/>
              </w:rPr>
              <w:t>NIE</w:t>
            </w:r>
          </w:p>
          <w:p w14:paraId="3B3B1282" w14:textId="77777777" w:rsidR="00D153D8" w:rsidRPr="00D402C3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  <w:tr w:rsidR="00D153D8" w:rsidRPr="00D402C3" w14:paraId="1707144B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4FEECBA3" w14:textId="0DE1E1CA" w:rsidR="00D153D8" w:rsidRPr="00EB5A99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23. ZNAJOMOŚĆ JĘZYKÓW OBCYCH Z OKREŚLENIEM POZIOMU ICH ZNAJMOŚCI (jeśli dotyczy):</w:t>
            </w:r>
          </w:p>
        </w:tc>
      </w:tr>
    </w:tbl>
    <w:p w14:paraId="05A24031" w14:textId="77777777" w:rsidR="00D153D8" w:rsidRDefault="00D153D8" w:rsidP="00D153D8">
      <w:pPr>
        <w:rPr>
          <w:rFonts w:ascii="Bookman Old Style" w:hAnsi="Bookman Old Style"/>
          <w:sz w:val="22"/>
          <w:szCs w:val="22"/>
        </w:rPr>
      </w:pPr>
      <w:r>
        <w:rPr>
          <w:rFonts w:ascii="Bookman Old Style" w:hAnsi="Bookman Old Style"/>
          <w:sz w:val="22"/>
          <w:szCs w:val="22"/>
        </w:rPr>
        <w:t xml:space="preserve"> język:</w:t>
      </w:r>
      <w:r>
        <w:rPr>
          <w:rFonts w:ascii="Bookman Old Style" w:hAnsi="Bookman Old Style"/>
          <w:sz w:val="22"/>
          <w:szCs w:val="22"/>
        </w:rPr>
        <w:tab/>
      </w:r>
      <w:r>
        <w:rPr>
          <w:rFonts w:ascii="Bookman Old Style" w:hAnsi="Bookman Old Style"/>
          <w:sz w:val="22"/>
          <w:szCs w:val="22"/>
        </w:rPr>
        <w:tab/>
      </w:r>
      <w:r>
        <w:rPr>
          <w:rFonts w:ascii="Bookman Old Style" w:hAnsi="Bookman Old Style"/>
          <w:sz w:val="22"/>
          <w:szCs w:val="22"/>
        </w:rPr>
        <w:tab/>
      </w:r>
      <w:r>
        <w:rPr>
          <w:rFonts w:ascii="Bookman Old Style" w:hAnsi="Bookman Old Style"/>
          <w:sz w:val="22"/>
          <w:szCs w:val="22"/>
        </w:rPr>
        <w:tab/>
      </w:r>
      <w:r>
        <w:rPr>
          <w:rFonts w:ascii="Bookman Old Style" w:hAnsi="Bookman Old Style"/>
          <w:sz w:val="22"/>
          <w:szCs w:val="22"/>
        </w:rPr>
        <w:tab/>
        <w:t xml:space="preserve">       poziom:</w:t>
      </w:r>
      <w:r>
        <w:rPr>
          <w:rFonts w:ascii="Bookman Old Style" w:hAnsi="Bookman Old Style"/>
          <w:sz w:val="22"/>
          <w:szCs w:val="22"/>
        </w:rPr>
        <w:tab/>
      </w:r>
      <w:r>
        <w:rPr>
          <w:rFonts w:ascii="Bookman Old Style" w:hAnsi="Bookman Old Style"/>
          <w:sz w:val="22"/>
          <w:szCs w:val="22"/>
        </w:rPr>
        <w:tab/>
      </w:r>
      <w:r>
        <w:rPr>
          <w:rFonts w:ascii="Bookman Old Style" w:hAnsi="Bookman Old Style"/>
          <w:sz w:val="22"/>
          <w:szCs w:val="22"/>
        </w:rPr>
        <w:tab/>
      </w:r>
      <w:r>
        <w:rPr>
          <w:rFonts w:ascii="Bookman Old Style" w:hAnsi="Bookman Old Style"/>
          <w:sz w:val="22"/>
          <w:szCs w:val="22"/>
        </w:rPr>
        <w:tab/>
      </w:r>
      <w:r>
        <w:rPr>
          <w:rFonts w:ascii="Bookman Old Style" w:hAnsi="Bookman Old Style"/>
          <w:sz w:val="22"/>
          <w:szCs w:val="22"/>
        </w:rPr>
        <w:tab/>
        <w:t xml:space="preserve">  poziom: </w:t>
      </w:r>
    </w:p>
    <w:tbl>
      <w:tblPr>
        <w:tblStyle w:val="Tabela-Siatka"/>
        <w:tblW w:w="9893" w:type="dxa"/>
        <w:tblBorders>
          <w:top w:val="single" w:sz="24" w:space="0" w:color="auto"/>
          <w:left w:val="single" w:sz="24" w:space="0" w:color="auto"/>
          <w:bottom w:val="single" w:sz="24" w:space="0" w:color="auto"/>
          <w:right w:val="single" w:sz="24" w:space="0" w:color="auto"/>
        </w:tblBorders>
        <w:tblLook w:val="04A0" w:firstRow="1" w:lastRow="0" w:firstColumn="1" w:lastColumn="0" w:noHBand="0" w:noVBand="1"/>
      </w:tblPr>
      <w:tblGrid>
        <w:gridCol w:w="2522"/>
        <w:gridCol w:w="1417"/>
        <w:gridCol w:w="2552"/>
        <w:gridCol w:w="1276"/>
        <w:gridCol w:w="2126"/>
      </w:tblGrid>
      <w:tr w:rsidR="00D153D8" w14:paraId="630455F1" w14:textId="77777777" w:rsidTr="009A62EF">
        <w:tc>
          <w:tcPr>
            <w:tcW w:w="2522" w:type="dxa"/>
          </w:tcPr>
          <w:p w14:paraId="3C853B18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  <w:tc>
          <w:tcPr>
            <w:tcW w:w="1417" w:type="dxa"/>
          </w:tcPr>
          <w:p w14:paraId="5E38D066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w mowie:</w:t>
            </w:r>
          </w:p>
        </w:tc>
        <w:tc>
          <w:tcPr>
            <w:tcW w:w="2552" w:type="dxa"/>
          </w:tcPr>
          <w:p w14:paraId="449FBA3D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  <w:tc>
          <w:tcPr>
            <w:tcW w:w="1276" w:type="dxa"/>
          </w:tcPr>
          <w:p w14:paraId="3EB88031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w piśmie:</w:t>
            </w:r>
          </w:p>
        </w:tc>
        <w:tc>
          <w:tcPr>
            <w:tcW w:w="2126" w:type="dxa"/>
          </w:tcPr>
          <w:p w14:paraId="471A9CF6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  <w:tr w:rsidR="00D153D8" w14:paraId="150BED16" w14:textId="77777777" w:rsidTr="009A62EF">
        <w:tc>
          <w:tcPr>
            <w:tcW w:w="2522" w:type="dxa"/>
          </w:tcPr>
          <w:p w14:paraId="3861F0D1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  <w:tc>
          <w:tcPr>
            <w:tcW w:w="1417" w:type="dxa"/>
          </w:tcPr>
          <w:p w14:paraId="20605BD8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w mowie:</w:t>
            </w:r>
          </w:p>
        </w:tc>
        <w:tc>
          <w:tcPr>
            <w:tcW w:w="2552" w:type="dxa"/>
          </w:tcPr>
          <w:p w14:paraId="2BB01FBF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  <w:tc>
          <w:tcPr>
            <w:tcW w:w="1276" w:type="dxa"/>
          </w:tcPr>
          <w:p w14:paraId="1EBEB7A8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w piśmie:</w:t>
            </w:r>
          </w:p>
        </w:tc>
        <w:tc>
          <w:tcPr>
            <w:tcW w:w="2126" w:type="dxa"/>
          </w:tcPr>
          <w:p w14:paraId="159876A2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  <w:tr w:rsidR="00D153D8" w14:paraId="491DBD20" w14:textId="77777777" w:rsidTr="009A62EF">
        <w:tc>
          <w:tcPr>
            <w:tcW w:w="2522" w:type="dxa"/>
          </w:tcPr>
          <w:p w14:paraId="05931C5E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  <w:tc>
          <w:tcPr>
            <w:tcW w:w="1417" w:type="dxa"/>
          </w:tcPr>
          <w:p w14:paraId="77B3FE8A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w mowie:</w:t>
            </w:r>
          </w:p>
        </w:tc>
        <w:tc>
          <w:tcPr>
            <w:tcW w:w="2552" w:type="dxa"/>
          </w:tcPr>
          <w:p w14:paraId="4F38DD68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  <w:tc>
          <w:tcPr>
            <w:tcW w:w="1276" w:type="dxa"/>
          </w:tcPr>
          <w:p w14:paraId="5392C090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w piśmie:</w:t>
            </w:r>
          </w:p>
        </w:tc>
        <w:tc>
          <w:tcPr>
            <w:tcW w:w="2126" w:type="dxa"/>
          </w:tcPr>
          <w:p w14:paraId="3FF22FBA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  <w:tr w:rsidR="00D153D8" w14:paraId="4FD52EFD" w14:textId="77777777" w:rsidTr="009A62EF">
        <w:tc>
          <w:tcPr>
            <w:tcW w:w="2522" w:type="dxa"/>
          </w:tcPr>
          <w:p w14:paraId="14ED4434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  <w:tc>
          <w:tcPr>
            <w:tcW w:w="1417" w:type="dxa"/>
          </w:tcPr>
          <w:p w14:paraId="6D5E2E9E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w mowie:</w:t>
            </w:r>
          </w:p>
        </w:tc>
        <w:tc>
          <w:tcPr>
            <w:tcW w:w="2552" w:type="dxa"/>
          </w:tcPr>
          <w:p w14:paraId="512F5849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  <w:tc>
          <w:tcPr>
            <w:tcW w:w="1276" w:type="dxa"/>
          </w:tcPr>
          <w:p w14:paraId="205AD026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w piśmie:</w:t>
            </w:r>
          </w:p>
        </w:tc>
        <w:tc>
          <w:tcPr>
            <w:tcW w:w="2126" w:type="dxa"/>
          </w:tcPr>
          <w:p w14:paraId="56EFFD4C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</w:tbl>
    <w:p w14:paraId="73BACC79" w14:textId="53BEB706" w:rsidR="00D153D8" w:rsidRDefault="00D153D8" w:rsidP="00044131">
      <w:pPr>
        <w:spacing w:after="160" w:line="259" w:lineRule="auto"/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625A6A" w:rsidRPr="00D402C3" w14:paraId="524D5784" w14:textId="77777777" w:rsidTr="00BD159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F0D1179" w14:textId="6AE5733D" w:rsidR="00625A6A" w:rsidRPr="00813397" w:rsidRDefault="00431DE6" w:rsidP="00813397">
            <w:pPr>
              <w:jc w:val="left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>24</w:t>
            </w:r>
            <w:r w:rsidR="000D0D82">
              <w:rPr>
                <w:rFonts w:ascii="Bookman Old Style" w:hAnsi="Bookman Old Style" w:cs="Arial"/>
                <w:sz w:val="22"/>
                <w:szCs w:val="22"/>
              </w:rPr>
              <w:t xml:space="preserve">. </w:t>
            </w:r>
            <w:r w:rsidR="00625A6A" w:rsidRPr="00D402C3">
              <w:rPr>
                <w:rFonts w:ascii="Bookman Old Style" w:hAnsi="Bookman Old Style" w:cs="Arial"/>
                <w:sz w:val="22"/>
                <w:szCs w:val="22"/>
              </w:rPr>
              <w:t>PODSTAWOWE WYMAGANIA KWALIFIKACYJNE</w:t>
            </w:r>
            <w:r w:rsidR="00EB5A99">
              <w:rPr>
                <w:rFonts w:ascii="Bookman Old Style" w:hAnsi="Bookman Old Style" w:cs="Arial"/>
                <w:sz w:val="22"/>
                <w:szCs w:val="22"/>
              </w:rPr>
              <w:t xml:space="preserve"> </w:t>
            </w:r>
            <w:r w:rsidR="00813397">
              <w:rPr>
                <w:rFonts w:ascii="Bookman Old Style" w:hAnsi="Bookman Old Style" w:cs="Arial"/>
                <w:sz w:val="22"/>
                <w:szCs w:val="22"/>
              </w:rPr>
              <w:t>(obowiązkowe):</w:t>
            </w:r>
          </w:p>
          <w:p w14:paraId="5ACEF6DF" w14:textId="77777777" w:rsidR="00044131" w:rsidRPr="003D724A" w:rsidRDefault="00044131" w:rsidP="00044131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p</w:t>
            </w:r>
            <w:r w:rsidRPr="003D724A">
              <w:rPr>
                <w:rFonts w:ascii="Bookman Old Style" w:hAnsi="Bookman Old Style"/>
                <w:sz w:val="22"/>
                <w:szCs w:val="22"/>
              </w:rPr>
              <w:t>roszę umieścić w tym bloku informacje dotyczące:</w:t>
            </w:r>
          </w:p>
          <w:p w14:paraId="50E1BFD9" w14:textId="77777777" w:rsidR="00044131" w:rsidRPr="003D724A" w:rsidRDefault="00044131" w:rsidP="00044131">
            <w:pPr>
              <w:pStyle w:val="Akapitzlist"/>
              <w:numPr>
                <w:ilvl w:val="0"/>
                <w:numId w:val="16"/>
              </w:numPr>
              <w:spacing w:after="160" w:line="259" w:lineRule="auto"/>
              <w:rPr>
                <w:rFonts w:ascii="Bookman Old Style" w:hAnsi="Bookman Old Style"/>
                <w:sz w:val="22"/>
                <w:szCs w:val="22"/>
              </w:rPr>
            </w:pPr>
            <w:r w:rsidRPr="003D724A">
              <w:rPr>
                <w:rFonts w:ascii="Bookman Old Style" w:hAnsi="Bookman Old Style"/>
                <w:sz w:val="22"/>
                <w:szCs w:val="22"/>
              </w:rPr>
              <w:t xml:space="preserve">kryteriów kwalifikacyjnych wymaganych na danym stanowisku, </w:t>
            </w:r>
          </w:p>
          <w:p w14:paraId="7F89C4D1" w14:textId="77777777" w:rsidR="00044131" w:rsidRPr="003D724A" w:rsidRDefault="00044131" w:rsidP="00044131">
            <w:pPr>
              <w:pStyle w:val="Akapitzlist"/>
              <w:numPr>
                <w:ilvl w:val="0"/>
                <w:numId w:val="16"/>
              </w:numPr>
              <w:spacing w:after="160" w:line="259" w:lineRule="auto"/>
              <w:rPr>
                <w:rFonts w:ascii="Bookman Old Style" w:hAnsi="Bookman Old Style"/>
                <w:sz w:val="22"/>
                <w:szCs w:val="22"/>
              </w:rPr>
            </w:pPr>
            <w:r w:rsidRPr="003D724A">
              <w:rPr>
                <w:rFonts w:ascii="Bookman Old Style" w:hAnsi="Bookman Old Style"/>
                <w:sz w:val="22"/>
                <w:szCs w:val="22"/>
              </w:rPr>
              <w:t xml:space="preserve">umiejętności, </w:t>
            </w:r>
          </w:p>
          <w:p w14:paraId="524D5783" w14:textId="5FFCFC0D" w:rsidR="0008246D" w:rsidRPr="00044131" w:rsidRDefault="00044131" w:rsidP="00E51E6B">
            <w:pPr>
              <w:pStyle w:val="Akapitzlist"/>
              <w:numPr>
                <w:ilvl w:val="0"/>
                <w:numId w:val="16"/>
              </w:numPr>
              <w:spacing w:after="160" w:line="259" w:lineRule="auto"/>
              <w:rPr>
                <w:rFonts w:ascii="Bookman Old Style" w:hAnsi="Bookman Old Style"/>
                <w:sz w:val="22"/>
                <w:szCs w:val="22"/>
              </w:rPr>
            </w:pPr>
            <w:r w:rsidRPr="003D724A">
              <w:rPr>
                <w:rFonts w:ascii="Bookman Old Style" w:hAnsi="Bookman Old Style"/>
                <w:sz w:val="22"/>
                <w:szCs w:val="22"/>
              </w:rPr>
              <w:t>doświadczenia zawodo</w:t>
            </w:r>
            <w:r w:rsidR="00774AF8">
              <w:rPr>
                <w:rFonts w:ascii="Bookman Old Style" w:hAnsi="Bookman Old Style"/>
                <w:sz w:val="22"/>
                <w:szCs w:val="22"/>
              </w:rPr>
              <w:t>wego – proszę określić w latach</w:t>
            </w:r>
            <w:r w:rsidRPr="003D724A">
              <w:rPr>
                <w:rFonts w:ascii="Bookman Old Style" w:hAnsi="Bookman Old Style"/>
                <w:sz w:val="22"/>
                <w:szCs w:val="22"/>
              </w:rPr>
              <w:t>.</w:t>
            </w:r>
          </w:p>
        </w:tc>
      </w:tr>
      <w:tr w:rsidR="00625A6A" w:rsidRPr="00D402C3" w14:paraId="524D578F" w14:textId="77777777" w:rsidTr="00BD159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F1E3882" w14:textId="6BA3F3C9" w:rsidR="0030036A" w:rsidRPr="0030036A" w:rsidRDefault="0030036A" w:rsidP="0030036A">
            <w:pPr>
              <w:pStyle w:val="Akapitzlist"/>
              <w:numPr>
                <w:ilvl w:val="0"/>
                <w:numId w:val="18"/>
              </w:numPr>
              <w:suppressAutoHyphens/>
              <w:autoSpaceDN w:val="0"/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Stopień doktora habilitowanego w dyscyplinie psychologia lub dyscyplinach pokrewnych (socjologia, filozofia, pedagogika, nauki o zdrowiu).</w:t>
            </w:r>
          </w:p>
          <w:p w14:paraId="22F3DC72" w14:textId="458DF33C" w:rsidR="0030036A" w:rsidRDefault="0030036A" w:rsidP="0030036A">
            <w:pPr>
              <w:pStyle w:val="Akapitzlist"/>
              <w:numPr>
                <w:ilvl w:val="0"/>
                <w:numId w:val="18"/>
              </w:numPr>
              <w:suppressAutoHyphens/>
              <w:autoSpaceDN w:val="0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Doświadczenie dydaktyczne na uczelni wyższej.</w:t>
            </w:r>
          </w:p>
          <w:p w14:paraId="2E655584" w14:textId="1B3031D1" w:rsidR="0030036A" w:rsidRPr="0030036A" w:rsidRDefault="0030036A" w:rsidP="0030036A">
            <w:pPr>
              <w:pStyle w:val="Akapitzlist"/>
              <w:numPr>
                <w:ilvl w:val="0"/>
                <w:numId w:val="18"/>
              </w:numPr>
              <w:suppressAutoHyphens/>
              <w:autoSpaceDN w:val="0"/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Doświadczenie naukowe poparte publikacjami z zakresu psychologii.</w:t>
            </w:r>
          </w:p>
          <w:p w14:paraId="1FBF2310" w14:textId="3D26B359" w:rsidR="0030036A" w:rsidRPr="0030036A" w:rsidRDefault="00774AF8" w:rsidP="0030036A">
            <w:pPr>
              <w:pStyle w:val="Akapitzlist"/>
              <w:numPr>
                <w:ilvl w:val="0"/>
                <w:numId w:val="18"/>
              </w:numPr>
              <w:suppressAutoHyphens/>
              <w:autoSpaceDN w:val="0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Opublikowanie po zatrudnieniu 1-2</w:t>
            </w:r>
            <w:r w:rsidR="0030036A" w:rsidRPr="0030036A">
              <w:rPr>
                <w:rFonts w:ascii="Bookman Old Style" w:hAnsi="Bookman Old Style"/>
                <w:sz w:val="22"/>
                <w:szCs w:val="22"/>
              </w:rPr>
              <w:t xml:space="preserve"> publikacji wysokopunktowych (Min. 100 punktów z listy </w:t>
            </w:r>
            <w:proofErr w:type="spellStart"/>
            <w:r w:rsidR="0030036A" w:rsidRPr="0030036A">
              <w:rPr>
                <w:rFonts w:ascii="Bookman Old Style" w:hAnsi="Bookman Old Style"/>
                <w:sz w:val="22"/>
                <w:szCs w:val="22"/>
              </w:rPr>
              <w:t>MNiSW</w:t>
            </w:r>
            <w:proofErr w:type="spellEnd"/>
            <w:r w:rsidR="0030036A" w:rsidRPr="0030036A">
              <w:rPr>
                <w:rFonts w:ascii="Bookman Old Style" w:hAnsi="Bookman Old Style"/>
                <w:sz w:val="22"/>
                <w:szCs w:val="22"/>
              </w:rPr>
              <w:t>; wysoki IF), zaliczanych do psycholog</w:t>
            </w:r>
            <w:r>
              <w:rPr>
                <w:rFonts w:ascii="Bookman Old Style" w:hAnsi="Bookman Old Style"/>
                <w:sz w:val="22"/>
                <w:szCs w:val="22"/>
              </w:rPr>
              <w:t>ii, w ciągu 2</w:t>
            </w:r>
            <w:r w:rsidR="0030036A" w:rsidRPr="0030036A">
              <w:rPr>
                <w:rFonts w:ascii="Bookman Old Style" w:hAnsi="Bookman Old Style"/>
                <w:sz w:val="22"/>
                <w:szCs w:val="22"/>
              </w:rPr>
              <w:t xml:space="preserve"> lat.</w:t>
            </w:r>
          </w:p>
          <w:p w14:paraId="524D578E" w14:textId="7A83D85E" w:rsidR="00625A6A" w:rsidRPr="0030036A" w:rsidRDefault="0030036A" w:rsidP="0030036A">
            <w:pPr>
              <w:pStyle w:val="Akapitzlist"/>
              <w:numPr>
                <w:ilvl w:val="0"/>
                <w:numId w:val="18"/>
              </w:numPr>
              <w:suppressAutoHyphens/>
              <w:autoSpaceDN w:val="0"/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Gotowość do prac organizacyjnych na rzecz Instytutu Psychologii/Uniwersytetu.</w:t>
            </w:r>
          </w:p>
        </w:tc>
      </w:tr>
    </w:tbl>
    <w:p w14:paraId="0187109A" w14:textId="5D8A9060" w:rsidR="003F4672" w:rsidRPr="00D402C3" w:rsidRDefault="003F4672" w:rsidP="00625A6A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212135" w:rsidRPr="00D402C3" w14:paraId="524D5794" w14:textId="77777777" w:rsidTr="00BD159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24D5793" w14:textId="75AC1C09" w:rsidR="00212135" w:rsidRPr="00D402C3" w:rsidRDefault="00431DE6" w:rsidP="00212135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>25</w:t>
            </w:r>
            <w:r w:rsidR="000D0D82">
              <w:rPr>
                <w:rFonts w:ascii="Bookman Old Style" w:hAnsi="Bookman Old Style" w:cs="Arial"/>
                <w:sz w:val="22"/>
                <w:szCs w:val="22"/>
              </w:rPr>
              <w:t xml:space="preserve">. </w:t>
            </w:r>
            <w:r w:rsidR="00212135" w:rsidRPr="007D2F09">
              <w:rPr>
                <w:rFonts w:ascii="Bookman Old Style" w:hAnsi="Bookman Old Style" w:cs="Arial"/>
                <w:sz w:val="22"/>
                <w:szCs w:val="22"/>
              </w:rPr>
              <w:t>DODATKOWE KRYTERIA KWALIFIKACYJNE</w:t>
            </w:r>
            <w:r w:rsidR="000A2E14">
              <w:rPr>
                <w:rFonts w:ascii="Bookman Old Style" w:hAnsi="Bookman Old Style" w:cs="Arial"/>
                <w:sz w:val="22"/>
                <w:szCs w:val="22"/>
              </w:rPr>
              <w:t>:</w:t>
            </w:r>
          </w:p>
        </w:tc>
      </w:tr>
      <w:tr w:rsidR="00212135" w:rsidRPr="00D402C3" w14:paraId="524D579F" w14:textId="77777777" w:rsidTr="00BD159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8781B6B" w14:textId="0E211922" w:rsidR="0030036A" w:rsidRDefault="0030036A" w:rsidP="0030036A">
            <w:pPr>
              <w:pStyle w:val="Akapitzlist"/>
              <w:numPr>
                <w:ilvl w:val="0"/>
                <w:numId w:val="19"/>
              </w:numPr>
              <w:suppressAutoHyphens/>
              <w:autoSpaceDN w:val="0"/>
              <w:contextualSpacing w:val="0"/>
            </w:pPr>
            <w:r>
              <w:rPr>
                <w:rFonts w:ascii="Bookman Old Style" w:hAnsi="Bookman Old Style"/>
                <w:sz w:val="22"/>
                <w:szCs w:val="22"/>
              </w:rPr>
              <w:t>Otwartość do prowadzenia nowych zajęć (związanych z doświadczeniem kandydata i wymaganiami dydaktycznymi programu Psychologii).</w:t>
            </w:r>
          </w:p>
          <w:p w14:paraId="524D579E" w14:textId="31888A74" w:rsidR="00434C08" w:rsidRPr="0030036A" w:rsidRDefault="00434C08" w:rsidP="00F922AB">
            <w:pPr>
              <w:pStyle w:val="Akapitzlist"/>
              <w:suppressAutoHyphens/>
              <w:autoSpaceDN w:val="0"/>
              <w:ind w:left="360"/>
              <w:contextualSpacing w:val="0"/>
            </w:pPr>
          </w:p>
        </w:tc>
      </w:tr>
    </w:tbl>
    <w:p w14:paraId="73EBD198" w14:textId="38D49C85" w:rsidR="00903A8D" w:rsidRDefault="00903A8D" w:rsidP="00212135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903A8D" w:rsidRPr="00D402C3" w14:paraId="19CA4CC6" w14:textId="77777777" w:rsidTr="009711EA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7699D75" w14:textId="0C2E2B70" w:rsidR="00903A8D" w:rsidRPr="00D402C3" w:rsidRDefault="00431DE6" w:rsidP="00677571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26</w:t>
            </w:r>
            <w:r w:rsidR="000D0D82" w:rsidRPr="007D2F09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903A8D" w:rsidRPr="007D2F09">
              <w:rPr>
                <w:rFonts w:ascii="Bookman Old Style" w:hAnsi="Bookman Old Style"/>
                <w:sz w:val="22"/>
                <w:szCs w:val="22"/>
              </w:rPr>
              <w:t>ZAKRES ZADAŃ, OBOWIĄ</w:t>
            </w:r>
            <w:r w:rsidR="002478C7" w:rsidRPr="007D2F09">
              <w:rPr>
                <w:rFonts w:ascii="Bookman Old Style" w:hAnsi="Bookman Old Style"/>
                <w:sz w:val="22"/>
                <w:szCs w:val="22"/>
              </w:rPr>
              <w:t>Z</w:t>
            </w:r>
            <w:r w:rsidR="00903A8D" w:rsidRPr="007D2F09">
              <w:rPr>
                <w:rFonts w:ascii="Bookman Old Style" w:hAnsi="Bookman Old Style"/>
                <w:sz w:val="22"/>
                <w:szCs w:val="22"/>
              </w:rPr>
              <w:t>KÓW I ODPOWIEDZIALNOŚCI</w:t>
            </w:r>
            <w:r w:rsidR="00D43D69" w:rsidRPr="007D2F09">
              <w:rPr>
                <w:rFonts w:ascii="Bookman Old Style" w:hAnsi="Bookman Old Style"/>
                <w:sz w:val="22"/>
                <w:szCs w:val="22"/>
              </w:rPr>
              <w:t xml:space="preserve"> (Można posiłkować się</w:t>
            </w:r>
            <w:r w:rsidR="003774C9" w:rsidRPr="007D2F09">
              <w:rPr>
                <w:rFonts w:ascii="Bookman Old Style" w:hAnsi="Bookman Old Style"/>
                <w:sz w:val="22"/>
                <w:szCs w:val="22"/>
              </w:rPr>
              <w:t xml:space="preserve"> istniejącym już</w:t>
            </w:r>
            <w:r w:rsidR="00D43D69" w:rsidRPr="007D2F09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3774C9" w:rsidRPr="007D2F09">
              <w:rPr>
                <w:rFonts w:ascii="Bookman Old Style" w:hAnsi="Bookman Old Style"/>
                <w:sz w:val="22"/>
                <w:szCs w:val="22"/>
              </w:rPr>
              <w:t xml:space="preserve">Zakresem </w:t>
            </w:r>
            <w:r w:rsidR="00677571">
              <w:rPr>
                <w:rFonts w:ascii="Bookman Old Style" w:hAnsi="Bookman Old Style"/>
                <w:sz w:val="22"/>
                <w:szCs w:val="22"/>
              </w:rPr>
              <w:t>Obowiązków</w:t>
            </w:r>
            <w:r w:rsidR="00D43D69" w:rsidRPr="007D2F09">
              <w:rPr>
                <w:rFonts w:ascii="Bookman Old Style" w:hAnsi="Bookman Old Style"/>
                <w:sz w:val="22"/>
                <w:szCs w:val="22"/>
              </w:rPr>
              <w:t>):</w:t>
            </w:r>
          </w:p>
        </w:tc>
      </w:tr>
      <w:tr w:rsidR="00903A8D" w:rsidRPr="00D402C3" w14:paraId="666F267E" w14:textId="77777777" w:rsidTr="009711EA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1ADDC9EE" w14:textId="77777777" w:rsidR="0030036A" w:rsidRDefault="0030036A" w:rsidP="009711EA">
            <w:p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 xml:space="preserve">1. DZIAŁALNOŚĆ NAUKOWO-BADAWCZA </w:t>
            </w:r>
          </w:p>
          <w:p w14:paraId="5E5FDF7B" w14:textId="77777777" w:rsidR="0030036A" w:rsidRDefault="0030036A" w:rsidP="0030036A">
            <w:pPr>
              <w:pStyle w:val="Akapitzlist"/>
              <w:numPr>
                <w:ilvl w:val="0"/>
                <w:numId w:val="20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Prowadzenie badań naukowych i prac rozwojowych, ze szczególnym uwzględnieniem specjalności Instytutu (np. psychologia kliniczna, społeczna, psychologia zdrowia).</w:t>
            </w:r>
          </w:p>
          <w:p w14:paraId="5F3C0124" w14:textId="77777777" w:rsidR="0030036A" w:rsidRDefault="0030036A" w:rsidP="0030036A">
            <w:pPr>
              <w:pStyle w:val="Akapitzlist"/>
              <w:numPr>
                <w:ilvl w:val="0"/>
                <w:numId w:val="20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Publikowanie wyników badań w renomowanych czasopismach naukowych (punktowanych) oraz monografiach.</w:t>
            </w:r>
          </w:p>
          <w:p w14:paraId="775A1DFD" w14:textId="77777777" w:rsidR="0030036A" w:rsidRDefault="0030036A" w:rsidP="0030036A">
            <w:pPr>
              <w:pStyle w:val="Akapitzlist"/>
              <w:numPr>
                <w:ilvl w:val="0"/>
                <w:numId w:val="20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Aktywny udział w konferencjach naukowych krajowych i międzynarodowych.</w:t>
            </w:r>
          </w:p>
          <w:p w14:paraId="6B0E75EF" w14:textId="77777777" w:rsidR="0030036A" w:rsidRDefault="0030036A" w:rsidP="0030036A">
            <w:pPr>
              <w:pStyle w:val="Akapitzlist"/>
              <w:numPr>
                <w:ilvl w:val="0"/>
                <w:numId w:val="20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Pozyskiwanie środków na badania poprzez aplikowanie o granty (NCN, NCBR, Horyzont Europa).</w:t>
            </w:r>
          </w:p>
          <w:p w14:paraId="40C145E8" w14:textId="77777777" w:rsidR="0030036A" w:rsidRDefault="0030036A" w:rsidP="0030036A">
            <w:pPr>
              <w:pStyle w:val="Akapitzlist"/>
              <w:numPr>
                <w:ilvl w:val="0"/>
                <w:numId w:val="20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Rozwój dyscypliny poprzez zgłaszanie nowych obszarów badawczych.</w:t>
            </w:r>
          </w:p>
          <w:p w14:paraId="72B77A28" w14:textId="77777777" w:rsidR="0030036A" w:rsidRDefault="0030036A" w:rsidP="0030036A">
            <w:p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2. DZIAŁALNOŚĆ DYDAKTYCZNA</w:t>
            </w:r>
          </w:p>
          <w:p w14:paraId="012D09E0" w14:textId="77777777" w:rsidR="0030036A" w:rsidRDefault="0030036A" w:rsidP="0030036A">
            <w:pPr>
              <w:pStyle w:val="Akapitzlist"/>
              <w:numPr>
                <w:ilvl w:val="0"/>
                <w:numId w:val="2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Prowadzenie zajęć dydaktycznych (wykłady, ćwiczenia, seminaria, konwersatoria) w wymiarze ustalonym przez Senat UO (pensum) na studiach stacjonarnych i niestacjonarnych.</w:t>
            </w:r>
          </w:p>
          <w:p w14:paraId="3E0C4B3D" w14:textId="77777777" w:rsidR="0030036A" w:rsidRDefault="0030036A" w:rsidP="0030036A">
            <w:pPr>
              <w:pStyle w:val="Akapitzlist"/>
              <w:numPr>
                <w:ilvl w:val="0"/>
                <w:numId w:val="2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Opieka merytoryczna nad pracami dyplomowymi (licencjackimi, magisterskimi) i prowadzenie seminariów dyplomowych.</w:t>
            </w:r>
          </w:p>
          <w:p w14:paraId="72D2DC8D" w14:textId="77777777" w:rsidR="0030036A" w:rsidRDefault="0030036A" w:rsidP="0030036A">
            <w:pPr>
              <w:pStyle w:val="Akapitzlist"/>
              <w:numPr>
                <w:ilvl w:val="0"/>
                <w:numId w:val="2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Przygotowanie i aktualizacja sylabusów oraz materiałów dydaktycznych, w tym e-learningowych.</w:t>
            </w:r>
          </w:p>
          <w:p w14:paraId="0027578E" w14:textId="77777777" w:rsidR="0030036A" w:rsidRDefault="0030036A" w:rsidP="0030036A">
            <w:pPr>
              <w:pStyle w:val="Akapitzlist"/>
              <w:numPr>
                <w:ilvl w:val="0"/>
                <w:numId w:val="2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Prowadzenie konsultacji dla studentów oraz egzaminów i zaliczeń (w tym poprawkowych).</w:t>
            </w:r>
          </w:p>
          <w:p w14:paraId="14015E6A" w14:textId="77777777" w:rsidR="0030036A" w:rsidRDefault="0030036A" w:rsidP="0030036A">
            <w:pPr>
              <w:pStyle w:val="Akapitzlist"/>
              <w:numPr>
                <w:ilvl w:val="0"/>
                <w:numId w:val="2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Podnoszenie kwalifikacji dydaktycznych i dbałość o wysoką jakość kształcenia.</w:t>
            </w:r>
          </w:p>
          <w:p w14:paraId="60FAA35F" w14:textId="77777777" w:rsidR="0030036A" w:rsidRDefault="0030036A" w:rsidP="0030036A">
            <w:p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 xml:space="preserve">3. DZIAŁALNOŚĆ ORGANIZACYJNA </w:t>
            </w:r>
          </w:p>
          <w:p w14:paraId="20B6B7AA" w14:textId="77777777" w:rsidR="0030036A" w:rsidRDefault="0030036A" w:rsidP="0030036A">
            <w:pPr>
              <w:pStyle w:val="Akapitzlist"/>
              <w:numPr>
                <w:ilvl w:val="0"/>
                <w:numId w:val="22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Uczestnictwo w pracach organów kolegialnych, komisji wydziałowych i rektorskich (np. komisje rekrutacyjne).</w:t>
            </w:r>
          </w:p>
          <w:p w14:paraId="4366129C" w14:textId="77777777" w:rsidR="0030036A" w:rsidRDefault="0030036A" w:rsidP="0030036A">
            <w:pPr>
              <w:pStyle w:val="Akapitzlist"/>
              <w:numPr>
                <w:ilvl w:val="0"/>
                <w:numId w:val="22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Opieka nad studenckimi kołami naukowymi lub koordynacja praktyk zawodowych.</w:t>
            </w:r>
          </w:p>
          <w:p w14:paraId="0E78AE90" w14:textId="77777777" w:rsidR="0030036A" w:rsidRDefault="0030036A" w:rsidP="0030036A">
            <w:pPr>
              <w:pStyle w:val="Akapitzlist"/>
              <w:numPr>
                <w:ilvl w:val="0"/>
                <w:numId w:val="22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Działania promocyjne na rzecz Instytutu Psychologii i Uniwersytetu Opolskiego.</w:t>
            </w:r>
          </w:p>
          <w:p w14:paraId="571440E3" w14:textId="77777777" w:rsidR="0030036A" w:rsidRDefault="0030036A" w:rsidP="0030036A">
            <w:pPr>
              <w:pStyle w:val="Akapitzlist"/>
              <w:numPr>
                <w:ilvl w:val="0"/>
                <w:numId w:val="22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Współpraca z otoczeniem społeczno-gospodarczym i instytucjami zewnętrznymi.</w:t>
            </w:r>
          </w:p>
          <w:p w14:paraId="02CC016B" w14:textId="77777777" w:rsidR="0030036A" w:rsidRDefault="0030036A" w:rsidP="0030036A">
            <w:pPr>
              <w:pStyle w:val="Akapitzlist"/>
              <w:numPr>
                <w:ilvl w:val="0"/>
                <w:numId w:val="22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Wykonywanie poleceń służbowych Dyrektora Instytutu i władz Wydziału.</w:t>
            </w:r>
          </w:p>
          <w:p w14:paraId="4401BDB7" w14:textId="77777777" w:rsidR="0030036A" w:rsidRDefault="0030036A" w:rsidP="0030036A">
            <w:p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4. ODPOWIEDZIALNOŚĆ</w:t>
            </w:r>
          </w:p>
          <w:p w14:paraId="0F51F8A4" w14:textId="77777777" w:rsidR="0030036A" w:rsidRDefault="0030036A" w:rsidP="0030036A">
            <w:pPr>
              <w:pStyle w:val="Akapitzlist"/>
              <w:numPr>
                <w:ilvl w:val="0"/>
                <w:numId w:val="23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Odpowiedzialność za merytoryczny poziom badań naukowych i publikacji.</w:t>
            </w:r>
          </w:p>
          <w:p w14:paraId="14832328" w14:textId="77777777" w:rsidR="0030036A" w:rsidRDefault="0030036A" w:rsidP="0030036A">
            <w:pPr>
              <w:pStyle w:val="Akapitzlist"/>
              <w:numPr>
                <w:ilvl w:val="0"/>
                <w:numId w:val="23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lastRenderedPageBreak/>
              <w:t>Odpowiedzialność za jakość kształcenia oraz zgodność z programem studiów.</w:t>
            </w:r>
          </w:p>
          <w:p w14:paraId="4119B780" w14:textId="77777777" w:rsidR="0030036A" w:rsidRDefault="0030036A" w:rsidP="0030036A">
            <w:pPr>
              <w:pStyle w:val="Akapitzlist"/>
              <w:numPr>
                <w:ilvl w:val="0"/>
                <w:numId w:val="23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Odpowiedzialność za terminowe wypełnianie dokumentacji toku studiów (USOS).</w:t>
            </w:r>
          </w:p>
          <w:p w14:paraId="59D3AB4B" w14:textId="77777777" w:rsidR="0030036A" w:rsidRDefault="0030036A" w:rsidP="0030036A">
            <w:pPr>
              <w:pStyle w:val="Akapitzlist"/>
              <w:numPr>
                <w:ilvl w:val="0"/>
                <w:numId w:val="23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Przestrzeganie regulaminu pracy, zasad BHP oraz etyki pracownika naukowego.</w:t>
            </w:r>
          </w:p>
          <w:p w14:paraId="52E64197" w14:textId="28977B0F" w:rsidR="00903A8D" w:rsidRPr="0030036A" w:rsidRDefault="0030036A" w:rsidP="009711EA">
            <w:pPr>
              <w:pStyle w:val="Akapitzlist"/>
              <w:numPr>
                <w:ilvl w:val="0"/>
                <w:numId w:val="23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Dbanie o mienie i dobre imię Uniwersytetu Opolskiego</w:t>
            </w:r>
          </w:p>
        </w:tc>
      </w:tr>
    </w:tbl>
    <w:p w14:paraId="5AF4587E" w14:textId="3CBC24D6" w:rsidR="005651E2" w:rsidRDefault="005651E2" w:rsidP="00212135">
      <w:pPr>
        <w:rPr>
          <w:rFonts w:ascii="Bookman Old Style" w:hAnsi="Bookman Old Style"/>
          <w:sz w:val="22"/>
          <w:szCs w:val="22"/>
        </w:rPr>
      </w:pPr>
    </w:p>
    <w:p w14:paraId="18DDEA74" w14:textId="46BD3502" w:rsidR="00D153D8" w:rsidRDefault="00D153D8" w:rsidP="00212135">
      <w:pPr>
        <w:rPr>
          <w:rFonts w:ascii="Bookman Old Style" w:hAnsi="Bookman Old Style"/>
          <w:sz w:val="22"/>
          <w:szCs w:val="22"/>
        </w:rPr>
      </w:pPr>
    </w:p>
    <w:p w14:paraId="63A76491" w14:textId="77777777" w:rsidR="00D153D8" w:rsidRDefault="00D153D8" w:rsidP="00212135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813397" w:rsidRPr="00D402C3" w14:paraId="313E8166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AAFB1A3" w14:textId="64EB06C8" w:rsidR="00813397" w:rsidRPr="00EB5A99" w:rsidRDefault="00431DE6" w:rsidP="005B4C6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27</w:t>
            </w:r>
            <w:r w:rsidR="000D0D82" w:rsidRPr="007D2F09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813397" w:rsidRPr="007D2F09">
              <w:rPr>
                <w:rFonts w:ascii="Bookman Old Style" w:hAnsi="Bookman Old Style"/>
                <w:sz w:val="22"/>
                <w:szCs w:val="22"/>
              </w:rPr>
              <w:t>CZY NA OFEROWANYM STANOWISKU WYMAGANE SĄ UPRAWNIENIA?</w:t>
            </w:r>
            <w:r w:rsidR="005651E2" w:rsidRPr="007D2F09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5651E2">
              <w:rPr>
                <w:rFonts w:ascii="Bookman Old Style" w:hAnsi="Bookman Old Style"/>
                <w:sz w:val="22"/>
                <w:szCs w:val="22"/>
              </w:rPr>
              <w:t>(zaznacz właściwy kwadra</w:t>
            </w:r>
            <w:r w:rsidR="005651E2" w:rsidRPr="00DD78D4">
              <w:rPr>
                <w:rFonts w:ascii="Bookman Old Style" w:hAnsi="Bookman Old Style"/>
                <w:sz w:val="22"/>
                <w:szCs w:val="22"/>
              </w:rPr>
              <w:t>t)</w:t>
            </w:r>
            <w:r w:rsidR="00813397" w:rsidRPr="00DD78D4">
              <w:rPr>
                <w:rFonts w:ascii="Bookman Old Style" w:hAnsi="Bookman Old Style"/>
                <w:sz w:val="22"/>
                <w:szCs w:val="22"/>
              </w:rPr>
              <w:t>:</w:t>
            </w:r>
          </w:p>
        </w:tc>
      </w:tr>
      <w:tr w:rsidR="00813397" w:rsidRPr="00D402C3" w14:paraId="2A610D63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45F6EEF6" w14:textId="77777777" w:rsidR="00813397" w:rsidRPr="00EB5A99" w:rsidRDefault="00813397" w:rsidP="005B4C68">
            <w:pPr>
              <w:rPr>
                <w:rFonts w:ascii="Bookman Old Style" w:hAnsi="Bookman Old Style"/>
                <w:sz w:val="22"/>
                <w:szCs w:val="22"/>
              </w:rPr>
            </w:pPr>
            <w:r w:rsidRPr="00EB5A99">
              <w:rPr>
                <w:rFonts w:ascii="Bookman Old Style" w:hAnsi="Bookman Old Style"/>
                <w:sz w:val="22"/>
                <w:szCs w:val="22"/>
              </w:rPr>
              <w:t xml:space="preserve">      󠅚󠅚 TAK                                </w:t>
            </w:r>
            <w:r w:rsidRPr="000E5CFE">
              <w:rPr>
                <w:rFonts w:ascii="Bookman Old Style" w:hAnsi="Bookman Old Style"/>
                <w:sz w:val="22"/>
                <w:szCs w:val="22"/>
                <w:highlight w:val="lightGray"/>
              </w:rPr>
              <w:t>󠅚󠅚</w:t>
            </w:r>
            <w:r w:rsidRPr="00EB5A99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Pr="000E5CFE">
              <w:rPr>
                <w:rFonts w:ascii="Bookman Old Style" w:hAnsi="Bookman Old Style"/>
                <w:b/>
                <w:bCs/>
                <w:sz w:val="22"/>
                <w:szCs w:val="22"/>
                <w:u w:val="single"/>
              </w:rPr>
              <w:t>NIE</w:t>
            </w:r>
          </w:p>
          <w:p w14:paraId="2D3A2318" w14:textId="77777777" w:rsidR="00813397" w:rsidRPr="00EB5A99" w:rsidRDefault="00813397" w:rsidP="005B4C68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  <w:tr w:rsidR="00813397" w:rsidRPr="00D402C3" w14:paraId="2F51F727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D123A43" w14:textId="5C43DB55" w:rsidR="00813397" w:rsidRPr="00EB5A99" w:rsidRDefault="00431DE6" w:rsidP="000D0D82">
            <w:pPr>
              <w:jc w:val="left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28</w:t>
            </w:r>
            <w:r w:rsidR="000D0D82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217F00">
              <w:rPr>
                <w:rFonts w:ascii="Bookman Old Style" w:hAnsi="Bookman Old Style"/>
                <w:sz w:val="22"/>
                <w:szCs w:val="22"/>
              </w:rPr>
              <w:t xml:space="preserve">NAZWA </w:t>
            </w:r>
            <w:r w:rsidR="00813397">
              <w:rPr>
                <w:rFonts w:ascii="Bookman Old Style" w:hAnsi="Bookman Old Style"/>
                <w:sz w:val="22"/>
                <w:szCs w:val="22"/>
              </w:rPr>
              <w:t xml:space="preserve">UPRAWNIENIA: </w:t>
            </w:r>
            <w:r w:rsidR="00813397">
              <w:rPr>
                <w:rFonts w:ascii="Bookman Old Style" w:hAnsi="Bookman Old Style"/>
                <w:sz w:val="22"/>
                <w:szCs w:val="22"/>
              </w:rPr>
              <w:br/>
            </w:r>
          </w:p>
        </w:tc>
      </w:tr>
    </w:tbl>
    <w:p w14:paraId="735AC01B" w14:textId="02CCA4AB" w:rsidR="00813397" w:rsidRDefault="00813397" w:rsidP="00212135">
      <w:pPr>
        <w:rPr>
          <w:rFonts w:ascii="Bookman Old Style" w:hAnsi="Bookman Old Style"/>
          <w:sz w:val="22"/>
          <w:szCs w:val="22"/>
        </w:rPr>
      </w:pPr>
    </w:p>
    <w:p w14:paraId="7FD5EABE" w14:textId="77777777" w:rsidR="00D153D8" w:rsidRDefault="00D153D8" w:rsidP="00212135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ayout w:type="fixed"/>
        <w:tblLook w:val="04A0" w:firstRow="1" w:lastRow="0" w:firstColumn="1" w:lastColumn="0" w:noHBand="0" w:noVBand="1"/>
      </w:tblPr>
      <w:tblGrid>
        <w:gridCol w:w="9889"/>
      </w:tblGrid>
      <w:tr w:rsidR="00D153D8" w:rsidRPr="003032ED" w14:paraId="2D67779A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C651870" w14:textId="2BC5F379" w:rsidR="00D153D8" w:rsidRPr="003032ED" w:rsidRDefault="00D153D8" w:rsidP="009A62EF">
            <w:pPr>
              <w:widowControl/>
              <w:jc w:val="left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 xml:space="preserve">29. DODATKOWE INFORMACJE W PRZYPADKU SKIEROWANIA OFERTY DO OBYWATELEK/OBYWATELI PAŃSTW EOG I UKRAINY (wymagania dotyczące </w:t>
            </w:r>
            <w:r w:rsidR="00AD2A9A">
              <w:rPr>
                <w:rFonts w:ascii="Bookman Old Style" w:hAnsi="Bookman Old Style"/>
                <w:sz w:val="22"/>
                <w:szCs w:val="22"/>
              </w:rPr>
              <w:t>kandydatek/</w:t>
            </w:r>
            <w:r>
              <w:rPr>
                <w:rFonts w:ascii="Bookman Old Style" w:hAnsi="Bookman Old Style"/>
                <w:sz w:val="22"/>
                <w:szCs w:val="22"/>
              </w:rPr>
              <w:t xml:space="preserve">kandydatów): </w:t>
            </w:r>
          </w:p>
        </w:tc>
      </w:tr>
      <w:tr w:rsidR="00D153D8" w:rsidRPr="003032ED" w14:paraId="1A41C973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75640C89" w14:textId="77777777" w:rsidR="00D153D8" w:rsidRPr="0092058A" w:rsidRDefault="00D153D8" w:rsidP="009A62EF">
            <w:pPr>
              <w:pStyle w:val="Akapitzlist"/>
              <w:numPr>
                <w:ilvl w:val="0"/>
                <w:numId w:val="1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92058A">
              <w:rPr>
                <w:rFonts w:ascii="Bookman Old Style" w:hAnsi="Bookman Old Style"/>
                <w:sz w:val="22"/>
                <w:szCs w:val="22"/>
              </w:rPr>
              <w:t>znajomość języka polskiego z określeniem poziomu znajomości:</w:t>
            </w:r>
          </w:p>
        </w:tc>
      </w:tr>
      <w:tr w:rsidR="00D153D8" w:rsidRPr="003032ED" w14:paraId="0F4AD2F5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68DA06FC" w14:textId="1B37F8E1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 xml:space="preserve">w mowie: </w:t>
            </w:r>
            <w:r w:rsidR="000E5CFE">
              <w:rPr>
                <w:rFonts w:ascii="Bookman Old Style" w:hAnsi="Bookman Old Style"/>
                <w:sz w:val="22"/>
                <w:szCs w:val="22"/>
              </w:rPr>
              <w:t>biegła znajomość</w:t>
            </w:r>
          </w:p>
        </w:tc>
      </w:tr>
      <w:tr w:rsidR="00D153D8" w:rsidRPr="003032ED" w14:paraId="3F5B1B90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448BB993" w14:textId="1DF6F796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w piśmie:</w:t>
            </w:r>
            <w:r w:rsidR="000E5CFE">
              <w:rPr>
                <w:rFonts w:ascii="Bookman Old Style" w:hAnsi="Bookman Old Style"/>
                <w:sz w:val="22"/>
                <w:szCs w:val="22"/>
              </w:rPr>
              <w:t xml:space="preserve"> biegła znajomość</w:t>
            </w:r>
          </w:p>
        </w:tc>
      </w:tr>
      <w:tr w:rsidR="00D153D8" w:rsidRPr="003032ED" w14:paraId="378E27CB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53D3104" w14:textId="77777777" w:rsidR="00D153D8" w:rsidRPr="0092058A" w:rsidRDefault="00D153D8" w:rsidP="009A62EF">
            <w:pPr>
              <w:pStyle w:val="Akapitzlist"/>
              <w:numPr>
                <w:ilvl w:val="0"/>
                <w:numId w:val="1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92058A">
              <w:rPr>
                <w:rFonts w:ascii="Bookman Old Style" w:hAnsi="Bookman Old Style"/>
                <w:sz w:val="22"/>
                <w:szCs w:val="22"/>
              </w:rPr>
              <w:t xml:space="preserve">język, w jakim </w:t>
            </w:r>
            <w:r>
              <w:rPr>
                <w:rFonts w:ascii="Bookman Old Style" w:hAnsi="Bookman Old Style"/>
                <w:sz w:val="22"/>
                <w:szCs w:val="22"/>
              </w:rPr>
              <w:t>kandydatki/</w:t>
            </w:r>
            <w:r w:rsidRPr="0092058A">
              <w:rPr>
                <w:rFonts w:ascii="Bookman Old Style" w:hAnsi="Bookman Old Style"/>
                <w:sz w:val="22"/>
                <w:szCs w:val="22"/>
              </w:rPr>
              <w:t>kandydaci z państw EOG i Ukrainy mają przekazać podania o pracę, życiorysy lub inne wymagane dokumenty:</w:t>
            </w:r>
          </w:p>
        </w:tc>
      </w:tr>
      <w:tr w:rsidR="00D153D8" w:rsidRPr="003032ED" w14:paraId="0D002484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63995935" w14:textId="0D9BDEBD" w:rsidR="00D153D8" w:rsidRDefault="000E5CFE" w:rsidP="009A62EF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Język polski</w:t>
            </w:r>
          </w:p>
        </w:tc>
      </w:tr>
    </w:tbl>
    <w:p w14:paraId="715A6615" w14:textId="303DEA1C" w:rsidR="00813397" w:rsidRDefault="00813397" w:rsidP="00212135">
      <w:pPr>
        <w:rPr>
          <w:rFonts w:ascii="Bookman Old Style" w:hAnsi="Bookman Old Style"/>
          <w:sz w:val="22"/>
          <w:szCs w:val="22"/>
        </w:rPr>
      </w:pPr>
    </w:p>
    <w:p w14:paraId="524AF2F6" w14:textId="77777777" w:rsidR="00D153D8" w:rsidRPr="00D402C3" w:rsidRDefault="00D153D8" w:rsidP="00212135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212135" w:rsidRPr="00D402C3" w14:paraId="524D57A2" w14:textId="77777777" w:rsidTr="00BD159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24D57A1" w14:textId="66BC8565" w:rsidR="00212135" w:rsidRPr="00D402C3" w:rsidRDefault="00431DE6" w:rsidP="004F5547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>30</w:t>
            </w:r>
            <w:r w:rsidR="000D0D82">
              <w:rPr>
                <w:rFonts w:ascii="Bookman Old Style" w:hAnsi="Bookman Old Style" w:cs="Arial"/>
                <w:sz w:val="22"/>
                <w:szCs w:val="22"/>
              </w:rPr>
              <w:t xml:space="preserve">. </w:t>
            </w:r>
            <w:r w:rsidR="00217F00" w:rsidRPr="00D402C3">
              <w:rPr>
                <w:rFonts w:ascii="Bookman Old Style" w:hAnsi="Bookman Old Style" w:cs="Arial"/>
                <w:sz w:val="22"/>
                <w:szCs w:val="22"/>
              </w:rPr>
              <w:t>WYMAGANE DOKUMENTY KWALIFIKACYJNE</w:t>
            </w:r>
            <w:r w:rsidR="000A2E14">
              <w:rPr>
                <w:rFonts w:ascii="Bookman Old Style" w:hAnsi="Bookman Old Style" w:cs="Arial"/>
                <w:sz w:val="22"/>
                <w:szCs w:val="22"/>
              </w:rPr>
              <w:t>:</w:t>
            </w:r>
            <w:r w:rsidR="00217F00">
              <w:rPr>
                <w:rFonts w:ascii="Bookman Old Style" w:hAnsi="Bookman Old Style" w:cs="Arial"/>
                <w:sz w:val="22"/>
                <w:szCs w:val="22"/>
              </w:rPr>
              <w:t xml:space="preserve"> </w:t>
            </w:r>
          </w:p>
        </w:tc>
      </w:tr>
      <w:tr w:rsidR="00212135" w:rsidRPr="00D402C3" w14:paraId="524D57AD" w14:textId="77777777" w:rsidTr="00BD159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09BB0C41" w14:textId="1F0301B3" w:rsidR="002C1E13" w:rsidRDefault="00212135" w:rsidP="002C1E13">
            <w:pPr>
              <w:rPr>
                <w:rFonts w:ascii="Bookman Old Style" w:hAnsi="Bookman Old Style" w:cstheme="minorHAnsi"/>
                <w:sz w:val="22"/>
                <w:szCs w:val="22"/>
              </w:rPr>
            </w:pPr>
            <w:r w:rsidRPr="00181FDD">
              <w:rPr>
                <w:rFonts w:ascii="Bookman Old Style" w:hAnsi="Bookman Old Style" w:cstheme="minorHAnsi"/>
                <w:sz w:val="22"/>
                <w:szCs w:val="22"/>
              </w:rPr>
              <w:t>1)</w:t>
            </w:r>
            <w:r w:rsidR="002C1E13" w:rsidRPr="00181FDD">
              <w:rPr>
                <w:rFonts w:ascii="Bookman Old Style" w:hAnsi="Bookman Old Style" w:cstheme="minorHAnsi"/>
                <w:sz w:val="22"/>
                <w:szCs w:val="22"/>
              </w:rPr>
              <w:t xml:space="preserve"> Podanie o zatrudnienie skierowane do JM Rektora</w:t>
            </w:r>
            <w:r w:rsidR="00CC0C04" w:rsidRPr="00181FDD">
              <w:rPr>
                <w:rFonts w:ascii="Bookman Old Style" w:hAnsi="Bookman Old Style" w:cstheme="minorHAnsi"/>
                <w:sz w:val="22"/>
                <w:szCs w:val="22"/>
              </w:rPr>
              <w:t>,</w:t>
            </w:r>
          </w:p>
          <w:p w14:paraId="19B92072" w14:textId="6E1E6C09" w:rsidR="00D43D69" w:rsidRPr="00181FDD" w:rsidRDefault="00D43D69" w:rsidP="002C1E13">
            <w:pPr>
              <w:rPr>
                <w:rFonts w:ascii="Bookman Old Style" w:hAnsi="Bookman Old Style" w:cstheme="minorHAnsi"/>
                <w:sz w:val="22"/>
                <w:szCs w:val="22"/>
              </w:rPr>
            </w:pPr>
          </w:p>
          <w:p w14:paraId="67D1D40E" w14:textId="70384E00" w:rsidR="002C1E13" w:rsidRDefault="002C1E13" w:rsidP="002C1E13">
            <w:pPr>
              <w:rPr>
                <w:rFonts w:ascii="Bookman Old Style" w:hAnsi="Bookman Old Style" w:cstheme="minorHAnsi"/>
                <w:sz w:val="22"/>
                <w:szCs w:val="22"/>
              </w:rPr>
            </w:pPr>
            <w:r w:rsidRPr="00181FDD">
              <w:rPr>
                <w:rFonts w:ascii="Bookman Old Style" w:hAnsi="Bookman Old Style" w:cstheme="minorHAnsi"/>
                <w:sz w:val="22"/>
                <w:szCs w:val="22"/>
              </w:rPr>
              <w:t xml:space="preserve">2) </w:t>
            </w:r>
            <w:r w:rsidR="00F85FB1">
              <w:rPr>
                <w:rFonts w:ascii="Bookman Old Style" w:hAnsi="Bookman Old Style" w:cstheme="minorHAnsi"/>
                <w:sz w:val="22"/>
                <w:szCs w:val="22"/>
              </w:rPr>
              <w:t xml:space="preserve">CV oraz życiorys lub życiorys </w:t>
            </w:r>
            <w:r w:rsidR="005F394C">
              <w:rPr>
                <w:rFonts w:ascii="Bookman Old Style" w:hAnsi="Bookman Old Style" w:cstheme="minorHAnsi"/>
                <w:sz w:val="22"/>
                <w:szCs w:val="22"/>
              </w:rPr>
              <w:t>zawodowy</w:t>
            </w:r>
            <w:r w:rsidR="001245DB" w:rsidRPr="005F394C">
              <w:rPr>
                <w:rFonts w:ascii="Bookman Old Style" w:hAnsi="Bookman Old Style" w:cstheme="minorHAnsi"/>
                <w:sz w:val="22"/>
                <w:szCs w:val="22"/>
              </w:rPr>
              <w:t>,</w:t>
            </w:r>
          </w:p>
          <w:p w14:paraId="0CCE9B4D" w14:textId="77777777" w:rsidR="00D43D69" w:rsidRPr="00181FDD" w:rsidRDefault="00D43D69" w:rsidP="002C1E13">
            <w:pPr>
              <w:rPr>
                <w:rFonts w:ascii="Bookman Old Style" w:hAnsi="Bookman Old Style" w:cstheme="minorHAnsi"/>
                <w:sz w:val="22"/>
                <w:szCs w:val="22"/>
              </w:rPr>
            </w:pPr>
          </w:p>
          <w:p w14:paraId="77C110FF" w14:textId="192CFF83" w:rsidR="002C1E13" w:rsidRDefault="002C1E13" w:rsidP="005F1D49">
            <w:pPr>
              <w:jc w:val="left"/>
              <w:rPr>
                <w:rFonts w:ascii="Bookman Old Style" w:hAnsi="Bookman Old Style" w:cstheme="minorHAnsi"/>
                <w:sz w:val="22"/>
                <w:szCs w:val="22"/>
              </w:rPr>
            </w:pPr>
            <w:r w:rsidRPr="00181FDD">
              <w:rPr>
                <w:rFonts w:ascii="Bookman Old Style" w:hAnsi="Bookman Old Style" w:cstheme="minorHAnsi"/>
                <w:sz w:val="22"/>
                <w:szCs w:val="22"/>
              </w:rPr>
              <w:t>3)</w:t>
            </w:r>
            <w:r w:rsidR="005F1D49" w:rsidRPr="00181FDD">
              <w:rPr>
                <w:rFonts w:ascii="Bookman Old Style" w:hAnsi="Bookman Old Style" w:cstheme="minorHAnsi"/>
                <w:sz w:val="22"/>
                <w:szCs w:val="22"/>
              </w:rPr>
              <w:t xml:space="preserve"> </w:t>
            </w:r>
            <w:r w:rsidRPr="00181FDD">
              <w:rPr>
                <w:rFonts w:ascii="Bookman Old Style" w:hAnsi="Bookman Old Style" w:cstheme="minorHAnsi"/>
                <w:sz w:val="22"/>
                <w:szCs w:val="22"/>
              </w:rPr>
              <w:t xml:space="preserve">Kopie dokumentów potwierdzających posiadanie stopnia/tytułu naukowego </w:t>
            </w:r>
            <w:r w:rsidR="00B20BB8">
              <w:rPr>
                <w:rFonts w:ascii="Bookman Old Style" w:hAnsi="Bookman Old Style" w:cstheme="minorHAnsi"/>
                <w:sz w:val="22"/>
                <w:szCs w:val="22"/>
              </w:rPr>
              <w:t>i tytułu zawodowego</w:t>
            </w:r>
            <w:r w:rsidR="00CC0C04" w:rsidRPr="00181FDD">
              <w:rPr>
                <w:rFonts w:ascii="Bookman Old Style" w:hAnsi="Bookman Old Style" w:cstheme="minorHAnsi"/>
                <w:sz w:val="22"/>
                <w:szCs w:val="22"/>
              </w:rPr>
              <w:t>,</w:t>
            </w:r>
          </w:p>
          <w:p w14:paraId="483F0256" w14:textId="77777777" w:rsidR="00D43D69" w:rsidRPr="00181FDD" w:rsidRDefault="00D43D69" w:rsidP="005F1D49">
            <w:pPr>
              <w:jc w:val="left"/>
              <w:rPr>
                <w:rFonts w:ascii="Bookman Old Style" w:hAnsi="Bookman Old Style" w:cstheme="minorHAnsi"/>
                <w:sz w:val="22"/>
                <w:szCs w:val="22"/>
              </w:rPr>
            </w:pPr>
          </w:p>
          <w:p w14:paraId="27DE68C6" w14:textId="610D3862" w:rsidR="00AA2836" w:rsidRPr="00181FDD" w:rsidRDefault="002C1E13" w:rsidP="002C1E13">
            <w:pPr>
              <w:rPr>
                <w:rFonts w:ascii="Bookman Old Style" w:hAnsi="Bookman Old Style" w:cstheme="minorHAnsi"/>
                <w:sz w:val="22"/>
                <w:szCs w:val="22"/>
              </w:rPr>
            </w:pPr>
            <w:r w:rsidRPr="00181FDD">
              <w:rPr>
                <w:rFonts w:ascii="Bookman Old Style" w:hAnsi="Bookman Old Style" w:cstheme="minorHAnsi"/>
                <w:sz w:val="22"/>
                <w:szCs w:val="22"/>
              </w:rPr>
              <w:t xml:space="preserve">4) </w:t>
            </w:r>
            <w:r w:rsidR="00AA2836" w:rsidRPr="00181FDD">
              <w:rPr>
                <w:rFonts w:ascii="Bookman Old Style" w:hAnsi="Bookman Old Style" w:cstheme="minorHAnsi"/>
                <w:sz w:val="22"/>
                <w:szCs w:val="22"/>
              </w:rPr>
              <w:t>Opis aktywności zawodowej w obszarach:</w:t>
            </w:r>
          </w:p>
          <w:p w14:paraId="25B87666" w14:textId="26AB26A5" w:rsidR="00B228C0" w:rsidRPr="00D46F30" w:rsidRDefault="00B228C0" w:rsidP="00D46F30">
            <w:pPr>
              <w:rPr>
                <w:rFonts w:ascii="Bookman Old Style" w:hAnsi="Bookman Old Style" w:cstheme="minorHAnsi"/>
                <w:sz w:val="22"/>
                <w:szCs w:val="22"/>
              </w:rPr>
            </w:pPr>
            <w:r w:rsidRPr="00D46F30">
              <w:rPr>
                <w:rFonts w:ascii="Bookman Old Style" w:hAnsi="Bookman Old Style" w:cstheme="minorHAnsi"/>
                <w:sz w:val="22"/>
                <w:szCs w:val="22"/>
              </w:rPr>
              <w:t xml:space="preserve">- działalności naukowej, twórczej i artystycznej w tym m. in. wykaz publikacji naukowych; </w:t>
            </w:r>
          </w:p>
          <w:p w14:paraId="30A2EBEA" w14:textId="71A16D37" w:rsidR="00B228C0" w:rsidRPr="00181FDD" w:rsidRDefault="00B228C0" w:rsidP="00D46F30">
            <w:pPr>
              <w:rPr>
                <w:rFonts w:ascii="Bookman Old Style" w:hAnsi="Bookman Old Style"/>
                <w:sz w:val="22"/>
                <w:szCs w:val="22"/>
              </w:rPr>
            </w:pPr>
            <w:r w:rsidRPr="00D46F30">
              <w:rPr>
                <w:rFonts w:ascii="Bookman Old Style" w:hAnsi="Bookman Old Style" w:cstheme="minorHAnsi"/>
                <w:sz w:val="22"/>
                <w:szCs w:val="22"/>
              </w:rPr>
              <w:t>- działalności dydaktycznej</w:t>
            </w:r>
            <w:r w:rsidRPr="00181FDD">
              <w:rPr>
                <w:rFonts w:ascii="Bookman Old Style" w:hAnsi="Bookman Old Style"/>
                <w:sz w:val="22"/>
                <w:szCs w:val="22"/>
              </w:rPr>
              <w:t xml:space="preserve">; </w:t>
            </w:r>
          </w:p>
          <w:p w14:paraId="44B606C4" w14:textId="34497A3B" w:rsidR="002C1E13" w:rsidRDefault="00B228C0" w:rsidP="00B228C0">
            <w:pPr>
              <w:pStyle w:val="Default"/>
              <w:rPr>
                <w:rFonts w:ascii="Bookman Old Style" w:hAnsi="Bookman Old Style" w:cstheme="minorHAnsi"/>
                <w:sz w:val="22"/>
                <w:szCs w:val="22"/>
              </w:rPr>
            </w:pPr>
            <w:r w:rsidRPr="00181FDD">
              <w:rPr>
                <w:rFonts w:ascii="Bookman Old Style" w:hAnsi="Bookman Old Style"/>
                <w:sz w:val="22"/>
                <w:szCs w:val="22"/>
              </w:rPr>
              <w:t xml:space="preserve">- działalności organizacyjnej. </w:t>
            </w:r>
            <w:r w:rsidR="005F1D49" w:rsidRPr="00181FDD">
              <w:rPr>
                <w:rFonts w:ascii="Bookman Old Style" w:hAnsi="Bookman Old Style" w:cstheme="minorHAnsi"/>
                <w:sz w:val="22"/>
                <w:szCs w:val="22"/>
              </w:rPr>
              <w:t xml:space="preserve"> </w:t>
            </w:r>
          </w:p>
          <w:p w14:paraId="01E2ECE0" w14:textId="77777777" w:rsidR="00D43D69" w:rsidRPr="00181FDD" w:rsidRDefault="00D43D69" w:rsidP="00B228C0">
            <w:pPr>
              <w:pStyle w:val="Default"/>
              <w:rPr>
                <w:rFonts w:ascii="Bookman Old Style" w:hAnsi="Bookman Old Style" w:cstheme="minorHAnsi"/>
                <w:sz w:val="22"/>
                <w:szCs w:val="22"/>
              </w:rPr>
            </w:pPr>
          </w:p>
          <w:p w14:paraId="162E580F" w14:textId="79A5ECC4" w:rsidR="002C1E13" w:rsidRDefault="002C1E13" w:rsidP="002C1E13">
            <w:pPr>
              <w:rPr>
                <w:rFonts w:ascii="Bookman Old Style" w:hAnsi="Bookman Old Style" w:cs="Arial"/>
                <w:color w:val="403B3B"/>
                <w:sz w:val="22"/>
                <w:szCs w:val="22"/>
                <w:shd w:val="clear" w:color="auto" w:fill="FFFFFF"/>
              </w:rPr>
            </w:pPr>
            <w:r w:rsidRPr="00181FDD">
              <w:rPr>
                <w:rFonts w:ascii="Bookman Old Style" w:hAnsi="Bookman Old Style" w:cstheme="minorHAnsi"/>
                <w:sz w:val="22"/>
                <w:szCs w:val="22"/>
              </w:rPr>
              <w:t xml:space="preserve">5) </w:t>
            </w:r>
            <w:r w:rsidR="00CC0C04" w:rsidRPr="00181FDD">
              <w:rPr>
                <w:rFonts w:ascii="Bookman Old Style" w:hAnsi="Bookman Old Style" w:cstheme="minorHAnsi"/>
                <w:sz w:val="22"/>
                <w:szCs w:val="22"/>
              </w:rPr>
              <w:t>P</w:t>
            </w:r>
            <w:r w:rsidR="00CC0C04" w:rsidRPr="00181FDD">
              <w:rPr>
                <w:rFonts w:ascii="Bookman Old Style" w:hAnsi="Bookman Old Style" w:cs="Arial"/>
                <w:color w:val="403B3B"/>
                <w:sz w:val="22"/>
                <w:szCs w:val="22"/>
                <w:shd w:val="clear" w:color="auto" w:fill="FFFFFF"/>
              </w:rPr>
              <w:t xml:space="preserve">lan badań naukowych w </w:t>
            </w:r>
            <w:r w:rsidR="00AA2836" w:rsidRPr="00181FDD">
              <w:rPr>
                <w:rFonts w:ascii="Bookman Old Style" w:hAnsi="Bookman Old Style" w:cs="Arial"/>
                <w:color w:val="403B3B"/>
                <w:sz w:val="22"/>
                <w:szCs w:val="22"/>
                <w:shd w:val="clear" w:color="auto" w:fill="FFFFFF"/>
              </w:rPr>
              <w:t xml:space="preserve">danej </w:t>
            </w:r>
            <w:r w:rsidR="00CC0C04" w:rsidRPr="00181FDD">
              <w:rPr>
                <w:rFonts w:ascii="Bookman Old Style" w:hAnsi="Bookman Old Style" w:cs="Arial"/>
                <w:color w:val="403B3B"/>
                <w:sz w:val="22"/>
                <w:szCs w:val="22"/>
                <w:shd w:val="clear" w:color="auto" w:fill="FFFFFF"/>
              </w:rPr>
              <w:t>dyscyplinie,</w:t>
            </w:r>
          </w:p>
          <w:p w14:paraId="6D791F87" w14:textId="77777777" w:rsidR="00D43D69" w:rsidRPr="00181FDD" w:rsidRDefault="00D43D69" w:rsidP="002C1E13">
            <w:pPr>
              <w:rPr>
                <w:rFonts w:ascii="Bookman Old Style" w:hAnsi="Bookman Old Style" w:cstheme="minorHAnsi"/>
                <w:sz w:val="22"/>
                <w:szCs w:val="22"/>
              </w:rPr>
            </w:pPr>
          </w:p>
          <w:p w14:paraId="0AF4FC89" w14:textId="61BC6D29" w:rsidR="002C1E13" w:rsidRDefault="002C1E13" w:rsidP="002C1E13">
            <w:pPr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</w:pPr>
            <w:r w:rsidRPr="00181FDD">
              <w:rPr>
                <w:rFonts w:ascii="Bookman Old Style" w:hAnsi="Bookman Old Style" w:cstheme="minorHAnsi"/>
                <w:sz w:val="22"/>
                <w:szCs w:val="22"/>
              </w:rPr>
              <w:t xml:space="preserve">6) Kwestionariusz osobowy dla osoby ubiegającej się o zatrudnienie dostępny na stronie </w:t>
            </w:r>
            <w:r w:rsidRPr="00181FDD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>( </w:t>
            </w:r>
            <w:hyperlink r:id="rId16" w:history="1">
              <w:r w:rsidRPr="00181FDD">
                <w:rPr>
                  <w:rStyle w:val="Hipercze"/>
                  <w:rFonts w:ascii="Bookman Old Style" w:hAnsi="Bookman Old Style" w:cstheme="minorHAnsi"/>
                  <w:b/>
                  <w:bCs/>
                  <w:color w:val="1155CC"/>
                  <w:sz w:val="22"/>
                  <w:szCs w:val="22"/>
                </w:rPr>
                <w:t>https://bsp.uni.opole.pl/wp-content/uploads/sites/118/kwestionariusz.doc </w:t>
              </w:r>
            </w:hyperlink>
            <w:r w:rsidRPr="00181FDD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>)</w:t>
            </w:r>
            <w:r w:rsidR="00D43D69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>,</w:t>
            </w:r>
          </w:p>
          <w:p w14:paraId="6FCB85FA" w14:textId="77777777" w:rsidR="00D43D69" w:rsidRPr="00181FDD" w:rsidRDefault="00D43D69" w:rsidP="002C1E13">
            <w:pPr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</w:pPr>
          </w:p>
          <w:p w14:paraId="7388D960" w14:textId="1F62B624" w:rsidR="002C1E13" w:rsidRDefault="002C1E13" w:rsidP="002C1E13">
            <w:pPr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</w:pPr>
            <w:r w:rsidRPr="006A053F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 xml:space="preserve">7) </w:t>
            </w:r>
            <w:r w:rsidR="00BD4FB4" w:rsidRPr="001307BD">
              <w:rPr>
                <w:rFonts w:ascii="Bookman Old Style" w:hAnsi="Bookman Old Style"/>
                <w:sz w:val="22"/>
                <w:szCs w:val="22"/>
              </w:rPr>
              <w:t>wyrażenie w formie pisemnej oświadczenia gotowości do złożenia oświadczeń zgodnie z ustawą Prawo o szkolnictwie wyższym i nauce: oświadczenie upoważniające Uniwersytet Opolski do zaliczenia do pracowników prowadzących działalność naukową (liczba N) oraz do wykazania osiągnięć naukowych pracownika na potrzeby ewaluacji działalności naukowe,</w:t>
            </w:r>
          </w:p>
          <w:p w14:paraId="3A128212" w14:textId="77777777" w:rsidR="00D43D69" w:rsidRPr="00181FDD" w:rsidRDefault="00D43D69" w:rsidP="002C1E13">
            <w:pPr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</w:pPr>
          </w:p>
          <w:p w14:paraId="64082E43" w14:textId="6E530DA4" w:rsidR="002C1E13" w:rsidRDefault="002C1E13" w:rsidP="002C1E13">
            <w:pPr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</w:pPr>
            <w:r w:rsidRPr="00181FDD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 xml:space="preserve">8) Oświadczenie </w:t>
            </w:r>
            <w:r w:rsidR="00F85FB1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>osoby ubiegającej się o zatrudnienie</w:t>
            </w:r>
            <w:r w:rsidRPr="00181FDD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 xml:space="preserve">, że Uniwersytet Opolski będzie </w:t>
            </w:r>
            <w:r w:rsidRPr="00181FDD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lastRenderedPageBreak/>
              <w:t xml:space="preserve">podstawowym miejscem pracy </w:t>
            </w:r>
          </w:p>
          <w:p w14:paraId="46FE72A6" w14:textId="77777777" w:rsidR="00D43D69" w:rsidRDefault="00D43D69" w:rsidP="002C1E13">
            <w:pPr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</w:pPr>
          </w:p>
          <w:p w14:paraId="615FB70A" w14:textId="4877DCC8" w:rsidR="004F5547" w:rsidRDefault="005B202C" w:rsidP="004F5547">
            <w:pPr>
              <w:rPr>
                <w:rFonts w:ascii="Bookman Old Style" w:hAnsi="Bookman Old Style" w:cs="Arial"/>
                <w:color w:val="403B3B"/>
                <w:sz w:val="22"/>
                <w:szCs w:val="22"/>
                <w:shd w:val="clear" w:color="auto" w:fill="FFFFFF"/>
              </w:rPr>
            </w:pPr>
            <w:r>
              <w:rPr>
                <w:rFonts w:ascii="Bookman Old Style" w:hAnsi="Bookman Old Style" w:cs="Arial"/>
                <w:color w:val="403B3B"/>
                <w:sz w:val="22"/>
                <w:szCs w:val="22"/>
                <w:shd w:val="clear" w:color="auto" w:fill="FFFFFF"/>
              </w:rPr>
              <w:t>9</w:t>
            </w:r>
            <w:r w:rsidR="0000595D" w:rsidRPr="0000595D">
              <w:rPr>
                <w:rFonts w:ascii="Bookman Old Style" w:hAnsi="Bookman Old Style" w:cs="Arial"/>
                <w:color w:val="403B3B"/>
                <w:sz w:val="22"/>
                <w:szCs w:val="22"/>
                <w:shd w:val="clear" w:color="auto" w:fill="FFFFFF"/>
              </w:rPr>
              <w:t>)</w:t>
            </w:r>
            <w:r w:rsidR="009F5912">
              <w:rPr>
                <w:rFonts w:ascii="Arial" w:hAnsi="Arial" w:cs="Arial"/>
                <w:color w:val="403B3B"/>
                <w:shd w:val="clear" w:color="auto" w:fill="FFFFFF"/>
              </w:rPr>
              <w:t xml:space="preserve"> </w:t>
            </w:r>
            <w:r w:rsidR="004F5547" w:rsidRPr="005B202C">
              <w:rPr>
                <w:rFonts w:ascii="Bookman Old Style" w:hAnsi="Bookman Old Style" w:cstheme="minorHAnsi"/>
                <w:color w:val="403B3B"/>
                <w:sz w:val="22"/>
                <w:szCs w:val="22"/>
                <w:u w:val="single"/>
                <w:shd w:val="clear" w:color="auto" w:fill="FFFFFF"/>
              </w:rPr>
              <w:t xml:space="preserve">Zaświadczenie z KRK będzie wymagane w przypadku zatrudnienia </w:t>
            </w:r>
            <w:r w:rsidR="009C2755">
              <w:rPr>
                <w:rFonts w:ascii="Bookman Old Style" w:hAnsi="Bookman Old Style" w:cstheme="minorHAnsi"/>
                <w:color w:val="403B3B"/>
                <w:sz w:val="22"/>
                <w:szCs w:val="22"/>
                <w:u w:val="single"/>
                <w:shd w:val="clear" w:color="auto" w:fill="FFFFFF"/>
              </w:rPr>
              <w:t>kandydatki/</w:t>
            </w:r>
            <w:r w:rsidR="004F5547" w:rsidRPr="005B202C">
              <w:rPr>
                <w:rFonts w:ascii="Bookman Old Style" w:hAnsi="Bookman Old Style" w:cstheme="minorHAnsi"/>
                <w:color w:val="403B3B"/>
                <w:sz w:val="22"/>
                <w:szCs w:val="22"/>
                <w:u w:val="single"/>
                <w:shd w:val="clear" w:color="auto" w:fill="FFFFFF"/>
              </w:rPr>
              <w:t>kandydata w UO</w:t>
            </w:r>
            <w:r w:rsidR="004F5547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 xml:space="preserve"> zgodnie z </w:t>
            </w:r>
            <w:r w:rsidR="004F5547" w:rsidRPr="00971526">
              <w:rPr>
                <w:rFonts w:ascii="Bookman Old Style" w:hAnsi="Bookman Old Style" w:cs="Arial"/>
                <w:color w:val="403B3B"/>
                <w:sz w:val="22"/>
                <w:szCs w:val="22"/>
                <w:shd w:val="clear" w:color="auto" w:fill="FFFFFF"/>
              </w:rPr>
              <w:t>Zarządzeniem 28/2024 Rektora UO z dn. 22.03.2024 r.</w:t>
            </w:r>
            <w:r w:rsidR="004F5547">
              <w:rPr>
                <w:rFonts w:ascii="Bookman Old Style" w:hAnsi="Bookman Old Style" w:cs="Arial"/>
                <w:color w:val="403B3B"/>
                <w:sz w:val="22"/>
                <w:szCs w:val="22"/>
                <w:shd w:val="clear" w:color="auto" w:fill="FFFFFF"/>
              </w:rPr>
              <w:t xml:space="preserve"> </w:t>
            </w:r>
          </w:p>
          <w:p w14:paraId="37F2883C" w14:textId="77777777" w:rsidR="00434C08" w:rsidRDefault="00434C08" w:rsidP="004F5547">
            <w:pPr>
              <w:jc w:val="left"/>
              <w:rPr>
                <w:rFonts w:ascii="Bookman Old Style" w:hAnsi="Bookman Old Style"/>
                <w:sz w:val="22"/>
                <w:szCs w:val="22"/>
              </w:rPr>
            </w:pPr>
          </w:p>
          <w:p w14:paraId="6C3C1DF7" w14:textId="6852FFF4" w:rsidR="00FC451A" w:rsidRDefault="004F5547" w:rsidP="00FC451A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1</w:t>
            </w:r>
            <w:r w:rsidR="005B202C">
              <w:rPr>
                <w:rFonts w:ascii="Bookman Old Style" w:hAnsi="Bookman Old Style"/>
                <w:sz w:val="22"/>
                <w:szCs w:val="22"/>
              </w:rPr>
              <w:t>0</w:t>
            </w:r>
            <w:r>
              <w:rPr>
                <w:rFonts w:ascii="Bookman Old Style" w:hAnsi="Bookman Old Style"/>
                <w:sz w:val="22"/>
                <w:szCs w:val="22"/>
              </w:rPr>
              <w:t>)</w:t>
            </w:r>
            <w:r w:rsidRPr="00C748CB">
              <w:rPr>
                <w:rFonts w:ascii="Bookman Old Style" w:hAnsi="Bookman Old Style"/>
                <w:sz w:val="22"/>
                <w:szCs w:val="22"/>
              </w:rPr>
              <w:t xml:space="preserve"> Informacja </w:t>
            </w:r>
            <w:r w:rsidR="00D747FA">
              <w:rPr>
                <w:rFonts w:ascii="Bookman Old Style" w:hAnsi="Bookman Old Style"/>
                <w:sz w:val="22"/>
                <w:szCs w:val="22"/>
              </w:rPr>
              <w:t>dla kandydatki/kandydata ubiegających</w:t>
            </w:r>
            <w:r w:rsidR="009F5912">
              <w:rPr>
                <w:rFonts w:ascii="Bookman Old Style" w:hAnsi="Bookman Old Style"/>
                <w:sz w:val="22"/>
                <w:szCs w:val="22"/>
              </w:rPr>
              <w:t xml:space="preserve"> się o zatrudnienie</w:t>
            </w:r>
            <w:r w:rsidR="00276ED0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Pr="00C748CB">
              <w:rPr>
                <w:rFonts w:ascii="Bookman Old Style" w:hAnsi="Bookman Old Style"/>
                <w:sz w:val="22"/>
                <w:szCs w:val="22"/>
              </w:rPr>
              <w:t xml:space="preserve">o procedurze zgłoszeń wewnętrznych (Zarządzenie </w:t>
            </w:r>
            <w:r w:rsidR="00F06F3B">
              <w:rPr>
                <w:rFonts w:ascii="Bookman Old Style" w:hAnsi="Bookman Old Style"/>
                <w:sz w:val="22"/>
                <w:szCs w:val="22"/>
              </w:rPr>
              <w:t>12</w:t>
            </w:r>
            <w:r w:rsidRPr="00C748CB">
              <w:rPr>
                <w:rFonts w:ascii="Bookman Old Style" w:hAnsi="Bookman Old Style"/>
                <w:sz w:val="22"/>
                <w:szCs w:val="22"/>
              </w:rPr>
              <w:t>/202</w:t>
            </w:r>
            <w:r w:rsidR="00F06F3B">
              <w:rPr>
                <w:rFonts w:ascii="Bookman Old Style" w:hAnsi="Bookman Old Style"/>
                <w:sz w:val="22"/>
                <w:szCs w:val="22"/>
              </w:rPr>
              <w:t>6</w:t>
            </w:r>
            <w:r w:rsidRPr="00C748CB">
              <w:rPr>
                <w:rFonts w:ascii="Bookman Old Style" w:hAnsi="Bookman Old Style"/>
                <w:sz w:val="22"/>
                <w:szCs w:val="22"/>
              </w:rPr>
              <w:t xml:space="preserve"> Rektora Uniwersytetu Opolskiego z dnia </w:t>
            </w:r>
            <w:r w:rsidR="00F06F3B">
              <w:rPr>
                <w:rFonts w:ascii="Bookman Old Style" w:hAnsi="Bookman Old Style"/>
                <w:sz w:val="22"/>
                <w:szCs w:val="22"/>
              </w:rPr>
              <w:t>2</w:t>
            </w:r>
            <w:r w:rsidRPr="00C748CB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F06F3B">
              <w:rPr>
                <w:rFonts w:ascii="Bookman Old Style" w:hAnsi="Bookman Old Style"/>
                <w:sz w:val="22"/>
                <w:szCs w:val="22"/>
              </w:rPr>
              <w:t>marca</w:t>
            </w:r>
            <w:r w:rsidRPr="00C748CB">
              <w:rPr>
                <w:rFonts w:ascii="Bookman Old Style" w:hAnsi="Bookman Old Style"/>
                <w:sz w:val="22"/>
                <w:szCs w:val="22"/>
              </w:rPr>
              <w:t xml:space="preserve"> 202</w:t>
            </w:r>
            <w:r w:rsidR="00F06F3B">
              <w:rPr>
                <w:rFonts w:ascii="Bookman Old Style" w:hAnsi="Bookman Old Style"/>
                <w:sz w:val="22"/>
                <w:szCs w:val="22"/>
              </w:rPr>
              <w:t>6</w:t>
            </w:r>
            <w:r w:rsidRPr="00C748CB">
              <w:rPr>
                <w:rFonts w:ascii="Bookman Old Style" w:hAnsi="Bookman Old Style"/>
                <w:sz w:val="22"/>
                <w:szCs w:val="22"/>
              </w:rPr>
              <w:t xml:space="preserve"> r.) - </w:t>
            </w:r>
            <w:r w:rsidR="00FC451A" w:rsidRPr="00C748CB">
              <w:rPr>
                <w:rFonts w:ascii="Bookman Old Style" w:hAnsi="Bookman Old Style"/>
                <w:sz w:val="22"/>
                <w:szCs w:val="22"/>
              </w:rPr>
              <w:t>w załącznik</w:t>
            </w:r>
            <w:r w:rsidR="00FC451A">
              <w:rPr>
                <w:rFonts w:ascii="Bookman Old Style" w:hAnsi="Bookman Old Style"/>
                <w:sz w:val="22"/>
                <w:szCs w:val="22"/>
              </w:rPr>
              <w:t>u</w:t>
            </w:r>
            <w:r w:rsidR="00FC451A" w:rsidRPr="00C748CB">
              <w:rPr>
                <w:rFonts w:ascii="Bookman Old Style" w:hAnsi="Bookman Old Style"/>
                <w:sz w:val="22"/>
                <w:szCs w:val="22"/>
              </w:rPr>
              <w:t xml:space="preserve"> nr </w:t>
            </w:r>
            <w:r w:rsidR="00D747FA">
              <w:rPr>
                <w:rFonts w:ascii="Bookman Old Style" w:hAnsi="Bookman Old Style"/>
                <w:sz w:val="22"/>
                <w:szCs w:val="22"/>
              </w:rPr>
              <w:t>1</w:t>
            </w:r>
            <w:r w:rsidR="00FC451A">
              <w:rPr>
                <w:rFonts w:ascii="Bookman Old Style" w:hAnsi="Bookman Old Style"/>
                <w:sz w:val="22"/>
                <w:szCs w:val="22"/>
              </w:rPr>
              <w:t xml:space="preserve"> do niniejszego ogłoszenia</w:t>
            </w:r>
            <w:r w:rsidR="0077670A">
              <w:rPr>
                <w:rFonts w:ascii="Bookman Old Style" w:hAnsi="Bookman Old Style"/>
                <w:sz w:val="22"/>
                <w:szCs w:val="22"/>
              </w:rPr>
              <w:t>,</w:t>
            </w:r>
          </w:p>
          <w:p w14:paraId="61F0117B" w14:textId="77777777" w:rsidR="009F5912" w:rsidRDefault="009F5912" w:rsidP="00FC451A">
            <w:pPr>
              <w:rPr>
                <w:rFonts w:ascii="Bookman Old Style" w:hAnsi="Bookman Old Style"/>
                <w:sz w:val="22"/>
                <w:szCs w:val="22"/>
              </w:rPr>
            </w:pPr>
          </w:p>
          <w:p w14:paraId="7BEB62BF" w14:textId="501B8DEA" w:rsidR="009F5912" w:rsidRPr="00C748CB" w:rsidRDefault="009F5912" w:rsidP="00FC451A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11)</w:t>
            </w:r>
            <w:r w:rsidRPr="00861DA4">
              <w:rPr>
                <w:rFonts w:ascii="Bookman Old Style" w:hAnsi="Bookman Old Style"/>
                <w:b/>
                <w:color w:val="000000"/>
              </w:rPr>
              <w:t xml:space="preserve"> </w:t>
            </w:r>
            <w:r w:rsidRPr="0011621C">
              <w:rPr>
                <w:rFonts w:ascii="Bookman Old Style" w:hAnsi="Bookman Old Style"/>
                <w:color w:val="000000"/>
                <w:sz w:val="22"/>
                <w:szCs w:val="22"/>
              </w:rPr>
              <w:t xml:space="preserve">Oświadczenie o zapoznaniu się z </w:t>
            </w:r>
            <w:r w:rsidRPr="0011621C">
              <w:rPr>
                <w:rFonts w:ascii="Bookman Old Style" w:hAnsi="Bookman Old Style"/>
                <w:bCs/>
                <w:sz w:val="22"/>
                <w:szCs w:val="22"/>
              </w:rPr>
              <w:t xml:space="preserve">Procedurą dokonywania zgłoszeń naruszeń prawa i podejmowania działań następczych w Uniwersytecie Opolskim </w:t>
            </w:r>
            <w:r w:rsidRPr="00C748CB">
              <w:rPr>
                <w:rFonts w:ascii="Bookman Old Style" w:hAnsi="Bookman Old Style"/>
                <w:sz w:val="22"/>
                <w:szCs w:val="22"/>
              </w:rPr>
              <w:t xml:space="preserve">(Zarządzenie </w:t>
            </w:r>
            <w:r w:rsidR="00F06F3B">
              <w:rPr>
                <w:rFonts w:ascii="Bookman Old Style" w:hAnsi="Bookman Old Style"/>
                <w:sz w:val="22"/>
                <w:szCs w:val="22"/>
              </w:rPr>
              <w:t>12</w:t>
            </w:r>
            <w:r w:rsidRPr="00C748CB">
              <w:rPr>
                <w:rFonts w:ascii="Bookman Old Style" w:hAnsi="Bookman Old Style"/>
                <w:sz w:val="22"/>
                <w:szCs w:val="22"/>
              </w:rPr>
              <w:t>/202</w:t>
            </w:r>
            <w:r w:rsidR="00F06F3B">
              <w:rPr>
                <w:rFonts w:ascii="Bookman Old Style" w:hAnsi="Bookman Old Style"/>
                <w:sz w:val="22"/>
                <w:szCs w:val="22"/>
              </w:rPr>
              <w:t>6</w:t>
            </w:r>
            <w:r w:rsidRPr="00C748CB">
              <w:rPr>
                <w:rFonts w:ascii="Bookman Old Style" w:hAnsi="Bookman Old Style"/>
                <w:sz w:val="22"/>
                <w:szCs w:val="22"/>
              </w:rPr>
              <w:t xml:space="preserve"> Rektora Uniwersytetu Opolskiego z dnia </w:t>
            </w:r>
            <w:r w:rsidR="00F06F3B">
              <w:rPr>
                <w:rFonts w:ascii="Bookman Old Style" w:hAnsi="Bookman Old Style"/>
                <w:sz w:val="22"/>
                <w:szCs w:val="22"/>
              </w:rPr>
              <w:t>2</w:t>
            </w:r>
            <w:r w:rsidRPr="00C748CB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F06F3B">
              <w:rPr>
                <w:rFonts w:ascii="Bookman Old Style" w:hAnsi="Bookman Old Style"/>
                <w:sz w:val="22"/>
                <w:szCs w:val="22"/>
              </w:rPr>
              <w:t>marca</w:t>
            </w:r>
            <w:r w:rsidRPr="00C748CB">
              <w:rPr>
                <w:rFonts w:ascii="Bookman Old Style" w:hAnsi="Bookman Old Style"/>
                <w:sz w:val="22"/>
                <w:szCs w:val="22"/>
              </w:rPr>
              <w:t xml:space="preserve"> 202</w:t>
            </w:r>
            <w:r w:rsidR="00F06F3B">
              <w:rPr>
                <w:rFonts w:ascii="Bookman Old Style" w:hAnsi="Bookman Old Style"/>
                <w:sz w:val="22"/>
                <w:szCs w:val="22"/>
              </w:rPr>
              <w:t>6</w:t>
            </w:r>
            <w:r w:rsidRPr="00C748CB">
              <w:rPr>
                <w:rFonts w:ascii="Bookman Old Style" w:hAnsi="Bookman Old Style"/>
                <w:sz w:val="22"/>
                <w:szCs w:val="22"/>
              </w:rPr>
              <w:t xml:space="preserve"> r.) </w:t>
            </w:r>
            <w:r w:rsidRPr="005F394C">
              <w:rPr>
                <w:rFonts w:ascii="Bookman Old Style" w:hAnsi="Bookman Old Style"/>
                <w:sz w:val="22"/>
                <w:szCs w:val="22"/>
              </w:rPr>
              <w:t xml:space="preserve">– </w:t>
            </w:r>
            <w:r w:rsidR="008F738A" w:rsidRPr="005F394C">
              <w:rPr>
                <w:rFonts w:ascii="Bookman Old Style" w:hAnsi="Bookman Old Style"/>
                <w:sz w:val="22"/>
                <w:szCs w:val="22"/>
              </w:rPr>
              <w:t xml:space="preserve">załącznik nr </w:t>
            </w:r>
            <w:r w:rsidR="00F06F3B">
              <w:rPr>
                <w:rFonts w:ascii="Bookman Old Style" w:hAnsi="Bookman Old Style"/>
                <w:sz w:val="22"/>
                <w:szCs w:val="22"/>
              </w:rPr>
              <w:t>2 do niniejszego ogłoszenia,</w:t>
            </w:r>
          </w:p>
          <w:p w14:paraId="6A687DB6" w14:textId="77777777" w:rsidR="004F5547" w:rsidRDefault="004F5547" w:rsidP="004F5547">
            <w:pPr>
              <w:jc w:val="left"/>
              <w:rPr>
                <w:rFonts w:ascii="Bookman Old Style" w:hAnsi="Bookman Old Style"/>
                <w:sz w:val="22"/>
                <w:szCs w:val="22"/>
              </w:rPr>
            </w:pPr>
          </w:p>
          <w:p w14:paraId="54F82D3B" w14:textId="14B4AC31" w:rsidR="004F5547" w:rsidRPr="002343C6" w:rsidRDefault="004F5547" w:rsidP="002343C6">
            <w:pPr>
              <w:rPr>
                <w:rFonts w:ascii="Bookman Old Style" w:hAnsi="Bookman Old Style" w:cstheme="minorHAnsi"/>
                <w:b/>
                <w:color w:val="403B3B"/>
                <w:sz w:val="22"/>
                <w:szCs w:val="22"/>
                <w:shd w:val="clear" w:color="auto" w:fill="FFFFFF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1</w:t>
            </w:r>
            <w:r w:rsidR="009F5912">
              <w:rPr>
                <w:rFonts w:ascii="Bookman Old Style" w:hAnsi="Bookman Old Style"/>
                <w:sz w:val="22"/>
                <w:szCs w:val="22"/>
              </w:rPr>
              <w:t>2</w:t>
            </w:r>
            <w:r>
              <w:rPr>
                <w:rFonts w:ascii="Bookman Old Style" w:hAnsi="Bookman Old Style"/>
                <w:sz w:val="22"/>
                <w:szCs w:val="22"/>
              </w:rPr>
              <w:t xml:space="preserve">) </w:t>
            </w:r>
            <w:r w:rsidR="002343C6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>Klauzula informacyjna dla kandydatek/kandydatów do pracy w Uniwersytecie Opolskim</w:t>
            </w:r>
            <w:r w:rsidR="002343C6" w:rsidRPr="00C748CB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2343C6">
              <w:rPr>
                <w:rFonts w:ascii="Bookman Old Style" w:hAnsi="Bookman Old Style"/>
                <w:sz w:val="22"/>
                <w:szCs w:val="22"/>
              </w:rPr>
              <w:t xml:space="preserve">- dostępna na stronie </w:t>
            </w:r>
            <w:r w:rsidR="002343C6">
              <w:t xml:space="preserve"> </w:t>
            </w:r>
            <w:r>
              <w:rPr>
                <w:rFonts w:ascii="Bookman Old Style" w:hAnsi="Bookman Old Style"/>
                <w:sz w:val="22"/>
                <w:szCs w:val="22"/>
              </w:rPr>
              <w:t>(</w:t>
            </w:r>
            <w:hyperlink r:id="rId17" w:history="1">
              <w:r w:rsidR="009801B6">
                <w:rPr>
                  <w:rStyle w:val="Hipercze"/>
                </w:rPr>
                <w:t>Klauzula-informacyjna-dla-kandydatek-kandydatow-do-pracy-w-UO.docx</w:t>
              </w:r>
            </w:hyperlink>
            <w:r>
              <w:rPr>
                <w:rFonts w:ascii="Bookman Old Style" w:hAnsi="Bookman Old Style"/>
                <w:sz w:val="22"/>
                <w:szCs w:val="22"/>
              </w:rPr>
              <w:t>)</w:t>
            </w:r>
          </w:p>
          <w:p w14:paraId="7E942ED8" w14:textId="2713E299" w:rsidR="00391EF5" w:rsidRPr="00D46F30" w:rsidRDefault="00391EF5" w:rsidP="00C0542A">
            <w:pPr>
              <w:rPr>
                <w:rFonts w:ascii="Bookman Old Style" w:hAnsi="Bookman Old Style" w:cstheme="minorHAnsi"/>
                <w:sz w:val="22"/>
                <w:szCs w:val="22"/>
              </w:rPr>
            </w:pPr>
          </w:p>
          <w:p w14:paraId="42253F55" w14:textId="68F43372" w:rsidR="00D46F30" w:rsidRPr="00D46F30" w:rsidRDefault="00D46F30" w:rsidP="00D46F30">
            <w:pPr>
              <w:rPr>
                <w:rFonts w:ascii="Bookman Old Style" w:hAnsi="Bookman Old Style" w:cstheme="minorHAnsi"/>
                <w:sz w:val="22"/>
                <w:szCs w:val="22"/>
              </w:rPr>
            </w:pPr>
            <w:r w:rsidRPr="00D46F30">
              <w:rPr>
                <w:rFonts w:ascii="Bookman Old Style" w:hAnsi="Bookman Old Style" w:cstheme="minorHAnsi"/>
                <w:sz w:val="22"/>
                <w:szCs w:val="22"/>
              </w:rPr>
              <w:t>1</w:t>
            </w:r>
            <w:r w:rsidR="009F5912">
              <w:rPr>
                <w:rFonts w:ascii="Bookman Old Style" w:hAnsi="Bookman Old Style" w:cstheme="minorHAnsi"/>
                <w:sz w:val="22"/>
                <w:szCs w:val="22"/>
              </w:rPr>
              <w:t>3</w:t>
            </w:r>
            <w:r w:rsidRPr="00D46F30">
              <w:rPr>
                <w:rFonts w:ascii="Bookman Old Style" w:hAnsi="Bookman Old Style" w:cstheme="minorHAnsi"/>
                <w:sz w:val="22"/>
                <w:szCs w:val="22"/>
              </w:rPr>
              <w:t>) Na dokumentach należy umieścić klauzulę:</w:t>
            </w:r>
          </w:p>
          <w:p w14:paraId="7AB59761" w14:textId="7FC96949" w:rsidR="00D46F30" w:rsidRDefault="00D46F30" w:rsidP="00C0542A">
            <w:pPr>
              <w:rPr>
                <w:rFonts w:ascii="Bookman Old Style" w:hAnsi="Bookman Old Style" w:cstheme="minorHAnsi"/>
                <w:sz w:val="22"/>
                <w:szCs w:val="22"/>
              </w:rPr>
            </w:pPr>
            <w:r w:rsidRPr="00D46F30">
              <w:rPr>
                <w:rFonts w:ascii="Bookman Old Style" w:hAnsi="Bookman Old Style" w:cstheme="minorHAnsi"/>
                <w:sz w:val="22"/>
                <w:szCs w:val="22"/>
              </w:rPr>
              <w:t>„Wyrażam zgodę na przetwarzanie moich danych osobowych dla potrzeb niezbędnych do realizacji procesu rekrutacji zgodnie z Ustawą z dnia 24 maja 2018 r. o ochronie danych osobowych (Dz. U. z 2018 r. poz. 1000).”</w:t>
            </w:r>
          </w:p>
          <w:p w14:paraId="6CD91FFC" w14:textId="60ACFA29" w:rsidR="008903DD" w:rsidRDefault="008903DD" w:rsidP="00C0542A">
            <w:pPr>
              <w:rPr>
                <w:rFonts w:ascii="Bookman Old Style" w:hAnsi="Bookman Old Style" w:cstheme="minorHAnsi"/>
                <w:sz w:val="22"/>
                <w:szCs w:val="22"/>
              </w:rPr>
            </w:pPr>
          </w:p>
          <w:p w14:paraId="6705DB39" w14:textId="72BA811D" w:rsidR="008903DD" w:rsidRPr="008903DD" w:rsidRDefault="008903DD" w:rsidP="00C0542A">
            <w:pPr>
              <w:rPr>
                <w:rFonts w:ascii="Bookman Old Style" w:hAnsi="Bookman Old Style" w:cstheme="minorHAnsi"/>
                <w:sz w:val="22"/>
                <w:szCs w:val="22"/>
              </w:rPr>
            </w:pPr>
            <w:r w:rsidRPr="006A053F">
              <w:rPr>
                <w:rFonts w:ascii="Bookman Old Style" w:hAnsi="Bookman Old Style" w:cstheme="minorHAnsi"/>
                <w:sz w:val="22"/>
                <w:szCs w:val="22"/>
              </w:rPr>
              <w:t xml:space="preserve">W przypadku dokumentacji cudzoziemców </w:t>
            </w:r>
            <w:r w:rsidR="00FD2D43" w:rsidRPr="006A053F">
              <w:rPr>
                <w:rFonts w:ascii="Bookman Old Style" w:hAnsi="Bookman Old Style" w:cstheme="minorHAnsi"/>
                <w:sz w:val="22"/>
                <w:szCs w:val="22"/>
              </w:rPr>
              <w:t xml:space="preserve">dotyczącej stopni naukowych </w:t>
            </w:r>
            <w:r w:rsidRPr="006A053F">
              <w:rPr>
                <w:rFonts w:ascii="Bookman Old Style" w:hAnsi="Bookman Old Style" w:cstheme="minorHAnsi"/>
                <w:sz w:val="22"/>
                <w:szCs w:val="22"/>
              </w:rPr>
              <w:t xml:space="preserve">należy wziąć pod uwagę objaśnienia znajdujące się </w:t>
            </w:r>
            <w:r w:rsidR="00495790" w:rsidRPr="006A053F">
              <w:rPr>
                <w:rFonts w:ascii="Bookman Old Style" w:hAnsi="Bookman Old Style" w:cstheme="minorHAnsi"/>
                <w:sz w:val="22"/>
                <w:szCs w:val="22"/>
              </w:rPr>
              <w:t>na końcu ogłoszenia</w:t>
            </w:r>
            <w:r w:rsidRPr="006A053F">
              <w:rPr>
                <w:rFonts w:ascii="Bookman Old Style" w:hAnsi="Bookman Old Style" w:cstheme="minorHAnsi"/>
                <w:sz w:val="22"/>
                <w:szCs w:val="22"/>
                <w:vertAlign w:val="superscript"/>
              </w:rPr>
              <w:t>2</w:t>
            </w:r>
            <w:r w:rsidRPr="006A053F">
              <w:rPr>
                <w:rFonts w:ascii="Bookman Old Style" w:hAnsi="Bookman Old Style" w:cstheme="minorHAnsi"/>
                <w:sz w:val="22"/>
                <w:szCs w:val="22"/>
              </w:rPr>
              <w:t>.</w:t>
            </w:r>
          </w:p>
          <w:p w14:paraId="524D57AC" w14:textId="3B65FB49" w:rsidR="00D46F30" w:rsidRPr="00C0542A" w:rsidRDefault="00D46F30" w:rsidP="00C0542A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</w:tbl>
    <w:p w14:paraId="7210B947" w14:textId="63A24258" w:rsidR="00212135" w:rsidRDefault="00212135" w:rsidP="00212135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D4401C" w:rsidRPr="00D402C3" w14:paraId="1A344EA1" w14:textId="77777777" w:rsidTr="008118ED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73DA5679" w14:textId="050B6BAF" w:rsidR="00D4401C" w:rsidRPr="00181FDD" w:rsidRDefault="00431DE6" w:rsidP="00D4401C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31</w:t>
            </w:r>
            <w:r w:rsidR="000D0D82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D4401C" w:rsidRPr="00181FDD">
              <w:rPr>
                <w:rFonts w:ascii="Bookman Old Style" w:hAnsi="Bookman Old Style"/>
                <w:sz w:val="22"/>
                <w:szCs w:val="22"/>
              </w:rPr>
              <w:t>OFERUJEMY</w:t>
            </w:r>
            <w:r w:rsidR="000A3898">
              <w:rPr>
                <w:rFonts w:ascii="Bookman Old Style" w:hAnsi="Bookman Old Style"/>
                <w:sz w:val="22"/>
                <w:szCs w:val="22"/>
              </w:rPr>
              <w:t>:</w:t>
            </w:r>
          </w:p>
        </w:tc>
      </w:tr>
      <w:tr w:rsidR="00D4401C" w:rsidRPr="00D402C3" w14:paraId="7DAEC306" w14:textId="77777777" w:rsidTr="008118ED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37E1CD5A" w14:textId="77777777" w:rsidR="00F5412B" w:rsidRDefault="00F5412B" w:rsidP="00F5412B">
            <w:pPr>
              <w:rPr>
                <w:rFonts w:ascii="Bookman Old Style" w:hAnsi="Bookman Old Style"/>
                <w:sz w:val="22"/>
                <w:szCs w:val="22"/>
              </w:rPr>
            </w:pPr>
            <w:r w:rsidRPr="00181FDD">
              <w:rPr>
                <w:rFonts w:ascii="Bookman Old Style" w:hAnsi="Bookman Old Style"/>
                <w:sz w:val="22"/>
                <w:szCs w:val="22"/>
              </w:rPr>
              <w:t>1</w:t>
            </w:r>
            <w:r>
              <w:rPr>
                <w:rFonts w:ascii="Bookman Old Style" w:hAnsi="Bookman Old Style"/>
                <w:sz w:val="22"/>
                <w:szCs w:val="22"/>
              </w:rPr>
              <w:t>.</w:t>
            </w:r>
            <w:r w:rsidRPr="00181FDD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>
              <w:rPr>
                <w:rFonts w:ascii="Bookman Old Style" w:hAnsi="Bookman Old Style"/>
                <w:sz w:val="22"/>
                <w:szCs w:val="22"/>
              </w:rPr>
              <w:t>S</w:t>
            </w:r>
            <w:r w:rsidRPr="00181FDD">
              <w:rPr>
                <w:rFonts w:ascii="Bookman Old Style" w:hAnsi="Bookman Old Style"/>
                <w:sz w:val="22"/>
                <w:szCs w:val="22"/>
              </w:rPr>
              <w:t>tabilne zatrudnienie w instytucji szkolnictwa wyższego na podstawie umowy o pracę</w:t>
            </w:r>
            <w:r>
              <w:rPr>
                <w:rFonts w:ascii="Bookman Old Style" w:hAnsi="Bookman Old Style"/>
                <w:sz w:val="22"/>
                <w:szCs w:val="22"/>
              </w:rPr>
              <w:t>.</w:t>
            </w:r>
          </w:p>
          <w:p w14:paraId="6C8FBE13" w14:textId="4CC60543" w:rsidR="00F5412B" w:rsidRPr="00454DEB" w:rsidRDefault="00454DEB" w:rsidP="00F5412B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2</w:t>
            </w:r>
            <w:r w:rsidR="00F5412B" w:rsidRPr="00454DEB">
              <w:rPr>
                <w:rFonts w:ascii="Bookman Old Style" w:hAnsi="Bookman Old Style"/>
                <w:sz w:val="22"/>
                <w:szCs w:val="22"/>
              </w:rPr>
              <w:t>. Wsparcie na start.</w:t>
            </w:r>
          </w:p>
          <w:p w14:paraId="617BCA93" w14:textId="0E1F4399" w:rsidR="00F5412B" w:rsidRPr="00454DEB" w:rsidRDefault="00454DEB" w:rsidP="00F5412B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3</w:t>
            </w:r>
            <w:r w:rsidR="00F5412B" w:rsidRPr="00454DEB">
              <w:rPr>
                <w:rFonts w:ascii="Bookman Old Style" w:hAnsi="Bookman Old Style"/>
                <w:sz w:val="22"/>
                <w:szCs w:val="22"/>
              </w:rPr>
              <w:t xml:space="preserve">. Atrakcyjne warunki pracy: </w:t>
            </w:r>
          </w:p>
          <w:p w14:paraId="489831E7" w14:textId="77777777" w:rsidR="00F5412B" w:rsidRPr="00454DEB" w:rsidRDefault="00F5412B" w:rsidP="00F5412B">
            <w:pPr>
              <w:pStyle w:val="Akapitzlist"/>
              <w:numPr>
                <w:ilvl w:val="0"/>
                <w:numId w:val="1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454DEB">
              <w:rPr>
                <w:rFonts w:ascii="Bookman Old Style" w:hAnsi="Bookman Old Style"/>
                <w:sz w:val="22"/>
                <w:szCs w:val="22"/>
              </w:rPr>
              <w:t>trzynasta pensja,</w:t>
            </w:r>
          </w:p>
          <w:p w14:paraId="11BF4177" w14:textId="77777777" w:rsidR="00F5412B" w:rsidRPr="00454DEB" w:rsidRDefault="00F5412B" w:rsidP="00F5412B">
            <w:pPr>
              <w:pStyle w:val="Akapitzlist"/>
              <w:numPr>
                <w:ilvl w:val="0"/>
                <w:numId w:val="1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454DEB">
              <w:rPr>
                <w:rFonts w:ascii="Bookman Old Style" w:hAnsi="Bookman Old Style"/>
                <w:sz w:val="22"/>
                <w:szCs w:val="22"/>
              </w:rPr>
              <w:t>dodatek stażowy,</w:t>
            </w:r>
          </w:p>
          <w:p w14:paraId="713F1DD6" w14:textId="77777777" w:rsidR="00F5412B" w:rsidRPr="00454DEB" w:rsidRDefault="00F5412B" w:rsidP="00F5412B">
            <w:pPr>
              <w:pStyle w:val="Akapitzlist"/>
              <w:numPr>
                <w:ilvl w:val="0"/>
                <w:numId w:val="1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454DEB">
              <w:rPr>
                <w:rFonts w:ascii="Bookman Old Style" w:hAnsi="Bookman Old Style"/>
                <w:sz w:val="22"/>
                <w:szCs w:val="22"/>
              </w:rPr>
              <w:t>nagrody jubileuszowe.</w:t>
            </w:r>
          </w:p>
          <w:p w14:paraId="1D689002" w14:textId="3BF86211" w:rsidR="00F5412B" w:rsidRPr="00454DEB" w:rsidRDefault="009405C7" w:rsidP="00F5412B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4</w:t>
            </w:r>
            <w:r w:rsidR="00F5412B" w:rsidRPr="00454DEB">
              <w:rPr>
                <w:rFonts w:ascii="Bookman Old Style" w:hAnsi="Bookman Old Style"/>
                <w:sz w:val="22"/>
                <w:szCs w:val="22"/>
              </w:rPr>
              <w:t>. Świadczenia socjalne (zgodnie z regulaminem)</w:t>
            </w:r>
            <w:r w:rsidR="00454DEB">
              <w:rPr>
                <w:rFonts w:ascii="Bookman Old Style" w:hAnsi="Bookman Old Style"/>
                <w:sz w:val="22"/>
                <w:szCs w:val="22"/>
              </w:rPr>
              <w:t>:</w:t>
            </w:r>
          </w:p>
          <w:p w14:paraId="4F695A8B" w14:textId="57F0936F" w:rsidR="00F5412B" w:rsidRPr="00454DEB" w:rsidRDefault="00F5412B" w:rsidP="00F5412B">
            <w:pPr>
              <w:pStyle w:val="Akapitzlist"/>
              <w:numPr>
                <w:ilvl w:val="0"/>
                <w:numId w:val="1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454DEB">
              <w:rPr>
                <w:rFonts w:ascii="Bookman Old Style" w:hAnsi="Bookman Old Style"/>
                <w:sz w:val="22"/>
                <w:szCs w:val="22"/>
              </w:rPr>
              <w:t>dofinansowanie do wypoczynku,</w:t>
            </w:r>
          </w:p>
          <w:p w14:paraId="17C35AB8" w14:textId="77777777" w:rsidR="00F5412B" w:rsidRPr="00454DEB" w:rsidRDefault="00F5412B" w:rsidP="00F5412B">
            <w:pPr>
              <w:pStyle w:val="Akapitzlist"/>
              <w:numPr>
                <w:ilvl w:val="0"/>
                <w:numId w:val="1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454DEB">
              <w:rPr>
                <w:rFonts w:ascii="Bookman Old Style" w:hAnsi="Bookman Old Style"/>
                <w:sz w:val="22"/>
                <w:szCs w:val="22"/>
              </w:rPr>
              <w:t>dofinansowanie do działalności kulturalno-oświatowej,</w:t>
            </w:r>
          </w:p>
          <w:p w14:paraId="3C7BFE9D" w14:textId="77777777" w:rsidR="00F5412B" w:rsidRPr="00454DEB" w:rsidRDefault="00F5412B" w:rsidP="00F5412B">
            <w:pPr>
              <w:pStyle w:val="Akapitzlist"/>
              <w:numPr>
                <w:ilvl w:val="0"/>
                <w:numId w:val="1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454DEB">
              <w:rPr>
                <w:rFonts w:ascii="Bookman Old Style" w:hAnsi="Bookman Old Style"/>
                <w:sz w:val="22"/>
                <w:szCs w:val="22"/>
              </w:rPr>
              <w:t>zapomogi,</w:t>
            </w:r>
          </w:p>
          <w:p w14:paraId="7BE3A898" w14:textId="18E0C2C9" w:rsidR="00F5412B" w:rsidRPr="00454DEB" w:rsidRDefault="00F5412B" w:rsidP="00F5412B">
            <w:pPr>
              <w:pStyle w:val="Akapitzlist"/>
              <w:numPr>
                <w:ilvl w:val="0"/>
                <w:numId w:val="1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454DEB">
              <w:rPr>
                <w:rFonts w:ascii="Bookman Old Style" w:hAnsi="Bookman Old Style"/>
                <w:sz w:val="22"/>
                <w:szCs w:val="22"/>
              </w:rPr>
              <w:t>bony mikołajkowe</w:t>
            </w:r>
            <w:r w:rsidR="00D1795B">
              <w:rPr>
                <w:rFonts w:ascii="Bookman Old Style" w:hAnsi="Bookman Old Style"/>
                <w:sz w:val="22"/>
                <w:szCs w:val="22"/>
              </w:rPr>
              <w:t xml:space="preserve"> dla dzieci</w:t>
            </w:r>
            <w:r w:rsidRPr="00454DEB">
              <w:rPr>
                <w:rFonts w:ascii="Bookman Old Style" w:hAnsi="Bookman Old Style"/>
                <w:sz w:val="22"/>
                <w:szCs w:val="22"/>
              </w:rPr>
              <w:t>,</w:t>
            </w:r>
          </w:p>
          <w:p w14:paraId="67C7CE12" w14:textId="77777777" w:rsidR="00F5412B" w:rsidRPr="00454DEB" w:rsidRDefault="00F5412B" w:rsidP="00F5412B">
            <w:pPr>
              <w:pStyle w:val="Akapitzlist"/>
              <w:numPr>
                <w:ilvl w:val="0"/>
                <w:numId w:val="1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454DEB">
              <w:rPr>
                <w:rFonts w:ascii="Bookman Old Style" w:hAnsi="Bookman Old Style"/>
                <w:sz w:val="22"/>
                <w:szCs w:val="22"/>
              </w:rPr>
              <w:t>zwrotną pomoc mieszkaniową w formie pożyczki.</w:t>
            </w:r>
          </w:p>
          <w:p w14:paraId="7739764E" w14:textId="1E80FF56" w:rsidR="00F5412B" w:rsidRDefault="009405C7" w:rsidP="00F5412B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5</w:t>
            </w:r>
            <w:r w:rsidR="00F5412B" w:rsidRPr="00D83B54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F5412B">
              <w:rPr>
                <w:rFonts w:ascii="Bookman Old Style" w:hAnsi="Bookman Old Style"/>
                <w:sz w:val="22"/>
                <w:szCs w:val="22"/>
              </w:rPr>
              <w:t>M</w:t>
            </w:r>
            <w:r w:rsidR="00F5412B" w:rsidRPr="00181FDD">
              <w:rPr>
                <w:rFonts w:ascii="Bookman Old Style" w:hAnsi="Bookman Old Style"/>
                <w:sz w:val="22"/>
                <w:szCs w:val="22"/>
              </w:rPr>
              <w:t xml:space="preserve">ożliwość uczestnictwa w programie </w:t>
            </w:r>
            <w:proofErr w:type="spellStart"/>
            <w:r w:rsidR="00F5412B" w:rsidRPr="00181FDD">
              <w:rPr>
                <w:rFonts w:ascii="Bookman Old Style" w:hAnsi="Bookman Old Style"/>
                <w:sz w:val="22"/>
                <w:szCs w:val="22"/>
              </w:rPr>
              <w:t>MultiSport</w:t>
            </w:r>
            <w:proofErr w:type="spellEnd"/>
            <w:r w:rsidR="00F5412B">
              <w:rPr>
                <w:rFonts w:ascii="Bookman Old Style" w:hAnsi="Bookman Old Style"/>
                <w:sz w:val="22"/>
                <w:szCs w:val="22"/>
              </w:rPr>
              <w:t>.</w:t>
            </w:r>
          </w:p>
          <w:p w14:paraId="727C9282" w14:textId="78D44154" w:rsidR="00F5412B" w:rsidRDefault="009405C7" w:rsidP="00F5412B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6</w:t>
            </w:r>
            <w:r w:rsidR="00F5412B">
              <w:rPr>
                <w:rFonts w:ascii="Bookman Old Style" w:hAnsi="Bookman Old Style"/>
                <w:sz w:val="22"/>
                <w:szCs w:val="22"/>
              </w:rPr>
              <w:t>. M</w:t>
            </w:r>
            <w:r w:rsidR="00F5412B" w:rsidRPr="00181FDD">
              <w:rPr>
                <w:rFonts w:ascii="Bookman Old Style" w:hAnsi="Bookman Old Style"/>
                <w:sz w:val="22"/>
                <w:szCs w:val="22"/>
              </w:rPr>
              <w:t>ożliwość korzystania z Kasy Zapomogowo Pożyczkowej</w:t>
            </w:r>
            <w:r w:rsidR="00F5412B">
              <w:rPr>
                <w:rFonts w:ascii="Bookman Old Style" w:hAnsi="Bookman Old Style"/>
                <w:sz w:val="22"/>
                <w:szCs w:val="22"/>
              </w:rPr>
              <w:t>.</w:t>
            </w:r>
          </w:p>
          <w:p w14:paraId="300D6EF4" w14:textId="3C3F9DA4" w:rsidR="00F5412B" w:rsidRPr="00181FDD" w:rsidRDefault="009405C7" w:rsidP="00F5412B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7</w:t>
            </w:r>
            <w:r w:rsidR="00F5412B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CF39FE" w:rsidRPr="00FB4D73">
              <w:rPr>
                <w:rFonts w:ascii="Bookman Old Style" w:hAnsi="Bookman Old Style"/>
                <w:sz w:val="22"/>
                <w:szCs w:val="22"/>
              </w:rPr>
              <w:t>Możliwość przystąpienia do grupowego ubezpieczenia na życie na preferencyjnych warunkach</w:t>
            </w:r>
            <w:r w:rsidR="00CF39FE">
              <w:rPr>
                <w:rFonts w:ascii="Bookman Old Style" w:hAnsi="Bookman Old Style"/>
                <w:sz w:val="22"/>
                <w:szCs w:val="22"/>
              </w:rPr>
              <w:t>.</w:t>
            </w:r>
          </w:p>
          <w:p w14:paraId="5CA33ED8" w14:textId="014A46B1" w:rsidR="00D4401C" w:rsidRPr="00181FDD" w:rsidRDefault="00D4401C" w:rsidP="00D43D69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</w:tbl>
    <w:p w14:paraId="1A60822E" w14:textId="3C8396AD" w:rsidR="00942A5E" w:rsidRDefault="00942A5E" w:rsidP="000D0D82">
      <w:pPr>
        <w:spacing w:after="160" w:line="259" w:lineRule="auto"/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F554A8" w:rsidRPr="00D402C3" w14:paraId="19F2042A" w14:textId="77777777" w:rsidTr="009711EA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C1E8570" w14:textId="685FB234" w:rsidR="00F554A8" w:rsidRPr="00D402C3" w:rsidRDefault="00431DE6" w:rsidP="009711EA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r>
              <w:rPr>
                <w:rFonts w:ascii="Bookman Old Style" w:eastAsia="Calibri" w:hAnsi="Bookman Old Style"/>
                <w:b w:val="0"/>
                <w:sz w:val="22"/>
                <w:szCs w:val="22"/>
              </w:rPr>
              <w:t>32</w:t>
            </w:r>
            <w:r w:rsidR="000D0D82">
              <w:rPr>
                <w:rFonts w:ascii="Bookman Old Style" w:eastAsia="Calibri" w:hAnsi="Bookman Old Style"/>
                <w:b w:val="0"/>
                <w:sz w:val="22"/>
                <w:szCs w:val="22"/>
              </w:rPr>
              <w:t xml:space="preserve">. </w:t>
            </w:r>
            <w:r w:rsidR="00F554A8" w:rsidRPr="00D402C3">
              <w:rPr>
                <w:rFonts w:ascii="Bookman Old Style" w:eastAsia="Calibri" w:hAnsi="Bookman Old Style"/>
                <w:b w:val="0"/>
                <w:sz w:val="22"/>
                <w:szCs w:val="22"/>
              </w:rPr>
              <w:t>Konkurs organizowany zgodnie z Ustawą z dnia 19 lipca 2019 r. o zapewnieniu dostępności osobom ze szczególnymi potrzebami (Dz.U. z 2019 r. poz. 1696).</w:t>
            </w:r>
          </w:p>
        </w:tc>
      </w:tr>
    </w:tbl>
    <w:p w14:paraId="113CABA8" w14:textId="77777777" w:rsidR="00F554A8" w:rsidRPr="00D402C3" w:rsidRDefault="00F554A8" w:rsidP="002D6FE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2D6FEB" w:rsidRPr="00D402C3" w14:paraId="524D57B7" w14:textId="77777777" w:rsidTr="00BD159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24D57B6" w14:textId="723E95A9" w:rsidR="002D6FEB" w:rsidRPr="00D402C3" w:rsidRDefault="00431DE6" w:rsidP="00D46563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33</w:t>
            </w:r>
            <w:r w:rsidR="000D0D82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2D6FEB" w:rsidRPr="00D402C3">
              <w:rPr>
                <w:rFonts w:ascii="Bookman Old Style" w:hAnsi="Bookman Old Style"/>
                <w:sz w:val="22"/>
                <w:szCs w:val="22"/>
              </w:rPr>
              <w:t>KLAUZULA RODO</w:t>
            </w:r>
            <w:r w:rsidR="004F5547">
              <w:rPr>
                <w:rFonts w:ascii="Bookman Old Style" w:hAnsi="Bookman Old Style"/>
                <w:sz w:val="22"/>
                <w:szCs w:val="22"/>
              </w:rPr>
              <w:t xml:space="preserve">: </w:t>
            </w:r>
            <w:r w:rsidR="000246F6">
              <w:rPr>
                <w:rFonts w:ascii="Bookman Old Style" w:hAnsi="Bookman Old Style"/>
                <w:sz w:val="22"/>
                <w:szCs w:val="22"/>
              </w:rPr>
              <w:t xml:space="preserve">Klauzula informacyjna dla kandydatek/kandydatów do pracy w Uniwersytecie Opolskim – dostępna na stronie </w:t>
            </w:r>
            <w:hyperlink r:id="rId18" w:history="1">
              <w:r w:rsidR="000246F6">
                <w:rPr>
                  <w:rStyle w:val="Hipercze"/>
                </w:rPr>
                <w:t>Klauzula-informacyjna-dla-kandydatek-</w:t>
              </w:r>
              <w:r w:rsidR="000246F6">
                <w:rPr>
                  <w:rStyle w:val="Hipercze"/>
                </w:rPr>
                <w:lastRenderedPageBreak/>
                <w:t>kandydatow-do-pracy-w-UO.docx</w:t>
              </w:r>
            </w:hyperlink>
            <w:r w:rsidR="000246F6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</w:p>
        </w:tc>
      </w:tr>
      <w:tr w:rsidR="004F5547" w:rsidRPr="00D402C3" w14:paraId="524D57C6" w14:textId="77777777" w:rsidTr="00BD159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5E4000A" w14:textId="77777777" w:rsidR="004F5547" w:rsidRPr="00E04733" w:rsidRDefault="004F5547" w:rsidP="004F5547">
            <w:pPr>
              <w:shd w:val="clear" w:color="auto" w:fill="FFFFFF"/>
              <w:spacing w:line="360" w:lineRule="auto"/>
              <w:rPr>
                <w:rFonts w:ascii="Bookman Old Style" w:hAnsi="Bookman Old Style"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sz w:val="20"/>
                <w:szCs w:val="22"/>
              </w:rPr>
              <w:lastRenderedPageBreak/>
              <w:t>Zgodnie z ogólnym rozporządzeniem o ochronie danych osobowych z dnia 27 kwietnia 2016 r. zwanym dalej RODO informujemy, iż:</w:t>
            </w:r>
          </w:p>
          <w:p w14:paraId="26E27665" w14:textId="77777777" w:rsidR="004F5547" w:rsidRPr="00E04733" w:rsidRDefault="004F5547" w:rsidP="005201AB">
            <w:pPr>
              <w:numPr>
                <w:ilvl w:val="0"/>
                <w:numId w:val="12"/>
              </w:numPr>
              <w:spacing w:line="360" w:lineRule="auto"/>
              <w:jc w:val="left"/>
              <w:rPr>
                <w:rFonts w:ascii="Bookman Old Style" w:eastAsia="Calibri" w:hAnsi="Bookman Old Style"/>
                <w:sz w:val="20"/>
                <w:szCs w:val="22"/>
              </w:rPr>
            </w:pPr>
            <w:r w:rsidRPr="00E04733">
              <w:rPr>
                <w:rFonts w:ascii="Bookman Old Style" w:eastAsia="Calibri" w:hAnsi="Bookman Old Style"/>
                <w:sz w:val="20"/>
                <w:szCs w:val="22"/>
              </w:rPr>
              <w:t>Administratorem danych osobowych jest Uniwersytet Opolski z siedzibą przy pl. Kopernika 11a, 45-040 Opole. tel. +48 77 452 70 02, e-mail: sekretariat@uni.opole.pl.</w:t>
            </w:r>
          </w:p>
          <w:p w14:paraId="58E4D6B5" w14:textId="77777777" w:rsidR="004F5547" w:rsidRPr="00E04733" w:rsidRDefault="004F5547" w:rsidP="004F5547">
            <w:pPr>
              <w:pStyle w:val="Akapitzlist"/>
              <w:numPr>
                <w:ilvl w:val="0"/>
                <w:numId w:val="12"/>
              </w:numPr>
              <w:spacing w:line="360" w:lineRule="auto"/>
              <w:rPr>
                <w:rFonts w:ascii="Bookman Old Style" w:hAnsi="Bookman Old Style"/>
                <w:sz w:val="20"/>
                <w:szCs w:val="22"/>
              </w:rPr>
            </w:pPr>
            <w:r w:rsidRPr="00E04733">
              <w:rPr>
                <w:rFonts w:ascii="Bookman Old Style" w:eastAsia="Calibri" w:hAnsi="Bookman Old Style"/>
                <w:sz w:val="20"/>
                <w:szCs w:val="22"/>
              </w:rPr>
              <w:t xml:space="preserve">Administrator danych osobowych wyznaczył inspektora ochrony danych (IOD), z którym można skontaktować się za pośrednictwem adresu e-mail iod@uni.opole.pl, lub pisemnie na adres jak w pkt 1. </w:t>
            </w:r>
          </w:p>
          <w:p w14:paraId="5E0DCBAC" w14:textId="77777777" w:rsidR="004F5547" w:rsidRPr="00E04733" w:rsidRDefault="004F5547" w:rsidP="004F5547">
            <w:pPr>
              <w:numPr>
                <w:ilvl w:val="0"/>
                <w:numId w:val="12"/>
              </w:numPr>
              <w:spacing w:line="360" w:lineRule="auto"/>
              <w:rPr>
                <w:rFonts w:ascii="Bookman Old Style" w:hAnsi="Bookman Old Style"/>
                <w:iCs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t>Dane osobowe w zakresie wskazanym w przepisach prawa pracy  (</w:t>
            </w:r>
            <w:r w:rsidRPr="00E04733">
              <w:rPr>
                <w:rFonts w:ascii="Bookman Old Style" w:hAnsi="Bookman Old Style" w:cs="Arial"/>
                <w:color w:val="1A1A1C"/>
                <w:sz w:val="20"/>
                <w:szCs w:val="22"/>
                <w:shd w:val="clear" w:color="auto" w:fill="FFFFFF"/>
              </w:rPr>
              <w:t>Art. 22</w:t>
            </w:r>
            <w:r w:rsidRPr="00E04733">
              <w:rPr>
                <w:rFonts w:ascii="Bookman Old Style" w:hAnsi="Bookman Old Style" w:cs="Arial"/>
                <w:color w:val="1A1A1C"/>
                <w:sz w:val="20"/>
                <w:szCs w:val="22"/>
                <w:shd w:val="clear" w:color="auto" w:fill="FFFFFF"/>
                <w:vertAlign w:val="superscript"/>
              </w:rPr>
              <w:t>1</w:t>
            </w:r>
            <w:r w:rsidRPr="00E04733">
              <w:rPr>
                <w:rFonts w:ascii="Bookman Old Style" w:hAnsi="Bookman Old Style" w:cs="Arial"/>
                <w:color w:val="1A1A1C"/>
                <w:sz w:val="20"/>
                <w:szCs w:val="22"/>
                <w:shd w:val="clear" w:color="auto" w:fill="FFFFFF"/>
              </w:rPr>
              <w:t>  ustawy z 26 czerwca 1974 r. Kodeks pracy oraz  Rozporządzenie Ministra Rodziny, Pracy i Polityki Społecznej z dnia 10 grudnia 2018 r. w sprawie dokumentacji pracowniczej)</w:t>
            </w:r>
            <w:r w:rsidRPr="00E04733">
              <w:rPr>
                <w:rFonts w:ascii="Arial" w:hAnsi="Arial" w:cs="Arial"/>
                <w:color w:val="1A1A1C"/>
                <w:sz w:val="20"/>
                <w:szCs w:val="22"/>
                <w:shd w:val="clear" w:color="auto" w:fill="FFFFFF"/>
              </w:rPr>
              <w:t> </w:t>
            </w:r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t xml:space="preserve"> będą przetwarzane w celu przeprowadzenia bieżącego procesu rekrutacyjnego na stanowisko  określone w ogłoszeniu.  </w:t>
            </w:r>
          </w:p>
          <w:p w14:paraId="524B713B" w14:textId="77777777" w:rsidR="004F5547" w:rsidRPr="00E04733" w:rsidRDefault="004F5547" w:rsidP="004F5547">
            <w:pPr>
              <w:spacing w:line="360" w:lineRule="auto"/>
              <w:ind w:left="785"/>
              <w:rPr>
                <w:rFonts w:ascii="Bookman Old Style" w:hAnsi="Bookman Old Style"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sz w:val="20"/>
                <w:szCs w:val="22"/>
              </w:rPr>
              <w:t xml:space="preserve">W przypadku danych określonych </w:t>
            </w:r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t>w art. 22</w:t>
            </w:r>
            <w:r w:rsidRPr="00E04733">
              <w:rPr>
                <w:rFonts w:ascii="Bookman Old Style" w:hAnsi="Bookman Old Style"/>
                <w:iCs/>
                <w:sz w:val="20"/>
                <w:szCs w:val="22"/>
                <w:vertAlign w:val="superscript"/>
              </w:rPr>
              <w:t>1</w:t>
            </w:r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t xml:space="preserve"> </w:t>
            </w:r>
            <w:r w:rsidRPr="00E04733">
              <w:rPr>
                <w:rFonts w:ascii="Bookman Old Style" w:hAnsi="Bookman Old Style"/>
                <w:sz w:val="20"/>
                <w:szCs w:val="22"/>
              </w:rPr>
              <w:t>§ 1 pkt 1–3 Kodeksu pracy podstawą przetwarzania jest art. 6 ust. 1 lit. c) RODO (obowiązek prawny).</w:t>
            </w:r>
          </w:p>
          <w:p w14:paraId="3343C5EB" w14:textId="77777777" w:rsidR="004F5547" w:rsidRPr="00E04733" w:rsidRDefault="004F5547" w:rsidP="004F5547">
            <w:pPr>
              <w:spacing w:line="360" w:lineRule="auto"/>
              <w:ind w:left="785"/>
              <w:rPr>
                <w:rFonts w:ascii="Bookman Old Style" w:hAnsi="Bookman Old Style"/>
                <w:iCs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sz w:val="20"/>
                <w:szCs w:val="22"/>
              </w:rPr>
              <w:t xml:space="preserve">W przypadku danych określonych </w:t>
            </w:r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t>w art. 22</w:t>
            </w:r>
            <w:r w:rsidRPr="00E04733">
              <w:rPr>
                <w:rFonts w:ascii="Bookman Old Style" w:hAnsi="Bookman Old Style"/>
                <w:iCs/>
                <w:sz w:val="20"/>
                <w:szCs w:val="22"/>
                <w:vertAlign w:val="superscript"/>
              </w:rPr>
              <w:t>1</w:t>
            </w:r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t xml:space="preserve"> </w:t>
            </w:r>
            <w:r w:rsidRPr="00E04733">
              <w:rPr>
                <w:rFonts w:ascii="Bookman Old Style" w:hAnsi="Bookman Old Style"/>
                <w:sz w:val="20"/>
                <w:szCs w:val="22"/>
              </w:rPr>
              <w:t>§ 1 pkt 4–6 Kodeksu pracy podstawą przetwarzania jest art. 6 ust. 1 lit. b) RODO (podjęcie działań przed zawarciem umowy).</w:t>
            </w:r>
          </w:p>
          <w:p w14:paraId="4A0C87E9" w14:textId="77777777" w:rsidR="004F5547" w:rsidRPr="00E04733" w:rsidRDefault="004F5547" w:rsidP="004F5547">
            <w:pPr>
              <w:spacing w:line="360" w:lineRule="auto"/>
              <w:ind w:left="785"/>
              <w:rPr>
                <w:rFonts w:ascii="Bookman Old Style" w:hAnsi="Bookman Old Style"/>
                <w:iCs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t xml:space="preserve">Inne dane podane w tym celu będą przetwarzane na podstawie udzielonej zgody, zgodnie z art. 6 ust. 1 lit. a),  </w:t>
            </w:r>
            <w:r w:rsidRPr="00E04733">
              <w:rPr>
                <w:rFonts w:ascii="Bookman Old Style" w:hAnsi="Bookman Old Style"/>
                <w:sz w:val="20"/>
                <w:szCs w:val="22"/>
              </w:rPr>
              <w:t xml:space="preserve">a w przypadku danych szczególnych kategorii, o których mowa w art. 9 ust. 1 RODO zgodnie z  </w:t>
            </w:r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t xml:space="preserve"> art. 9 ust. 2 lit. a) RODO.</w:t>
            </w:r>
          </w:p>
          <w:p w14:paraId="5DC6D0AE" w14:textId="77777777" w:rsidR="004F5547" w:rsidRPr="00E04733" w:rsidRDefault="004F5547" w:rsidP="004F5547">
            <w:pPr>
              <w:spacing w:line="360" w:lineRule="auto"/>
              <w:ind w:left="785"/>
              <w:rPr>
                <w:rFonts w:ascii="Bookman Old Style" w:hAnsi="Bookman Old Style"/>
                <w:iCs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sz w:val="20"/>
                <w:szCs w:val="22"/>
              </w:rPr>
              <w:t xml:space="preserve">W odniesieniu do zatrudnienia nauczycieli akademickich podstawą przetwarzania danych jest również art. 119 ustawy z dnia 20 lipca 2018 r. –  </w:t>
            </w:r>
            <w:r w:rsidRPr="00E04733">
              <w:rPr>
                <w:rStyle w:val="Pogrubienie"/>
                <w:rFonts w:ascii="Bookman Old Style" w:hAnsi="Bookman Old Style"/>
                <w:sz w:val="20"/>
                <w:szCs w:val="22"/>
              </w:rPr>
              <w:t>Prawo o szkolnictwie wyższym i nauce.</w:t>
            </w:r>
          </w:p>
          <w:p w14:paraId="2F4097A7" w14:textId="77777777" w:rsidR="004F5547" w:rsidRPr="00E04733" w:rsidRDefault="004F5547" w:rsidP="004F5547">
            <w:pPr>
              <w:numPr>
                <w:ilvl w:val="0"/>
                <w:numId w:val="12"/>
              </w:numPr>
              <w:spacing w:line="360" w:lineRule="auto"/>
              <w:rPr>
                <w:rFonts w:ascii="Bookman Old Style" w:hAnsi="Bookman Old Style"/>
                <w:sz w:val="20"/>
                <w:szCs w:val="22"/>
              </w:rPr>
            </w:pPr>
            <w:bookmarkStart w:id="1" w:name="_Hlk517259130"/>
            <w:bookmarkStart w:id="2" w:name="_Hlk517259813"/>
            <w:bookmarkStart w:id="3" w:name="_Hlk527373187"/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t xml:space="preserve">Informujemy o przysługującym prawie </w:t>
            </w:r>
            <w:r w:rsidRPr="00E04733">
              <w:rPr>
                <w:rFonts w:ascii="Bookman Old Style" w:hAnsi="Bookman Old Style"/>
                <w:sz w:val="20"/>
                <w:szCs w:val="22"/>
              </w:rPr>
              <w:t>do cofnięcia udzielonej zgody na przetwarzanie danych osobowych w dowolnym momencie. Cofnięcie zgody nie wpływa na zgodność z prawem ich wcześniejszego przetwarzania</w:t>
            </w:r>
            <w:bookmarkEnd w:id="1"/>
            <w:r w:rsidRPr="00E04733">
              <w:rPr>
                <w:rFonts w:ascii="Bookman Old Style" w:hAnsi="Bookman Old Style"/>
                <w:sz w:val="20"/>
                <w:szCs w:val="22"/>
              </w:rPr>
              <w:t>.</w:t>
            </w:r>
            <w:bookmarkEnd w:id="2"/>
          </w:p>
          <w:p w14:paraId="5C069F7C" w14:textId="77777777" w:rsidR="004F5547" w:rsidRPr="00E04733" w:rsidRDefault="004F5547" w:rsidP="004F5547">
            <w:pPr>
              <w:numPr>
                <w:ilvl w:val="0"/>
                <w:numId w:val="12"/>
              </w:numPr>
              <w:spacing w:line="360" w:lineRule="auto"/>
              <w:rPr>
                <w:rFonts w:ascii="Bookman Old Style" w:hAnsi="Bookman Old Style"/>
                <w:sz w:val="20"/>
                <w:szCs w:val="22"/>
              </w:rPr>
            </w:pPr>
            <w:bookmarkStart w:id="4" w:name="_Hlk16511288"/>
            <w:r w:rsidRPr="00E04733">
              <w:rPr>
                <w:rFonts w:ascii="Bookman Old Style" w:hAnsi="Bookman Old Style"/>
                <w:sz w:val="20"/>
                <w:szCs w:val="22"/>
              </w:rPr>
              <w:t xml:space="preserve">Informujemy również o przysługującym prawie dostępu do swoich danych, ich sprostowania, usunięcia, ograniczenia przetwarzania, a także o prawie wniesienia skargi do Urzędu Ochrony Danych Osobowych. </w:t>
            </w:r>
          </w:p>
          <w:p w14:paraId="05212C45" w14:textId="77777777" w:rsidR="004F5547" w:rsidRPr="00E04733" w:rsidRDefault="004F5547" w:rsidP="004F5547">
            <w:pPr>
              <w:numPr>
                <w:ilvl w:val="0"/>
                <w:numId w:val="12"/>
              </w:numPr>
              <w:spacing w:line="360" w:lineRule="auto"/>
              <w:rPr>
                <w:rFonts w:ascii="Bookman Old Style" w:hAnsi="Bookman Old Style"/>
                <w:sz w:val="20"/>
                <w:szCs w:val="22"/>
              </w:rPr>
            </w:pPr>
            <w:bookmarkStart w:id="5" w:name="_Hlk527373236"/>
            <w:bookmarkEnd w:id="4"/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t>Podanie danych w zakresie określonym w art. 22</w:t>
            </w:r>
            <w:r w:rsidRPr="00E04733">
              <w:rPr>
                <w:rFonts w:ascii="Bookman Old Style" w:hAnsi="Bookman Old Style"/>
                <w:iCs/>
                <w:sz w:val="20"/>
                <w:szCs w:val="22"/>
                <w:vertAlign w:val="superscript"/>
              </w:rPr>
              <w:t>1</w:t>
            </w:r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t xml:space="preserve"> Kodeksu pracy jest niezbędne w celu wzięcia udziału w rekrutacji. Podanie innych danych jest dobrowolne.</w:t>
            </w:r>
            <w:bookmarkEnd w:id="5"/>
            <w:r w:rsidRPr="00E04733">
              <w:rPr>
                <w:rFonts w:ascii="Bookman Old Style" w:hAnsi="Bookman Old Style" w:cs="Arial"/>
                <w:color w:val="1A1A1C"/>
                <w:sz w:val="20"/>
                <w:szCs w:val="22"/>
                <w:shd w:val="clear" w:color="auto" w:fill="FFFFFF"/>
              </w:rPr>
              <w:t xml:space="preserve"> </w:t>
            </w:r>
          </w:p>
          <w:p w14:paraId="64AC0CD6" w14:textId="77777777" w:rsidR="004F5547" w:rsidRPr="00E04733" w:rsidRDefault="004F5547" w:rsidP="004F5547">
            <w:pPr>
              <w:pStyle w:val="Akapitzlist"/>
              <w:numPr>
                <w:ilvl w:val="0"/>
                <w:numId w:val="12"/>
              </w:numPr>
              <w:spacing w:line="360" w:lineRule="auto"/>
              <w:rPr>
                <w:rFonts w:ascii="Bookman Old Style" w:hAnsi="Bookman Old Style"/>
                <w:sz w:val="20"/>
                <w:szCs w:val="22"/>
              </w:rPr>
            </w:pPr>
            <w:r w:rsidRPr="00E04733">
              <w:rPr>
                <w:rFonts w:ascii="Bookman Old Style" w:hAnsi="Bookman Old Style" w:cs="Arial"/>
                <w:color w:val="1A1A1C"/>
                <w:sz w:val="20"/>
                <w:szCs w:val="22"/>
                <w:shd w:val="clear" w:color="auto" w:fill="FFFFFF"/>
              </w:rPr>
              <w:t xml:space="preserve">Pani/Pana  dane osobowe mogą być przekazane wyłącznie podmiotom, które uprawnione są do ich otrzymania przepisami prawa. Ponadto mogą być one ujawnione podmiotom, z którymi Uniwersytet Opolski zawarł umowy powierzenia przetwarzania danych w tym </w:t>
            </w:r>
            <w:r w:rsidRPr="00E04733">
              <w:rPr>
                <w:rFonts w:ascii="Bookman Old Style" w:hAnsi="Bookman Old Style"/>
                <w:sz w:val="20"/>
                <w:szCs w:val="22"/>
              </w:rPr>
              <w:t xml:space="preserve">dotyczące dostawcy sytemu, który jest wykorzystywany do zarządzania procesem rekrutacji oraz </w:t>
            </w:r>
            <w:r w:rsidRPr="00E04733">
              <w:rPr>
                <w:rFonts w:ascii="Bookman Old Style" w:hAnsi="Bookman Old Style" w:cs="Arial"/>
                <w:color w:val="1A1A1C"/>
                <w:sz w:val="20"/>
                <w:szCs w:val="22"/>
                <w:shd w:val="clear" w:color="auto" w:fill="FFFFFF"/>
              </w:rPr>
              <w:t xml:space="preserve"> na świadczenie usług serwisowych dla systemów informatycznych wykorzystywanych przy ich przetwarzaniu. </w:t>
            </w:r>
          </w:p>
          <w:p w14:paraId="3775494E" w14:textId="77777777" w:rsidR="004F5547" w:rsidRPr="00E04733" w:rsidRDefault="004F5547" w:rsidP="004F5547">
            <w:pPr>
              <w:pStyle w:val="Akapitzlist"/>
              <w:numPr>
                <w:ilvl w:val="0"/>
                <w:numId w:val="12"/>
              </w:numPr>
              <w:spacing w:line="360" w:lineRule="auto"/>
              <w:rPr>
                <w:rFonts w:ascii="Bookman Old Style" w:hAnsi="Bookman Old Style"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sz w:val="20"/>
                <w:szCs w:val="22"/>
              </w:rPr>
              <w:t xml:space="preserve">Uniwersytet Opolski będzie przetwarzał dane osobowe, także w kolejnych naborach pracowniczych jeżeli zostanie na to wyrażona zgoda, którą można odwołać w dowolnym czasie. </w:t>
            </w:r>
          </w:p>
          <w:bookmarkEnd w:id="3"/>
          <w:p w14:paraId="298A0DD4" w14:textId="77777777" w:rsidR="004F5547" w:rsidRPr="00E04733" w:rsidRDefault="004F5547" w:rsidP="004F5547">
            <w:pPr>
              <w:pStyle w:val="Akapitzlist"/>
              <w:numPr>
                <w:ilvl w:val="0"/>
                <w:numId w:val="12"/>
              </w:numPr>
              <w:spacing w:line="360" w:lineRule="auto"/>
              <w:ind w:left="782"/>
              <w:rPr>
                <w:rFonts w:ascii="Bookman Old Style" w:hAnsi="Bookman Old Style"/>
                <w:iCs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sz w:val="20"/>
                <w:szCs w:val="22"/>
              </w:rPr>
              <w:t>Dane osobowe będą przetwarzane i przechowywane przez następujący okres:</w:t>
            </w:r>
          </w:p>
          <w:p w14:paraId="30414559" w14:textId="77777777" w:rsidR="004F5547" w:rsidRPr="00E04733" w:rsidRDefault="004F5547" w:rsidP="004F5547">
            <w:pPr>
              <w:pStyle w:val="NormalnyWeb"/>
              <w:numPr>
                <w:ilvl w:val="0"/>
                <w:numId w:val="13"/>
              </w:numPr>
              <w:spacing w:before="0" w:beforeAutospacing="0" w:after="0" w:afterAutospacing="0"/>
              <w:rPr>
                <w:rFonts w:ascii="Bookman Old Style" w:hAnsi="Bookman Old Style"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sz w:val="20"/>
                <w:szCs w:val="22"/>
              </w:rPr>
              <w:lastRenderedPageBreak/>
              <w:t>Przez czas trwania obecnego procesu rekrutacyjnego, następnie dane osobowe będą przechowywane przez okres 3 (trzech) miesięcy od daty zakończenia rekrutacji.</w:t>
            </w:r>
          </w:p>
          <w:p w14:paraId="64740BD4" w14:textId="53036B95" w:rsidR="004F5547" w:rsidRPr="00E04733" w:rsidRDefault="004F5547" w:rsidP="00710136">
            <w:pPr>
              <w:pStyle w:val="NormalnyWeb"/>
              <w:numPr>
                <w:ilvl w:val="0"/>
                <w:numId w:val="13"/>
              </w:numPr>
              <w:spacing w:before="0" w:beforeAutospacing="0" w:after="0" w:afterAutospacing="0"/>
              <w:rPr>
                <w:rFonts w:ascii="Bookman Old Style" w:hAnsi="Bookman Old Style"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sz w:val="20"/>
                <w:szCs w:val="22"/>
              </w:rPr>
              <w:t>W przypadku wyrażenia przez kandydatkę/kandydata odrębnej zgody (o której mowa w pkt 8), dane osobowe będą przetwarzane na potrzeby przyszłych rekrutacji przez okres 6 (sześciu) miesięcy od daty zakończenia rekrutacji lub do momentu wycofania tej zgody.</w:t>
            </w:r>
          </w:p>
          <w:p w14:paraId="52F6A8CB" w14:textId="06AD046B" w:rsidR="004F5547" w:rsidRPr="00E04733" w:rsidRDefault="00AB42F2" w:rsidP="004F5547">
            <w:pPr>
              <w:pStyle w:val="Akapitzlist"/>
              <w:numPr>
                <w:ilvl w:val="0"/>
                <w:numId w:val="12"/>
              </w:numPr>
              <w:spacing w:line="360" w:lineRule="auto"/>
              <w:rPr>
                <w:rFonts w:ascii="Bookman Old Style" w:hAnsi="Bookman Old Style"/>
                <w:iCs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t xml:space="preserve"> </w:t>
            </w:r>
            <w:r w:rsidR="004F5547" w:rsidRPr="00E04733">
              <w:rPr>
                <w:rFonts w:ascii="Bookman Old Style" w:hAnsi="Bookman Old Style"/>
                <w:iCs/>
                <w:sz w:val="20"/>
                <w:szCs w:val="22"/>
              </w:rPr>
              <w:t>Pani/Pana dane nie będą przetwarzane w sposób zautomatyzowany i nie będą poddawane profilowaniu.</w:t>
            </w:r>
          </w:p>
          <w:p w14:paraId="5BB65959" w14:textId="77777777" w:rsidR="004F5547" w:rsidRPr="00E04733" w:rsidRDefault="004F5547" w:rsidP="004F5547">
            <w:pPr>
              <w:spacing w:line="360" w:lineRule="auto"/>
              <w:ind w:left="425"/>
              <w:rPr>
                <w:rFonts w:ascii="Bookman Old Style" w:hAnsi="Bookman Old Style"/>
                <w:iCs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t xml:space="preserve">                                                                                 …………………………………</w:t>
            </w:r>
          </w:p>
          <w:p w14:paraId="7D8E90DB" w14:textId="77777777" w:rsidR="004F5547" w:rsidRPr="00E04733" w:rsidRDefault="004F5547" w:rsidP="004F5547">
            <w:pPr>
              <w:spacing w:line="360" w:lineRule="auto"/>
              <w:ind w:left="425"/>
              <w:rPr>
                <w:rFonts w:ascii="Bookman Old Style" w:eastAsia="Calibri" w:hAnsi="Bookman Old Style"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t xml:space="preserve">                                                                              (Podpis kandydatki/kandydata)</w:t>
            </w:r>
          </w:p>
          <w:p w14:paraId="524D57C5" w14:textId="25CD73E6" w:rsidR="004F5547" w:rsidRPr="00E04733" w:rsidRDefault="004F5547" w:rsidP="004F5547">
            <w:pPr>
              <w:rPr>
                <w:rFonts w:ascii="Bookman Old Style" w:hAnsi="Bookman Old Style"/>
                <w:sz w:val="20"/>
                <w:szCs w:val="22"/>
              </w:rPr>
            </w:pPr>
          </w:p>
        </w:tc>
      </w:tr>
    </w:tbl>
    <w:p w14:paraId="363B40D3" w14:textId="57F64B67" w:rsidR="00431DE6" w:rsidRDefault="00431DE6" w:rsidP="002E7295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EF7006" w:rsidRPr="00D402C3" w14:paraId="08FE78F9" w14:textId="77777777" w:rsidTr="001018F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46F63435" w14:textId="11305802" w:rsidR="00EF7006" w:rsidRPr="00E04733" w:rsidRDefault="00431DE6" w:rsidP="001018F8">
            <w:pPr>
              <w:spacing w:line="360" w:lineRule="auto"/>
              <w:rPr>
                <w:rFonts w:ascii="Bookman Old Style" w:hAnsi="Bookman Old Style"/>
                <w:b/>
                <w:bCs/>
                <w:iCs/>
                <w:sz w:val="22"/>
                <w:szCs w:val="24"/>
                <w:u w:val="single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br w:type="page"/>
            </w:r>
            <w:r w:rsidR="00EF7006" w:rsidRPr="00E04733">
              <w:rPr>
                <w:rFonts w:ascii="Bookman Old Style" w:hAnsi="Bookman Old Style"/>
                <w:b/>
                <w:bCs/>
                <w:iCs/>
                <w:sz w:val="22"/>
                <w:szCs w:val="24"/>
                <w:u w:val="single"/>
              </w:rPr>
              <w:t>Dodatkowe zgody:</w:t>
            </w:r>
          </w:p>
          <w:p w14:paraId="6E3DC319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b/>
                <w:bCs/>
                <w:iCs/>
                <w:sz w:val="18"/>
              </w:rPr>
            </w:pPr>
          </w:p>
          <w:p w14:paraId="52727ADC" w14:textId="77777777" w:rsidR="00EF7006" w:rsidRPr="00E04733" w:rsidRDefault="00EF7006" w:rsidP="001018F8">
            <w:pPr>
              <w:spacing w:line="360" w:lineRule="auto"/>
              <w:jc w:val="left"/>
              <w:rPr>
                <w:rFonts w:ascii="Bookman Old Style" w:hAnsi="Bookman Old Style"/>
                <w:b/>
                <w:iCs/>
                <w:sz w:val="18"/>
              </w:rPr>
            </w:pPr>
            <w:r w:rsidRPr="00E04733">
              <w:rPr>
                <w:rFonts w:ascii="Bookman Old Style" w:hAnsi="Bookman Old Style"/>
                <w:b/>
                <w:iCs/>
                <w:sz w:val="18"/>
              </w:rPr>
              <w:t xml:space="preserve">Zgoda na przetwarzanie danych osobowych wykraczających poza zakres określony  w Kodeksie pracy </w:t>
            </w:r>
          </w:p>
          <w:p w14:paraId="0CE02F9A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b/>
                <w:bCs/>
                <w:iCs/>
                <w:sz w:val="18"/>
              </w:rPr>
            </w:pPr>
          </w:p>
          <w:p w14:paraId="0F8EED15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sz w:val="18"/>
              </w:rPr>
            </w:pPr>
            <w:r w:rsidRPr="00E04733">
              <w:rPr>
                <w:rFonts w:ascii="Bookman Old Style" w:hAnsi="Bookman Old Style"/>
                <w:sz w:val="18"/>
              </w:rPr>
              <w:t>󠅚 Wyrażam zgodę na przetwarzanie moich danych osobowych zawartych w dokumentach aplikacyjnych, wykraczających poza zakres określony w Kodeksie pracy, na potrzeby obecnego procesu rekrutacyjnego.</w:t>
            </w:r>
          </w:p>
          <w:p w14:paraId="7929F2B3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sz w:val="18"/>
              </w:rPr>
            </w:pPr>
          </w:p>
          <w:p w14:paraId="5950C672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sz w:val="18"/>
              </w:rPr>
            </w:pPr>
            <w:r w:rsidRPr="00E04733">
              <w:rPr>
                <w:rFonts w:ascii="Bookman Old Style" w:hAnsi="Bookman Old Style"/>
                <w:sz w:val="18"/>
              </w:rPr>
              <w:t xml:space="preserve">                                                                                                ……………………………………</w:t>
            </w:r>
          </w:p>
          <w:p w14:paraId="0AD9E25A" w14:textId="77777777" w:rsidR="00EF7006" w:rsidRPr="00E04733" w:rsidRDefault="00EF7006" w:rsidP="001018F8">
            <w:pPr>
              <w:spacing w:line="360" w:lineRule="auto"/>
              <w:ind w:left="425"/>
              <w:rPr>
                <w:rFonts w:ascii="Bookman Old Style" w:hAnsi="Bookman Old Style"/>
                <w:iCs/>
                <w:sz w:val="16"/>
                <w:szCs w:val="18"/>
              </w:rPr>
            </w:pPr>
            <w:r w:rsidRPr="00E04733">
              <w:rPr>
                <w:rFonts w:ascii="Bookman Old Style" w:hAnsi="Bookman Old Style"/>
                <w:sz w:val="18"/>
              </w:rPr>
              <w:t xml:space="preserve">                                                                                         </w:t>
            </w:r>
            <w:r w:rsidRPr="00E04733">
              <w:rPr>
                <w:rFonts w:ascii="Bookman Old Style" w:hAnsi="Bookman Old Style"/>
                <w:iCs/>
                <w:sz w:val="16"/>
                <w:szCs w:val="18"/>
              </w:rPr>
              <w:t>(Podpis kandydatki/kandydata)</w:t>
            </w:r>
          </w:p>
          <w:p w14:paraId="63CD4F7D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sz w:val="18"/>
              </w:rPr>
            </w:pPr>
          </w:p>
          <w:p w14:paraId="566F6279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b/>
                <w:iCs/>
                <w:color w:val="0070C0"/>
                <w:sz w:val="18"/>
              </w:rPr>
            </w:pPr>
          </w:p>
          <w:p w14:paraId="0A21A3A9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b/>
                <w:iCs/>
                <w:sz w:val="18"/>
              </w:rPr>
            </w:pPr>
            <w:r w:rsidRPr="00E04733">
              <w:rPr>
                <w:rFonts w:ascii="Bookman Old Style" w:hAnsi="Bookman Old Style"/>
                <w:b/>
                <w:iCs/>
                <w:sz w:val="18"/>
              </w:rPr>
              <w:t xml:space="preserve">Zgoda na przetwarzanie danych osobowych szczególnej kategorii  </w:t>
            </w:r>
          </w:p>
          <w:p w14:paraId="47904CDB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iCs/>
                <w:color w:val="0070C0"/>
                <w:sz w:val="16"/>
                <w:szCs w:val="18"/>
              </w:rPr>
            </w:pPr>
          </w:p>
          <w:p w14:paraId="05E14BD2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i/>
                <w:color w:val="FF0000"/>
                <w:sz w:val="16"/>
                <w:szCs w:val="18"/>
              </w:rPr>
            </w:pPr>
          </w:p>
          <w:p w14:paraId="2F267E19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b/>
                <w:bCs/>
                <w:iCs/>
                <w:sz w:val="18"/>
              </w:rPr>
            </w:pPr>
            <w:r w:rsidRPr="00E04733">
              <w:rPr>
                <w:rFonts w:ascii="Bookman Old Style" w:hAnsi="Bookman Old Style"/>
                <w:sz w:val="18"/>
              </w:rPr>
              <w:t>󠅚 Wyrażam zgodę na przetwarzanie moich szczególnych kategorii danych osobowych zawartych w dokumentach aplikacyjnych, które zawarłam (-em) w dokumentach aplikacyjnych na potrzeby obecnego procesu rekrutacyjnego.</w:t>
            </w:r>
          </w:p>
          <w:p w14:paraId="72C05182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b/>
                <w:bCs/>
                <w:iCs/>
                <w:color w:val="FF0000"/>
                <w:sz w:val="16"/>
                <w:szCs w:val="18"/>
              </w:rPr>
            </w:pPr>
          </w:p>
          <w:p w14:paraId="5703CC8E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b/>
                <w:bCs/>
                <w:iCs/>
                <w:color w:val="FF0000"/>
                <w:sz w:val="16"/>
                <w:szCs w:val="18"/>
              </w:rPr>
            </w:pPr>
          </w:p>
          <w:p w14:paraId="47CB45D1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b/>
                <w:bCs/>
                <w:iCs/>
                <w:sz w:val="16"/>
                <w:szCs w:val="18"/>
              </w:rPr>
            </w:pPr>
            <w:r w:rsidRPr="00E04733">
              <w:rPr>
                <w:rFonts w:ascii="Bookman Old Style" w:hAnsi="Bookman Old Style"/>
                <w:b/>
                <w:bCs/>
                <w:iCs/>
                <w:sz w:val="16"/>
                <w:szCs w:val="18"/>
              </w:rPr>
              <w:t xml:space="preserve">                                                                                                     …………………………………………</w:t>
            </w:r>
          </w:p>
          <w:p w14:paraId="5C4241C9" w14:textId="77777777" w:rsidR="00EF7006" w:rsidRPr="00E04733" w:rsidRDefault="00EF7006" w:rsidP="001018F8">
            <w:pPr>
              <w:spacing w:line="360" w:lineRule="auto"/>
              <w:ind w:left="425"/>
              <w:rPr>
                <w:rFonts w:ascii="Bookman Old Style" w:hAnsi="Bookman Old Style"/>
                <w:b/>
                <w:bCs/>
                <w:iCs/>
                <w:sz w:val="16"/>
                <w:szCs w:val="18"/>
              </w:rPr>
            </w:pPr>
            <w:r w:rsidRPr="00E04733">
              <w:rPr>
                <w:rFonts w:ascii="Bookman Old Style" w:hAnsi="Bookman Old Style"/>
                <w:b/>
                <w:bCs/>
                <w:iCs/>
                <w:sz w:val="16"/>
                <w:szCs w:val="18"/>
              </w:rPr>
              <w:t xml:space="preserve">                                                                                               </w:t>
            </w:r>
            <w:r w:rsidRPr="00E04733">
              <w:rPr>
                <w:rFonts w:ascii="Bookman Old Style" w:hAnsi="Bookman Old Style"/>
                <w:iCs/>
                <w:sz w:val="16"/>
                <w:szCs w:val="18"/>
              </w:rPr>
              <w:t>(Podpis kandydatki/kandydata)</w:t>
            </w:r>
          </w:p>
          <w:p w14:paraId="4C478BD9" w14:textId="2CF77633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b/>
                <w:bCs/>
                <w:iCs/>
                <w:sz w:val="16"/>
                <w:szCs w:val="18"/>
              </w:rPr>
            </w:pPr>
          </w:p>
          <w:p w14:paraId="05768904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b/>
                <w:bCs/>
                <w:iCs/>
                <w:sz w:val="16"/>
                <w:szCs w:val="18"/>
              </w:rPr>
            </w:pPr>
          </w:p>
          <w:p w14:paraId="2F732470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b/>
                <w:iCs/>
                <w:sz w:val="18"/>
              </w:rPr>
            </w:pPr>
            <w:r w:rsidRPr="00E04733">
              <w:rPr>
                <w:rFonts w:ascii="Bookman Old Style" w:hAnsi="Bookman Old Style"/>
                <w:b/>
                <w:iCs/>
                <w:sz w:val="18"/>
              </w:rPr>
              <w:t xml:space="preserve">Zgoda na wykorzystanie danych osobowych w przyszłych procesach rekrutacyjnych </w:t>
            </w:r>
          </w:p>
          <w:p w14:paraId="6F49A930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iCs/>
                <w:sz w:val="16"/>
                <w:szCs w:val="18"/>
              </w:rPr>
            </w:pPr>
          </w:p>
          <w:p w14:paraId="77EC81BB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iCs/>
                <w:color w:val="0070C0"/>
                <w:sz w:val="16"/>
                <w:szCs w:val="18"/>
              </w:rPr>
            </w:pPr>
          </w:p>
          <w:p w14:paraId="4739E755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sz w:val="18"/>
              </w:rPr>
            </w:pPr>
            <w:r w:rsidRPr="00E04733">
              <w:rPr>
                <w:rFonts w:ascii="Bookman Old Style" w:hAnsi="Bookman Old Style"/>
                <w:sz w:val="18"/>
              </w:rPr>
              <w:t>󠅚 Wyrażam zgodę na przetwarzanie moich danych osobowych zawartych w aplikacji w celu wykorzystania ich w przyszłych procesach rekrutacyjnych prowadzonych przez Uniwersytet Opolski przez okres 6 miesięcy od daty zakończenia rekrutacji.</w:t>
            </w:r>
          </w:p>
          <w:p w14:paraId="7492F887" w14:textId="57AC7E21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sz w:val="18"/>
              </w:rPr>
            </w:pPr>
            <w:r w:rsidRPr="00E04733">
              <w:rPr>
                <w:rFonts w:ascii="Bookman Old Style" w:hAnsi="Bookman Old Style"/>
                <w:sz w:val="18"/>
              </w:rPr>
              <w:t xml:space="preserve">                                                                                               ..…………………………………</w:t>
            </w:r>
          </w:p>
          <w:p w14:paraId="64AAD6C7" w14:textId="733F6D58" w:rsidR="00EF7006" w:rsidRPr="00044131" w:rsidRDefault="00EF7006" w:rsidP="00044131">
            <w:pPr>
              <w:spacing w:line="360" w:lineRule="auto"/>
              <w:ind w:left="425"/>
              <w:rPr>
                <w:rFonts w:ascii="Bookman Old Style" w:hAnsi="Bookman Old Style"/>
                <w:iCs/>
                <w:sz w:val="18"/>
                <w:szCs w:val="18"/>
              </w:rPr>
            </w:pPr>
            <w:r w:rsidRPr="00E04733">
              <w:rPr>
                <w:rFonts w:ascii="Bookman Old Style" w:hAnsi="Bookman Old Style"/>
                <w:sz w:val="18"/>
              </w:rPr>
              <w:t xml:space="preserve">                                                                                       </w:t>
            </w:r>
            <w:r w:rsidRPr="00E04733">
              <w:rPr>
                <w:rFonts w:ascii="Bookman Old Style" w:hAnsi="Bookman Old Style"/>
                <w:iCs/>
                <w:sz w:val="16"/>
                <w:szCs w:val="18"/>
              </w:rPr>
              <w:t>(Podpis kandydatki/kandydata)</w:t>
            </w:r>
          </w:p>
        </w:tc>
      </w:tr>
    </w:tbl>
    <w:p w14:paraId="39BE5909" w14:textId="1D4DFF6E" w:rsidR="0000231B" w:rsidRDefault="0000231B" w:rsidP="00EF7006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8F738A" w:rsidRPr="00D402C3" w14:paraId="032F317D" w14:textId="77777777" w:rsidTr="003E7447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71C08EB2" w14:textId="77777777" w:rsidR="008F738A" w:rsidRPr="00D402C3" w:rsidRDefault="008F738A" w:rsidP="003E7447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r w:rsidRPr="002E2E69">
              <w:rPr>
                <w:rFonts w:ascii="Bookman Old Style" w:hAnsi="Bookman Old Style"/>
                <w:sz w:val="22"/>
                <w:szCs w:val="22"/>
              </w:rPr>
              <w:lastRenderedPageBreak/>
              <w:t>30.</w:t>
            </w:r>
            <w:r>
              <w:rPr>
                <w:rFonts w:ascii="Bookman Old Style" w:hAnsi="Bookman Old Style"/>
                <w:b w:val="0"/>
                <w:sz w:val="22"/>
                <w:szCs w:val="22"/>
              </w:rPr>
              <w:t xml:space="preserve"> Oświadczenie o zapoznaniu się z procedurą dokonywania zgłoszeń naruszeń prawa i podejmowania działań następczych</w:t>
            </w:r>
          </w:p>
        </w:tc>
      </w:tr>
      <w:tr w:rsidR="008F738A" w:rsidRPr="00D402C3" w14:paraId="2A901788" w14:textId="77777777" w:rsidTr="003E7447">
        <w:trPr>
          <w:trHeight w:val="6313"/>
        </w:trPr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448A39F0" w14:textId="77777777" w:rsidR="008F738A" w:rsidRDefault="008F738A" w:rsidP="003E7447">
            <w:pPr>
              <w:shd w:val="clear" w:color="auto" w:fill="FFFFFF"/>
              <w:spacing w:line="276" w:lineRule="auto"/>
              <w:ind w:left="2136" w:firstLine="696"/>
              <w:rPr>
                <w:rFonts w:ascii="Bookman Old Style" w:hAnsi="Bookman Old Style"/>
                <w:sz w:val="22"/>
                <w:szCs w:val="22"/>
              </w:rPr>
            </w:pPr>
          </w:p>
          <w:p w14:paraId="05DD8881" w14:textId="0DDAD4D2" w:rsidR="008F738A" w:rsidRDefault="008F738A" w:rsidP="003E7447">
            <w:pPr>
              <w:shd w:val="clear" w:color="auto" w:fill="FFFFFF"/>
              <w:spacing w:line="276" w:lineRule="auto"/>
              <w:ind w:left="2136" w:firstLine="696"/>
              <w:jc w:val="left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 xml:space="preserve">                                                                           Załącznik nr </w:t>
            </w:r>
            <w:r w:rsidR="001672AB">
              <w:rPr>
                <w:rFonts w:ascii="Bookman Old Style" w:hAnsi="Bookman Old Style"/>
                <w:sz w:val="22"/>
                <w:szCs w:val="22"/>
              </w:rPr>
              <w:t>2</w:t>
            </w:r>
          </w:p>
          <w:p w14:paraId="1ECA7EF4" w14:textId="77777777" w:rsidR="008F738A" w:rsidRDefault="008F738A" w:rsidP="003E7447">
            <w:pPr>
              <w:jc w:val="center"/>
              <w:rPr>
                <w:rFonts w:ascii="Bookman Old Style" w:hAnsi="Bookman Old Style"/>
                <w:szCs w:val="24"/>
              </w:rPr>
            </w:pPr>
          </w:p>
          <w:p w14:paraId="5975120F" w14:textId="77777777" w:rsidR="008F738A" w:rsidRDefault="008F738A" w:rsidP="003E7447">
            <w:pPr>
              <w:jc w:val="right"/>
              <w:rPr>
                <w:rFonts w:ascii="Bookman Old Style" w:hAnsi="Bookman Old Style"/>
                <w:szCs w:val="24"/>
              </w:rPr>
            </w:pPr>
          </w:p>
          <w:p w14:paraId="7B42A4DC" w14:textId="77777777" w:rsidR="008F738A" w:rsidRDefault="008F738A" w:rsidP="003E7447">
            <w:pPr>
              <w:jc w:val="right"/>
              <w:rPr>
                <w:rFonts w:ascii="Bookman Old Style" w:hAnsi="Bookman Old Style"/>
              </w:rPr>
            </w:pPr>
            <w:r w:rsidRPr="00861DA4">
              <w:rPr>
                <w:rFonts w:ascii="Bookman Old Style" w:hAnsi="Bookman Old Style"/>
              </w:rPr>
              <w:t>............................................</w:t>
            </w:r>
          </w:p>
          <w:p w14:paraId="46BB7CD7" w14:textId="77777777" w:rsidR="008F738A" w:rsidRPr="00861DA4" w:rsidRDefault="008F738A" w:rsidP="003E7447">
            <w:pPr>
              <w:jc w:val="center"/>
              <w:rPr>
                <w:rFonts w:ascii="Bookman Old Style" w:hAnsi="Bookman Old Style"/>
                <w:i/>
                <w:iCs/>
              </w:rPr>
            </w:pPr>
            <w:r>
              <w:rPr>
                <w:rFonts w:ascii="Bookman Old Style" w:hAnsi="Bookman Old Style"/>
                <w:i/>
                <w:iCs/>
              </w:rPr>
              <w:t xml:space="preserve"> </w:t>
            </w:r>
            <w:r>
              <w:rPr>
                <w:rFonts w:ascii="Bookman Old Style" w:hAnsi="Bookman Old Style"/>
                <w:i/>
                <w:iCs/>
              </w:rPr>
              <w:tab/>
            </w:r>
            <w:r>
              <w:rPr>
                <w:rFonts w:ascii="Bookman Old Style" w:hAnsi="Bookman Old Style"/>
                <w:i/>
                <w:iCs/>
              </w:rPr>
              <w:tab/>
            </w:r>
            <w:r>
              <w:rPr>
                <w:rFonts w:ascii="Bookman Old Style" w:hAnsi="Bookman Old Style"/>
                <w:i/>
                <w:iCs/>
              </w:rPr>
              <w:tab/>
            </w:r>
            <w:r>
              <w:rPr>
                <w:rFonts w:ascii="Bookman Old Style" w:hAnsi="Bookman Old Style"/>
                <w:i/>
                <w:iCs/>
              </w:rPr>
              <w:tab/>
            </w:r>
            <w:r>
              <w:rPr>
                <w:rFonts w:ascii="Bookman Old Style" w:hAnsi="Bookman Old Style"/>
                <w:i/>
                <w:iCs/>
              </w:rPr>
              <w:tab/>
            </w:r>
            <w:r>
              <w:rPr>
                <w:rFonts w:ascii="Bookman Old Style" w:hAnsi="Bookman Old Style"/>
                <w:i/>
                <w:iCs/>
              </w:rPr>
              <w:tab/>
            </w:r>
            <w:r>
              <w:rPr>
                <w:rFonts w:ascii="Bookman Old Style" w:hAnsi="Bookman Old Style"/>
                <w:i/>
                <w:iCs/>
              </w:rPr>
              <w:tab/>
            </w:r>
            <w:r>
              <w:rPr>
                <w:rFonts w:ascii="Bookman Old Style" w:hAnsi="Bookman Old Style"/>
                <w:i/>
                <w:iCs/>
              </w:rPr>
              <w:tab/>
              <w:t xml:space="preserve"> </w:t>
            </w:r>
            <w:r w:rsidRPr="00861DA4">
              <w:rPr>
                <w:rFonts w:ascii="Bookman Old Style" w:hAnsi="Bookman Old Style"/>
                <w:i/>
                <w:iCs/>
              </w:rPr>
              <w:t>(miejscowość, data)</w:t>
            </w:r>
          </w:p>
          <w:p w14:paraId="21B113C2" w14:textId="77777777" w:rsidR="008F738A" w:rsidRDefault="008F738A" w:rsidP="003E7447">
            <w:pPr>
              <w:rPr>
                <w:rFonts w:ascii="Bookman Old Style" w:hAnsi="Bookman Old Style"/>
              </w:rPr>
            </w:pPr>
            <w:r w:rsidRPr="00861DA4">
              <w:rPr>
                <w:rFonts w:ascii="Bookman Old Style" w:hAnsi="Bookman Old Style"/>
              </w:rPr>
              <w:t>...............................</w:t>
            </w:r>
            <w:r>
              <w:rPr>
                <w:rFonts w:ascii="Bookman Old Style" w:hAnsi="Bookman Old Style"/>
              </w:rPr>
              <w:t>...........</w:t>
            </w:r>
            <w:r w:rsidRPr="00861DA4">
              <w:rPr>
                <w:rFonts w:ascii="Bookman Old Style" w:hAnsi="Bookman Old Style"/>
              </w:rPr>
              <w:t>.........</w:t>
            </w:r>
          </w:p>
          <w:p w14:paraId="214FB02D" w14:textId="77777777" w:rsidR="008F738A" w:rsidRDefault="008F738A" w:rsidP="003E7447">
            <w:pPr>
              <w:rPr>
                <w:rFonts w:ascii="Bookman Old Style" w:hAnsi="Bookman Old Style"/>
                <w:i/>
                <w:iCs/>
              </w:rPr>
            </w:pPr>
            <w:r w:rsidRPr="00861DA4">
              <w:rPr>
                <w:rFonts w:ascii="Bookman Old Style" w:hAnsi="Bookman Old Style"/>
                <w:i/>
                <w:iCs/>
              </w:rPr>
              <w:t>(imię, nazwisko</w:t>
            </w:r>
            <w:r>
              <w:rPr>
                <w:rFonts w:ascii="Bookman Old Style" w:hAnsi="Bookman Old Style"/>
                <w:i/>
                <w:iCs/>
              </w:rPr>
              <w:t xml:space="preserve"> </w:t>
            </w:r>
            <w:r w:rsidRPr="001100C4">
              <w:rPr>
                <w:rFonts w:ascii="Bookman Old Style" w:hAnsi="Bookman Old Style"/>
                <w:i/>
                <w:iCs/>
              </w:rPr>
              <w:t>osoby ubiegającej</w:t>
            </w:r>
          </w:p>
          <w:p w14:paraId="092678C1" w14:textId="77777777" w:rsidR="008F738A" w:rsidRPr="00861DA4" w:rsidRDefault="008F738A" w:rsidP="003E7447">
            <w:pPr>
              <w:rPr>
                <w:rFonts w:ascii="Bookman Old Style" w:hAnsi="Bookman Old Style"/>
                <w:i/>
                <w:iCs/>
              </w:rPr>
            </w:pPr>
            <w:r w:rsidRPr="001100C4">
              <w:rPr>
                <w:rFonts w:ascii="Bookman Old Style" w:hAnsi="Bookman Old Style"/>
                <w:i/>
                <w:iCs/>
              </w:rPr>
              <w:t xml:space="preserve"> się</w:t>
            </w:r>
            <w:r>
              <w:rPr>
                <w:rFonts w:ascii="Bookman Old Style" w:hAnsi="Bookman Old Style"/>
                <w:i/>
                <w:iCs/>
              </w:rPr>
              <w:t xml:space="preserve"> </w:t>
            </w:r>
            <w:r w:rsidRPr="001100C4">
              <w:rPr>
                <w:rFonts w:ascii="Bookman Old Style" w:hAnsi="Bookman Old Style"/>
                <w:i/>
                <w:iCs/>
              </w:rPr>
              <w:t>o zatrudnienie</w:t>
            </w:r>
            <w:r w:rsidRPr="00861DA4">
              <w:rPr>
                <w:rFonts w:ascii="Bookman Old Style" w:hAnsi="Bookman Old Style"/>
                <w:i/>
                <w:iCs/>
              </w:rPr>
              <w:t>)</w:t>
            </w:r>
          </w:p>
          <w:p w14:paraId="23F345C1" w14:textId="77777777" w:rsidR="008F738A" w:rsidRDefault="008F738A" w:rsidP="003E7447">
            <w:pPr>
              <w:rPr>
                <w:rFonts w:ascii="Bookman Old Style" w:hAnsi="Bookman Old Style"/>
                <w:szCs w:val="24"/>
              </w:rPr>
            </w:pPr>
          </w:p>
          <w:p w14:paraId="46C7B516" w14:textId="77777777" w:rsidR="008F738A" w:rsidRDefault="008F738A" w:rsidP="003E7447">
            <w:pPr>
              <w:jc w:val="center"/>
              <w:rPr>
                <w:rFonts w:ascii="Bookman Old Style" w:hAnsi="Bookman Old Style"/>
                <w:szCs w:val="24"/>
              </w:rPr>
            </w:pPr>
          </w:p>
          <w:p w14:paraId="767ADAC4" w14:textId="77777777" w:rsidR="008F738A" w:rsidRDefault="008F738A" w:rsidP="003E7447">
            <w:pPr>
              <w:jc w:val="center"/>
              <w:rPr>
                <w:rFonts w:ascii="Bookman Old Style" w:hAnsi="Bookman Old Style"/>
                <w:szCs w:val="24"/>
              </w:rPr>
            </w:pPr>
          </w:p>
          <w:p w14:paraId="62277FDF" w14:textId="77777777" w:rsidR="008F738A" w:rsidRPr="00861DA4" w:rsidRDefault="008F738A" w:rsidP="003E7447">
            <w:pPr>
              <w:jc w:val="center"/>
              <w:rPr>
                <w:rFonts w:ascii="Bookman Old Style" w:hAnsi="Bookman Old Style"/>
                <w:b/>
                <w:color w:val="000000"/>
              </w:rPr>
            </w:pPr>
            <w:r w:rsidRPr="00861DA4">
              <w:rPr>
                <w:rFonts w:ascii="Bookman Old Style" w:hAnsi="Bookman Old Style"/>
                <w:b/>
                <w:color w:val="000000"/>
              </w:rPr>
              <w:t>Oświadczenie</w:t>
            </w:r>
          </w:p>
          <w:p w14:paraId="206172CB" w14:textId="77777777" w:rsidR="008F738A" w:rsidRDefault="008F738A" w:rsidP="003E7447">
            <w:pPr>
              <w:jc w:val="center"/>
              <w:rPr>
                <w:rFonts w:ascii="Bookman Old Style" w:hAnsi="Bookman Old Style"/>
                <w:b/>
                <w:bCs/>
              </w:rPr>
            </w:pPr>
            <w:r w:rsidRPr="00861DA4">
              <w:rPr>
                <w:rFonts w:ascii="Bookman Old Style" w:hAnsi="Bookman Old Style"/>
                <w:b/>
                <w:color w:val="000000"/>
              </w:rPr>
              <w:t xml:space="preserve">o zapoznaniu się z </w:t>
            </w:r>
            <w:r w:rsidRPr="00861DA4">
              <w:rPr>
                <w:rFonts w:ascii="Bookman Old Style" w:hAnsi="Bookman Old Style"/>
                <w:b/>
                <w:bCs/>
              </w:rPr>
              <w:t xml:space="preserve">Procedurą dokonywania zgłoszeń naruszeń prawa i podejmowania działań następczych w Uniwersytecie Opolskim </w:t>
            </w:r>
          </w:p>
          <w:p w14:paraId="557D94FC" w14:textId="77777777" w:rsidR="008F738A" w:rsidRPr="00861DA4" w:rsidRDefault="008F738A" w:rsidP="003E7447">
            <w:pPr>
              <w:jc w:val="center"/>
              <w:rPr>
                <w:rFonts w:ascii="Bookman Old Style" w:hAnsi="Bookman Old Style"/>
                <w:b/>
                <w:color w:val="000000"/>
              </w:rPr>
            </w:pPr>
            <w:bookmarkStart w:id="6" w:name="_Hlk222732030"/>
            <w:r w:rsidRPr="00861DA4">
              <w:rPr>
                <w:rFonts w:ascii="Bookman Old Style" w:hAnsi="Bookman Old Style"/>
                <w:b/>
              </w:rPr>
              <w:t>z dnia 1</w:t>
            </w:r>
            <w:r>
              <w:rPr>
                <w:rFonts w:ascii="Bookman Old Style" w:hAnsi="Bookman Old Style"/>
                <w:b/>
              </w:rPr>
              <w:t>4</w:t>
            </w:r>
            <w:r w:rsidRPr="00861DA4">
              <w:rPr>
                <w:rFonts w:ascii="Bookman Old Style" w:hAnsi="Bookman Old Style"/>
                <w:b/>
              </w:rPr>
              <w:t xml:space="preserve"> listopada 2024 r.</w:t>
            </w:r>
            <w:r>
              <w:rPr>
                <w:rFonts w:ascii="Bookman Old Style" w:hAnsi="Bookman Old Style"/>
                <w:b/>
              </w:rPr>
              <w:t xml:space="preserve"> (z późniejszymi zmianami)</w:t>
            </w:r>
          </w:p>
          <w:bookmarkEnd w:id="6"/>
          <w:p w14:paraId="4DC96D13" w14:textId="77777777" w:rsidR="008F738A" w:rsidRPr="00861DA4" w:rsidRDefault="008F738A" w:rsidP="003E7447">
            <w:pPr>
              <w:jc w:val="center"/>
              <w:rPr>
                <w:rFonts w:ascii="Bookman Old Style" w:hAnsi="Bookman Old Style"/>
                <w:b/>
                <w:color w:val="000000"/>
              </w:rPr>
            </w:pPr>
          </w:p>
          <w:p w14:paraId="436A5076" w14:textId="77777777" w:rsidR="008F738A" w:rsidRPr="00861DA4" w:rsidRDefault="008F738A" w:rsidP="003E7447">
            <w:pPr>
              <w:rPr>
                <w:rFonts w:ascii="Bookman Old Style" w:hAnsi="Bookman Old Style"/>
                <w:bCs/>
              </w:rPr>
            </w:pPr>
            <w:r w:rsidRPr="00861DA4">
              <w:rPr>
                <w:rFonts w:ascii="Bookman Old Style" w:hAnsi="Bookman Old Style"/>
                <w:color w:val="000000"/>
              </w:rPr>
              <w:t xml:space="preserve">Niniejszym oświadczam, że w dniu ...................... zapoznałam/em się z </w:t>
            </w:r>
            <w:r w:rsidRPr="00FA4F54">
              <w:rPr>
                <w:rFonts w:ascii="Bookman Old Style" w:hAnsi="Bookman Old Style"/>
                <w:bCs/>
                <w:i/>
                <w:iCs/>
              </w:rPr>
              <w:t xml:space="preserve">Procedurą dokonywania zgłoszeń naruszeń prawa i podejmowania działań następczych </w:t>
            </w:r>
            <w:r>
              <w:rPr>
                <w:rFonts w:ascii="Bookman Old Style" w:hAnsi="Bookman Old Style"/>
                <w:bCs/>
                <w:i/>
                <w:iCs/>
              </w:rPr>
              <w:t xml:space="preserve">                             </w:t>
            </w:r>
            <w:r w:rsidRPr="00FA4F54">
              <w:rPr>
                <w:rFonts w:ascii="Bookman Old Style" w:hAnsi="Bookman Old Style"/>
                <w:bCs/>
                <w:i/>
                <w:iCs/>
              </w:rPr>
              <w:t>w Uniwersytecie Opolskim</w:t>
            </w:r>
            <w:r w:rsidRPr="00FA4F54">
              <w:t xml:space="preserve"> </w:t>
            </w:r>
            <w:r w:rsidRPr="00FA4F54">
              <w:rPr>
                <w:rFonts w:ascii="Bookman Old Style" w:hAnsi="Bookman Old Style"/>
                <w:bCs/>
                <w:i/>
                <w:iCs/>
              </w:rPr>
              <w:t>z dnia 1</w:t>
            </w:r>
            <w:r>
              <w:rPr>
                <w:rFonts w:ascii="Bookman Old Style" w:hAnsi="Bookman Old Style"/>
                <w:bCs/>
                <w:i/>
                <w:iCs/>
              </w:rPr>
              <w:t>4</w:t>
            </w:r>
            <w:r w:rsidRPr="00FA4F54">
              <w:rPr>
                <w:rFonts w:ascii="Bookman Old Style" w:hAnsi="Bookman Old Style"/>
                <w:bCs/>
                <w:i/>
                <w:iCs/>
              </w:rPr>
              <w:t xml:space="preserve"> listopada 2024 r. ( z późniejszymi zmianami)</w:t>
            </w:r>
            <w:r>
              <w:rPr>
                <w:rFonts w:ascii="Bookman Old Style" w:hAnsi="Bookman Old Style"/>
                <w:bCs/>
                <w:i/>
                <w:iCs/>
              </w:rPr>
              <w:t xml:space="preserve"> </w:t>
            </w:r>
            <w:r w:rsidRPr="00861DA4">
              <w:rPr>
                <w:rFonts w:ascii="Bookman Old Style" w:hAnsi="Bookman Old Style"/>
                <w:bCs/>
              </w:rPr>
              <w:t>.</w:t>
            </w:r>
          </w:p>
          <w:p w14:paraId="609DA18C" w14:textId="77777777" w:rsidR="008F738A" w:rsidRPr="00861DA4" w:rsidRDefault="008F738A" w:rsidP="003E7447">
            <w:pPr>
              <w:rPr>
                <w:rFonts w:ascii="Bookman Old Style" w:hAnsi="Bookman Old Style"/>
                <w:bCs/>
              </w:rPr>
            </w:pPr>
          </w:p>
          <w:p w14:paraId="1A4B5A2B" w14:textId="77777777" w:rsidR="008F738A" w:rsidRPr="00861DA4" w:rsidRDefault="008F738A" w:rsidP="003E7447">
            <w:pPr>
              <w:rPr>
                <w:rFonts w:ascii="Bookman Old Style" w:hAnsi="Bookman Old Style"/>
                <w:color w:val="000000"/>
              </w:rPr>
            </w:pPr>
          </w:p>
          <w:p w14:paraId="57CEE316" w14:textId="77777777" w:rsidR="008F738A" w:rsidRDefault="008F738A" w:rsidP="003E7447">
            <w:pPr>
              <w:jc w:val="right"/>
              <w:rPr>
                <w:rFonts w:ascii="Bookman Old Style" w:hAnsi="Bookman Old Style"/>
                <w:color w:val="000000"/>
              </w:rPr>
            </w:pPr>
            <w:r w:rsidRPr="00861DA4">
              <w:rPr>
                <w:rFonts w:ascii="Bookman Old Style" w:hAnsi="Bookman Old Style"/>
                <w:color w:val="000000"/>
              </w:rPr>
              <w:t>.....................................</w:t>
            </w:r>
          </w:p>
          <w:p w14:paraId="36EA9710" w14:textId="77777777" w:rsidR="008F738A" w:rsidRPr="00861DA4" w:rsidRDefault="008F738A" w:rsidP="003E7447">
            <w:pPr>
              <w:ind w:left="7080"/>
              <w:rPr>
                <w:rFonts w:ascii="Bookman Old Style" w:hAnsi="Bookman Old Style"/>
                <w:color w:val="000000"/>
              </w:rPr>
            </w:pPr>
            <w:r>
              <w:rPr>
                <w:rFonts w:ascii="Bookman Old Style" w:hAnsi="Bookman Old Style"/>
                <w:color w:val="000000"/>
              </w:rPr>
              <w:t xml:space="preserve">    </w:t>
            </w:r>
            <w:r w:rsidRPr="00FA4F54">
              <w:rPr>
                <w:rFonts w:ascii="Bookman Old Style" w:hAnsi="Bookman Old Style"/>
                <w:color w:val="000000"/>
              </w:rPr>
              <w:t>(podpis)</w:t>
            </w:r>
          </w:p>
          <w:p w14:paraId="60B21302" w14:textId="77777777" w:rsidR="008F738A" w:rsidRPr="00D402C3" w:rsidRDefault="008F738A" w:rsidP="003E7447">
            <w:pPr>
              <w:spacing w:line="276" w:lineRule="auto"/>
              <w:rPr>
                <w:rFonts w:ascii="Bookman Old Style" w:hAnsi="Bookman Old Style"/>
                <w:b/>
                <w:sz w:val="22"/>
                <w:szCs w:val="22"/>
              </w:rPr>
            </w:pPr>
          </w:p>
        </w:tc>
      </w:tr>
    </w:tbl>
    <w:p w14:paraId="544CEE16" w14:textId="1C0DF6EB" w:rsidR="00E04733" w:rsidRDefault="00E04733">
      <w:pPr>
        <w:spacing w:after="160" w:line="259" w:lineRule="auto"/>
        <w:rPr>
          <w:rFonts w:ascii="Bookman Old Style" w:hAnsi="Bookman Old Style"/>
          <w:sz w:val="22"/>
          <w:szCs w:val="22"/>
        </w:rPr>
      </w:pPr>
      <w:r>
        <w:rPr>
          <w:rFonts w:ascii="Bookman Old Style" w:hAnsi="Bookman Old Style"/>
          <w:sz w:val="22"/>
          <w:szCs w:val="22"/>
        </w:rPr>
        <w:br w:type="page"/>
      </w:r>
    </w:p>
    <w:p w14:paraId="5EC665C5" w14:textId="77777777" w:rsidR="00044131" w:rsidRDefault="00044131" w:rsidP="00EF7006">
      <w:pPr>
        <w:rPr>
          <w:rFonts w:ascii="Bookman Old Style" w:hAnsi="Bookman Old Style"/>
          <w:sz w:val="22"/>
          <w:szCs w:val="22"/>
        </w:rPr>
      </w:pPr>
    </w:p>
    <w:p w14:paraId="0C22362A" w14:textId="52F9C24B" w:rsidR="0000231B" w:rsidRDefault="0000231B" w:rsidP="00EF7006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EF7006" w:rsidRPr="00D402C3" w14:paraId="651BE669" w14:textId="77777777" w:rsidTr="001018F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DC4E1EB" w14:textId="010B22DE" w:rsidR="00EF7006" w:rsidRPr="00D402C3" w:rsidRDefault="00431DE6" w:rsidP="009F5912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bookmarkStart w:id="7" w:name="_Hlk216787771"/>
            <w:r>
              <w:rPr>
                <w:rFonts w:ascii="Bookman Old Style" w:hAnsi="Bookman Old Style"/>
                <w:b w:val="0"/>
                <w:sz w:val="22"/>
                <w:szCs w:val="22"/>
              </w:rPr>
              <w:t>3</w:t>
            </w:r>
            <w:r w:rsidR="009F5912">
              <w:rPr>
                <w:rFonts w:ascii="Bookman Old Style" w:hAnsi="Bookman Old Style"/>
                <w:b w:val="0"/>
                <w:sz w:val="22"/>
                <w:szCs w:val="22"/>
              </w:rPr>
              <w:t>4</w:t>
            </w:r>
            <w:r w:rsidR="00EF7006">
              <w:rPr>
                <w:rFonts w:ascii="Bookman Old Style" w:hAnsi="Bookman Old Style"/>
                <w:b w:val="0"/>
                <w:sz w:val="22"/>
                <w:szCs w:val="22"/>
              </w:rPr>
              <w:t xml:space="preserve">. </w:t>
            </w:r>
            <w:r w:rsidR="00EF7006" w:rsidRPr="00C748CB">
              <w:rPr>
                <w:rFonts w:ascii="Bookman Old Style" w:hAnsi="Bookman Old Style"/>
                <w:sz w:val="22"/>
                <w:szCs w:val="22"/>
              </w:rPr>
              <w:t>Informacja dla kandydat</w:t>
            </w:r>
            <w:r w:rsidR="00F65485">
              <w:rPr>
                <w:rFonts w:ascii="Bookman Old Style" w:hAnsi="Bookman Old Style"/>
                <w:sz w:val="22"/>
                <w:szCs w:val="22"/>
              </w:rPr>
              <w:t>ki/kandydata</w:t>
            </w:r>
            <w:r w:rsidR="00EF7006" w:rsidRPr="00C748CB">
              <w:rPr>
                <w:rFonts w:ascii="Bookman Old Style" w:hAnsi="Bookman Old Style"/>
                <w:sz w:val="22"/>
                <w:szCs w:val="22"/>
              </w:rPr>
              <w:t xml:space="preserve"> o procedurze zgłoszeń wewnętrznych</w:t>
            </w:r>
          </w:p>
        </w:tc>
      </w:tr>
      <w:tr w:rsidR="00EF7006" w:rsidRPr="00D402C3" w14:paraId="7C4BA653" w14:textId="77777777" w:rsidTr="001018F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45DDCFB0" w14:textId="77777777" w:rsidR="00AB42F2" w:rsidRDefault="00AB42F2" w:rsidP="00AB42F2">
            <w:pPr>
              <w:shd w:val="clear" w:color="auto" w:fill="FFFFFF"/>
              <w:spacing w:line="276" w:lineRule="auto"/>
              <w:rPr>
                <w:rFonts w:ascii="Bookman Old Style" w:hAnsi="Bookman Old Style"/>
                <w:sz w:val="22"/>
                <w:szCs w:val="22"/>
              </w:rPr>
            </w:pPr>
          </w:p>
          <w:p w14:paraId="1FF67895" w14:textId="77777777" w:rsidR="00AB42F2" w:rsidRDefault="00AB42F2" w:rsidP="00AB42F2">
            <w:pPr>
              <w:shd w:val="clear" w:color="auto" w:fill="FFFFFF"/>
              <w:spacing w:line="276" w:lineRule="auto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 xml:space="preserve">           </w:t>
            </w:r>
          </w:p>
          <w:p w14:paraId="4B08EDF5" w14:textId="18D497A5" w:rsidR="00EF7006" w:rsidRPr="00E04733" w:rsidRDefault="00AB42F2" w:rsidP="00AB42F2">
            <w:pPr>
              <w:shd w:val="clear" w:color="auto" w:fill="FFFFFF"/>
              <w:spacing w:line="276" w:lineRule="auto"/>
              <w:rPr>
                <w:rFonts w:ascii="Bookman Old Style" w:hAnsi="Bookman Old Style"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sz w:val="20"/>
                <w:szCs w:val="22"/>
              </w:rPr>
              <w:t xml:space="preserve">                                                          </w:t>
            </w:r>
            <w:r w:rsidR="00EF7006" w:rsidRPr="00E04733">
              <w:rPr>
                <w:rFonts w:ascii="Bookman Old Style" w:hAnsi="Bookman Old Style"/>
                <w:sz w:val="20"/>
                <w:szCs w:val="22"/>
              </w:rPr>
              <w:t xml:space="preserve">Załącznik nr </w:t>
            </w:r>
            <w:r w:rsidR="00D747FA">
              <w:rPr>
                <w:rFonts w:ascii="Bookman Old Style" w:hAnsi="Bookman Old Style"/>
                <w:sz w:val="20"/>
                <w:szCs w:val="22"/>
              </w:rPr>
              <w:t>1</w:t>
            </w:r>
            <w:r w:rsidR="00EF7006" w:rsidRPr="00E04733">
              <w:rPr>
                <w:rFonts w:ascii="Bookman Old Style" w:hAnsi="Bookman Old Style"/>
                <w:sz w:val="20"/>
                <w:szCs w:val="22"/>
              </w:rPr>
              <w:t xml:space="preserve"> </w:t>
            </w:r>
          </w:p>
          <w:p w14:paraId="309DA426" w14:textId="77777777" w:rsidR="00EF7006" w:rsidRPr="00E04733" w:rsidRDefault="00EF7006" w:rsidP="00AB42F2">
            <w:pPr>
              <w:spacing w:line="276" w:lineRule="auto"/>
              <w:ind w:left="360"/>
              <w:jc w:val="right"/>
              <w:rPr>
                <w:rFonts w:ascii="Bookman Old Style" w:hAnsi="Bookman Old Style"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sz w:val="20"/>
                <w:szCs w:val="22"/>
              </w:rPr>
              <w:t>..............................</w:t>
            </w:r>
          </w:p>
          <w:p w14:paraId="2AAF1EF9" w14:textId="77777777" w:rsidR="00EF7006" w:rsidRPr="00E04733" w:rsidRDefault="00EF7006" w:rsidP="00AB42F2">
            <w:pPr>
              <w:spacing w:line="276" w:lineRule="auto"/>
              <w:ind w:left="360"/>
              <w:jc w:val="right"/>
              <w:rPr>
                <w:rFonts w:ascii="Bookman Old Style" w:hAnsi="Bookman Old Style"/>
                <w:i/>
                <w:iCs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i/>
                <w:iCs/>
                <w:sz w:val="20"/>
                <w:szCs w:val="22"/>
              </w:rPr>
              <w:t>(miejscowość, data)</w:t>
            </w:r>
          </w:p>
          <w:p w14:paraId="1B43EFC8" w14:textId="77777777" w:rsidR="00EF7006" w:rsidRPr="00E04733" w:rsidRDefault="00EF7006" w:rsidP="00AB42F2">
            <w:pPr>
              <w:spacing w:line="276" w:lineRule="auto"/>
              <w:rPr>
                <w:rFonts w:ascii="Bookman Old Style" w:hAnsi="Bookman Old Style"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sz w:val="20"/>
                <w:szCs w:val="22"/>
              </w:rPr>
              <w:t>Pan/Pani</w:t>
            </w:r>
          </w:p>
          <w:p w14:paraId="18527D69" w14:textId="77777777" w:rsidR="00EF7006" w:rsidRPr="00E04733" w:rsidRDefault="00EF7006" w:rsidP="00AB42F2">
            <w:pPr>
              <w:spacing w:line="276" w:lineRule="auto"/>
              <w:rPr>
                <w:rFonts w:ascii="Bookman Old Style" w:hAnsi="Bookman Old Style"/>
                <w:i/>
                <w:iCs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sz w:val="20"/>
                <w:szCs w:val="22"/>
              </w:rPr>
              <w:t>........................................</w:t>
            </w:r>
            <w:r w:rsidRPr="00E04733">
              <w:rPr>
                <w:rFonts w:ascii="Bookman Old Style" w:hAnsi="Bookman Old Style"/>
                <w:sz w:val="20"/>
                <w:szCs w:val="22"/>
              </w:rPr>
              <w:br/>
            </w:r>
            <w:r w:rsidRPr="00E04733">
              <w:rPr>
                <w:rFonts w:ascii="Bookman Old Style" w:hAnsi="Bookman Old Style"/>
                <w:i/>
                <w:iCs/>
                <w:sz w:val="20"/>
                <w:szCs w:val="22"/>
              </w:rPr>
              <w:t>(imię, nazwisko)</w:t>
            </w:r>
          </w:p>
          <w:p w14:paraId="2FA1F000" w14:textId="66957644" w:rsidR="00EF7006" w:rsidRPr="00E04733" w:rsidRDefault="00EF7006" w:rsidP="00AB42F2">
            <w:pPr>
              <w:spacing w:line="276" w:lineRule="auto"/>
              <w:rPr>
                <w:rFonts w:ascii="Bookman Old Style" w:hAnsi="Bookman Old Style"/>
                <w:i/>
                <w:iCs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sz w:val="20"/>
                <w:szCs w:val="22"/>
              </w:rPr>
              <w:t>.......................................</w:t>
            </w:r>
            <w:r w:rsidRPr="00E04733">
              <w:rPr>
                <w:rFonts w:ascii="Bookman Old Style" w:hAnsi="Bookman Old Style"/>
                <w:sz w:val="20"/>
                <w:szCs w:val="22"/>
              </w:rPr>
              <w:br/>
            </w:r>
            <w:r w:rsidRPr="00E04733">
              <w:rPr>
                <w:rFonts w:ascii="Bookman Old Style" w:hAnsi="Bookman Old Style"/>
                <w:i/>
                <w:iCs/>
                <w:sz w:val="20"/>
                <w:szCs w:val="22"/>
              </w:rPr>
              <w:t>(dane do kontaktu)</w:t>
            </w:r>
          </w:p>
          <w:p w14:paraId="0EE701F2" w14:textId="77777777" w:rsidR="00AB42F2" w:rsidRPr="00E04733" w:rsidRDefault="00AB42F2" w:rsidP="00AB42F2">
            <w:pPr>
              <w:spacing w:line="276" w:lineRule="auto"/>
              <w:rPr>
                <w:rFonts w:ascii="Bookman Old Style" w:hAnsi="Bookman Old Style" w:cs="Calibri"/>
                <w:i/>
                <w:iCs/>
                <w:sz w:val="20"/>
                <w:szCs w:val="22"/>
              </w:rPr>
            </w:pPr>
          </w:p>
          <w:p w14:paraId="7280F515" w14:textId="10F04D11" w:rsidR="00EF7006" w:rsidRPr="00E04733" w:rsidRDefault="00EF7006" w:rsidP="001018F8">
            <w:pPr>
              <w:spacing w:after="200" w:line="360" w:lineRule="auto"/>
              <w:jc w:val="center"/>
              <w:rPr>
                <w:rFonts w:ascii="Bookman Old Style" w:hAnsi="Bookman Old Style"/>
                <w:b/>
                <w:bCs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b/>
                <w:bCs/>
                <w:sz w:val="20"/>
                <w:szCs w:val="22"/>
              </w:rPr>
              <w:t>Informacja dla kandydat</w:t>
            </w:r>
            <w:r w:rsidR="00F65485" w:rsidRPr="00E04733">
              <w:rPr>
                <w:rFonts w:ascii="Bookman Old Style" w:hAnsi="Bookman Old Style"/>
                <w:b/>
                <w:bCs/>
                <w:sz w:val="20"/>
                <w:szCs w:val="22"/>
              </w:rPr>
              <w:t>ki/kandydata</w:t>
            </w:r>
            <w:r w:rsidRPr="00E04733">
              <w:rPr>
                <w:rFonts w:ascii="Bookman Old Style" w:hAnsi="Bookman Old Style"/>
                <w:b/>
                <w:bCs/>
                <w:sz w:val="20"/>
                <w:szCs w:val="22"/>
              </w:rPr>
              <w:t xml:space="preserve"> o procedurze zgłoszeń wewnętrznych</w:t>
            </w:r>
          </w:p>
          <w:p w14:paraId="58471299" w14:textId="660067A2" w:rsidR="00EF7006" w:rsidRPr="00E04733" w:rsidRDefault="00EF7006" w:rsidP="001018F8">
            <w:pPr>
              <w:spacing w:after="200" w:line="276" w:lineRule="auto"/>
              <w:rPr>
                <w:rFonts w:ascii="Bookman Old Style" w:hAnsi="Bookman Old Style"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sz w:val="20"/>
                <w:szCs w:val="22"/>
              </w:rPr>
              <w:t>Na podstawie art. 24 ust. 6 ustawy z dnia 14 czerwca 2024 r. o ochronie sygnalistów (Dz. U. z 2024 r. poz. 928), w związku z rozpoczętym w dniu ................................</w:t>
            </w:r>
            <w:r w:rsidRPr="00E04733">
              <w:rPr>
                <w:rFonts w:ascii="Bookman Old Style" w:hAnsi="Bookman Old Style"/>
                <w:i/>
                <w:iCs/>
                <w:sz w:val="20"/>
                <w:szCs w:val="22"/>
              </w:rPr>
              <w:t>(data)</w:t>
            </w:r>
            <w:r w:rsidRPr="00E04733">
              <w:rPr>
                <w:rFonts w:ascii="Bookman Old Style" w:hAnsi="Bookman Old Style"/>
                <w:sz w:val="20"/>
                <w:szCs w:val="22"/>
              </w:rPr>
              <w:t xml:space="preserve"> procesem ubiegania się o pracę na podstawie stosunku pracy lub innego stosunku prawnego stanowiącego podstawę świadczenia pracy lub usług lub pełnienia funkcji, lub pełnienia służby informuję Pana/Panią, że w Uniwersytecie Opolskim obowiązuje </w:t>
            </w:r>
            <w:r w:rsidRPr="00E04733">
              <w:rPr>
                <w:rFonts w:ascii="Bookman Old Style" w:hAnsi="Bookman Old Style"/>
                <w:b/>
                <w:bCs/>
                <w:sz w:val="20"/>
                <w:szCs w:val="22"/>
              </w:rPr>
              <w:t xml:space="preserve">Procedura dokonywania zgłoszeń naruszeń prawa i podejmowania działań następczych </w:t>
            </w:r>
            <w:r w:rsidRPr="00E04733">
              <w:rPr>
                <w:rFonts w:ascii="Bookman Old Style" w:hAnsi="Bookman Old Style"/>
                <w:sz w:val="20"/>
                <w:szCs w:val="22"/>
              </w:rPr>
              <w:t xml:space="preserve">z dnia 15 listopada 2024 r. Procedura jest dostępna na stronie: </w:t>
            </w:r>
            <w:hyperlink r:id="rId19" w:history="1">
              <w:r w:rsidR="00601D77" w:rsidRPr="008B786D">
                <w:rPr>
                  <w:rStyle w:val="Hipercze"/>
                  <w:rFonts w:ascii="Bookman Old Style" w:hAnsi="Bookman Old Style"/>
                  <w:sz w:val="20"/>
                  <w:szCs w:val="22"/>
                </w:rPr>
                <w:t>https://monitor.uni.opole.pl/423-lista/d/7044/5/?reporef=%2F%3Fsearch-global%3D143%252f2024</w:t>
              </w:r>
            </w:hyperlink>
            <w:r w:rsidR="00601D77">
              <w:rPr>
                <w:rFonts w:ascii="Bookman Old Style" w:hAnsi="Bookman Old Style"/>
                <w:sz w:val="20"/>
                <w:szCs w:val="22"/>
              </w:rPr>
              <w:t xml:space="preserve"> </w:t>
            </w:r>
          </w:p>
          <w:p w14:paraId="42E622BE" w14:textId="6DA7ECFE" w:rsidR="00AB42F2" w:rsidRPr="00601D77" w:rsidRDefault="00AB42F2" w:rsidP="00AB42F2">
            <w:pPr>
              <w:spacing w:after="200" w:line="276" w:lineRule="auto"/>
              <w:rPr>
                <w:rFonts w:ascii="Bookman Old Style" w:hAnsi="Bookman Old Style"/>
                <w:sz w:val="20"/>
                <w:szCs w:val="22"/>
              </w:rPr>
            </w:pPr>
            <w:r w:rsidRPr="00601D77">
              <w:rPr>
                <w:rFonts w:ascii="Bookman Old Style" w:hAnsi="Bookman Old Style"/>
                <w:sz w:val="20"/>
                <w:szCs w:val="22"/>
              </w:rPr>
              <w:t xml:space="preserve">                               Przyjęto do wiadomości:</w:t>
            </w:r>
          </w:p>
          <w:p w14:paraId="11CF994F" w14:textId="77777777" w:rsidR="00AB42F2" w:rsidRPr="00601D77" w:rsidRDefault="00AB42F2" w:rsidP="00AB42F2">
            <w:pPr>
              <w:spacing w:line="276" w:lineRule="auto"/>
              <w:rPr>
                <w:rFonts w:ascii="Bookman Old Style" w:hAnsi="Bookman Old Style"/>
                <w:sz w:val="20"/>
                <w:szCs w:val="22"/>
              </w:rPr>
            </w:pPr>
            <w:r w:rsidRPr="00601D77">
              <w:rPr>
                <w:rFonts w:ascii="Bookman Old Style" w:hAnsi="Bookman Old Style"/>
                <w:sz w:val="20"/>
                <w:szCs w:val="22"/>
              </w:rPr>
              <w:tab/>
            </w:r>
            <w:r w:rsidRPr="00601D77">
              <w:rPr>
                <w:rFonts w:ascii="Bookman Old Style" w:hAnsi="Bookman Old Style"/>
                <w:sz w:val="20"/>
                <w:szCs w:val="22"/>
              </w:rPr>
              <w:tab/>
            </w:r>
            <w:r w:rsidRPr="00601D77">
              <w:rPr>
                <w:rFonts w:ascii="Bookman Old Style" w:hAnsi="Bookman Old Style"/>
                <w:sz w:val="20"/>
                <w:szCs w:val="22"/>
              </w:rPr>
              <w:tab/>
            </w:r>
            <w:r w:rsidRPr="00601D77">
              <w:rPr>
                <w:rFonts w:ascii="Bookman Old Style" w:hAnsi="Bookman Old Style"/>
                <w:sz w:val="20"/>
                <w:szCs w:val="22"/>
              </w:rPr>
              <w:tab/>
            </w:r>
            <w:r w:rsidRPr="00601D77">
              <w:rPr>
                <w:rFonts w:ascii="Bookman Old Style" w:hAnsi="Bookman Old Style"/>
                <w:sz w:val="20"/>
                <w:szCs w:val="22"/>
              </w:rPr>
              <w:tab/>
            </w:r>
            <w:r w:rsidRPr="00601D77">
              <w:rPr>
                <w:rFonts w:ascii="Bookman Old Style" w:hAnsi="Bookman Old Style"/>
                <w:sz w:val="20"/>
                <w:szCs w:val="22"/>
              </w:rPr>
              <w:tab/>
            </w:r>
            <w:r w:rsidRPr="00601D77">
              <w:rPr>
                <w:rFonts w:ascii="Bookman Old Style" w:hAnsi="Bookman Old Style"/>
                <w:sz w:val="20"/>
                <w:szCs w:val="22"/>
              </w:rPr>
              <w:tab/>
              <w:t>………………………………………….</w:t>
            </w:r>
          </w:p>
          <w:p w14:paraId="15D3E02C" w14:textId="2C7A5722" w:rsidR="00EF7006" w:rsidRPr="00E04733" w:rsidRDefault="00AB42F2" w:rsidP="00E04733">
            <w:pPr>
              <w:spacing w:line="276" w:lineRule="auto"/>
              <w:rPr>
                <w:rFonts w:ascii="Bookman Old Style" w:hAnsi="Bookman Old Style"/>
                <w:sz w:val="20"/>
                <w:szCs w:val="22"/>
              </w:rPr>
            </w:pPr>
            <w:r w:rsidRPr="00601D77">
              <w:rPr>
                <w:rFonts w:ascii="Bookman Old Style" w:hAnsi="Bookman Old Style"/>
                <w:sz w:val="20"/>
                <w:szCs w:val="22"/>
              </w:rPr>
              <w:tab/>
            </w:r>
            <w:r w:rsidRPr="00601D77">
              <w:rPr>
                <w:rFonts w:ascii="Bookman Old Style" w:hAnsi="Bookman Old Style"/>
                <w:sz w:val="20"/>
                <w:szCs w:val="22"/>
              </w:rPr>
              <w:tab/>
            </w:r>
            <w:r w:rsidRPr="00601D77">
              <w:rPr>
                <w:rFonts w:ascii="Bookman Old Style" w:hAnsi="Bookman Old Style"/>
                <w:sz w:val="20"/>
                <w:szCs w:val="22"/>
              </w:rPr>
              <w:tab/>
            </w:r>
            <w:r w:rsidRPr="00601D77">
              <w:rPr>
                <w:rFonts w:ascii="Bookman Old Style" w:hAnsi="Bookman Old Style"/>
                <w:sz w:val="20"/>
                <w:szCs w:val="22"/>
              </w:rPr>
              <w:tab/>
            </w:r>
            <w:r w:rsidRPr="00601D77">
              <w:rPr>
                <w:rFonts w:ascii="Bookman Old Style" w:hAnsi="Bookman Old Style"/>
                <w:sz w:val="20"/>
                <w:szCs w:val="22"/>
              </w:rPr>
              <w:tab/>
            </w:r>
            <w:r w:rsidRPr="00601D77">
              <w:rPr>
                <w:rFonts w:ascii="Bookman Old Style" w:hAnsi="Bookman Old Style"/>
                <w:sz w:val="20"/>
                <w:szCs w:val="22"/>
              </w:rPr>
              <w:tab/>
            </w:r>
            <w:r w:rsidRPr="00601D77">
              <w:rPr>
                <w:rFonts w:ascii="Bookman Old Style" w:hAnsi="Bookman Old Style"/>
                <w:sz w:val="20"/>
                <w:szCs w:val="22"/>
              </w:rPr>
              <w:tab/>
              <w:t xml:space="preserve">             imię i nazwisko</w:t>
            </w:r>
          </w:p>
        </w:tc>
      </w:tr>
      <w:bookmarkEnd w:id="7"/>
    </w:tbl>
    <w:p w14:paraId="3A32B3B6" w14:textId="77777777" w:rsidR="00EF7006" w:rsidRDefault="00EF7006" w:rsidP="002E7295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4F5547" w:rsidRPr="00D402C3" w14:paraId="54540DF5" w14:textId="77777777" w:rsidTr="00347832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9B9B4A6" w14:textId="3C4E19C4" w:rsidR="004F5547" w:rsidRPr="005F6CEE" w:rsidRDefault="00431DE6" w:rsidP="009F5912">
            <w:pPr>
              <w:spacing w:before="100" w:beforeAutospacing="1" w:after="100" w:afterAutospacing="1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3</w:t>
            </w:r>
            <w:r w:rsidR="009F5912">
              <w:rPr>
                <w:rFonts w:ascii="Bookman Old Style" w:hAnsi="Bookman Old Style"/>
                <w:sz w:val="22"/>
                <w:szCs w:val="22"/>
              </w:rPr>
              <w:t>5</w:t>
            </w:r>
            <w:r w:rsidR="004F5547" w:rsidRPr="00971526">
              <w:rPr>
                <w:rFonts w:ascii="Bookman Old Style" w:hAnsi="Bookman Old Style"/>
                <w:sz w:val="22"/>
                <w:szCs w:val="22"/>
              </w:rPr>
              <w:t>.</w:t>
            </w:r>
            <w:r w:rsidR="004F5547">
              <w:rPr>
                <w:rFonts w:ascii="Bookman Old Style" w:hAnsi="Bookman Old Style"/>
                <w:sz w:val="22"/>
                <w:szCs w:val="22"/>
              </w:rPr>
              <w:t xml:space="preserve"> Uniwersytet Opolski zastrzega</w:t>
            </w:r>
            <w:r w:rsidR="004F5547" w:rsidRPr="00971526">
              <w:rPr>
                <w:rFonts w:ascii="Bookman Old Style" w:hAnsi="Bookman Old Style"/>
                <w:sz w:val="22"/>
                <w:szCs w:val="22"/>
              </w:rPr>
              <w:t xml:space="preserve"> sobie możliwość zaproszenia na rozmowę tylko wybranych kandydatów lub nierozstrzygnięcia konkursu bez podania przyczyn.</w:t>
            </w:r>
          </w:p>
        </w:tc>
      </w:tr>
    </w:tbl>
    <w:p w14:paraId="37A85F0C" w14:textId="77777777" w:rsidR="004F5547" w:rsidRDefault="004F5547" w:rsidP="004F5547">
      <w:pPr>
        <w:rPr>
          <w:rFonts w:ascii="Bookman Old Style" w:hAnsi="Bookman Old Style"/>
          <w:sz w:val="22"/>
          <w:szCs w:val="22"/>
        </w:rPr>
      </w:pPr>
    </w:p>
    <w:p w14:paraId="5153308A" w14:textId="77777777" w:rsidR="004F5547" w:rsidRDefault="004F5547" w:rsidP="004F5547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4F5547" w:rsidRPr="00D402C3" w14:paraId="088C1635" w14:textId="77777777" w:rsidTr="00347832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7F7A0E86" w14:textId="36AE61C2" w:rsidR="004F5547" w:rsidRPr="00D402C3" w:rsidRDefault="00431DE6" w:rsidP="009F5912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r>
              <w:rPr>
                <w:rFonts w:ascii="Bookman Old Style" w:hAnsi="Bookman Old Style"/>
                <w:b w:val="0"/>
                <w:sz w:val="22"/>
                <w:szCs w:val="22"/>
              </w:rPr>
              <w:t>3</w:t>
            </w:r>
            <w:r w:rsidR="009F5912">
              <w:rPr>
                <w:rFonts w:ascii="Bookman Old Style" w:hAnsi="Bookman Old Style"/>
                <w:b w:val="0"/>
                <w:sz w:val="22"/>
                <w:szCs w:val="22"/>
              </w:rPr>
              <w:t>6</w:t>
            </w:r>
            <w:r w:rsidR="004F5547">
              <w:rPr>
                <w:rFonts w:ascii="Bookman Old Style" w:hAnsi="Bookman Old Style"/>
                <w:b w:val="0"/>
                <w:sz w:val="22"/>
                <w:szCs w:val="22"/>
              </w:rPr>
              <w:t xml:space="preserve">. </w:t>
            </w:r>
            <w:r w:rsidR="004F5547" w:rsidRPr="00D402C3">
              <w:rPr>
                <w:rFonts w:ascii="Bookman Old Style" w:hAnsi="Bookman Old Style"/>
                <w:b w:val="0"/>
                <w:sz w:val="22"/>
                <w:szCs w:val="22"/>
              </w:rPr>
              <w:t>Po zamknięciu postępowania konkursowego aplikacje osób nieprzyjętych zostaną zwrócone. Zainteresowani będą mogli odebrać je w sekretariacie wnioskodawcy i organizatora konkursu, w terminie do 3 miesięcy, za pokwitowaniem odbioru. Aplikacje nie odebrane będą po tym czasie zniszczone.</w:t>
            </w:r>
          </w:p>
        </w:tc>
      </w:tr>
    </w:tbl>
    <w:p w14:paraId="013C958C" w14:textId="77777777" w:rsidR="004F5547" w:rsidRDefault="004F5547" w:rsidP="004F5547">
      <w:pPr>
        <w:rPr>
          <w:rFonts w:ascii="Bookman Old Style" w:hAnsi="Bookman Old Style"/>
          <w:sz w:val="22"/>
          <w:szCs w:val="22"/>
          <w:highlight w:val="yellow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4F5547" w:rsidRPr="00D402C3" w14:paraId="52B093F1" w14:textId="77777777" w:rsidTr="00347832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0C41C85F" w14:textId="27E1327D" w:rsidR="004F5547" w:rsidRPr="00D402C3" w:rsidRDefault="00431DE6" w:rsidP="00601D77">
            <w:pPr>
              <w:pStyle w:val="Nagwek1"/>
              <w:outlineLvl w:val="0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b w:val="0"/>
                <w:sz w:val="22"/>
                <w:szCs w:val="22"/>
              </w:rPr>
              <w:t>3</w:t>
            </w:r>
            <w:r w:rsidR="009F5912">
              <w:rPr>
                <w:rFonts w:ascii="Bookman Old Style" w:hAnsi="Bookman Old Style"/>
                <w:b w:val="0"/>
                <w:sz w:val="22"/>
                <w:szCs w:val="22"/>
              </w:rPr>
              <w:t>7</w:t>
            </w:r>
            <w:r w:rsidR="004F5547">
              <w:rPr>
                <w:rFonts w:ascii="Bookman Old Style" w:hAnsi="Bookman Old Style"/>
                <w:b w:val="0"/>
                <w:sz w:val="22"/>
                <w:szCs w:val="22"/>
              </w:rPr>
              <w:t xml:space="preserve">. </w:t>
            </w:r>
            <w:r w:rsidR="004F5547" w:rsidRPr="00D402C3">
              <w:rPr>
                <w:rFonts w:ascii="Bookman Old Style" w:hAnsi="Bookman Old Style"/>
                <w:b w:val="0"/>
                <w:sz w:val="22"/>
                <w:szCs w:val="22"/>
              </w:rPr>
              <w:t xml:space="preserve">Uniwersytet Opolski zastrzega sobie prawo do unieważnienia </w:t>
            </w:r>
            <w:r w:rsidR="00601D77">
              <w:rPr>
                <w:rFonts w:ascii="Bookman Old Style" w:hAnsi="Bookman Old Style"/>
                <w:b w:val="0"/>
                <w:sz w:val="22"/>
                <w:szCs w:val="22"/>
              </w:rPr>
              <w:t>konkursu</w:t>
            </w:r>
            <w:r w:rsidR="004F5547" w:rsidRPr="00601D77">
              <w:rPr>
                <w:rFonts w:ascii="Bookman Old Style" w:hAnsi="Bookman Old Style"/>
                <w:b w:val="0"/>
                <w:sz w:val="22"/>
                <w:szCs w:val="22"/>
              </w:rPr>
              <w:t>.</w:t>
            </w:r>
          </w:p>
        </w:tc>
      </w:tr>
    </w:tbl>
    <w:p w14:paraId="5B286911" w14:textId="7B918EC7" w:rsidR="004F5547" w:rsidRDefault="004F5547" w:rsidP="004F5547">
      <w:pPr>
        <w:rPr>
          <w:rFonts w:ascii="Bookman Old Style" w:hAnsi="Bookman Old Style"/>
          <w:sz w:val="22"/>
          <w:szCs w:val="22"/>
          <w:highlight w:val="yellow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EC7221" w:rsidRPr="00D402C3" w14:paraId="249903F7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7A2CD29E" w14:textId="18001689" w:rsidR="00EC7221" w:rsidRPr="007D2F09" w:rsidRDefault="00EC7221" w:rsidP="009F5912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r>
              <w:rPr>
                <w:rFonts w:ascii="Bookman Old Style" w:hAnsi="Bookman Old Style"/>
                <w:b w:val="0"/>
                <w:sz w:val="22"/>
                <w:szCs w:val="22"/>
              </w:rPr>
              <w:t>3</w:t>
            </w:r>
            <w:r w:rsidR="009F5912">
              <w:rPr>
                <w:rFonts w:ascii="Bookman Old Style" w:hAnsi="Bookman Old Style"/>
                <w:b w:val="0"/>
                <w:sz w:val="22"/>
                <w:szCs w:val="22"/>
              </w:rPr>
              <w:t>8</w:t>
            </w:r>
            <w:r>
              <w:rPr>
                <w:rFonts w:ascii="Bookman Old Style" w:hAnsi="Bookman Old Style"/>
                <w:b w:val="0"/>
                <w:sz w:val="22"/>
                <w:szCs w:val="22"/>
              </w:rPr>
              <w:t>. TAGI, SŁOWA KLUCZOWE</w:t>
            </w:r>
            <w:r w:rsidRPr="007D2F09">
              <w:rPr>
                <w:rFonts w:ascii="Bookman Old Style" w:hAnsi="Bookman Old Style"/>
                <w:b w:val="0"/>
                <w:sz w:val="22"/>
                <w:szCs w:val="22"/>
              </w:rPr>
              <w:t>:</w:t>
            </w:r>
          </w:p>
        </w:tc>
      </w:tr>
      <w:tr w:rsidR="00EC7221" w:rsidRPr="00D402C3" w14:paraId="5203E6BF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1D39EB48" w14:textId="631E3E0E" w:rsidR="00EC7221" w:rsidRPr="007D2F09" w:rsidRDefault="000E5CFE" w:rsidP="009A62EF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r>
              <w:rPr>
                <w:rFonts w:ascii="Bookman Old Style" w:hAnsi="Bookman Old Style"/>
                <w:b w:val="0"/>
                <w:sz w:val="22"/>
                <w:szCs w:val="22"/>
              </w:rPr>
              <w:t>Psychologia; profesor uczelni; doktor habilitowany; samodzielny pracownik naukowy</w:t>
            </w:r>
          </w:p>
        </w:tc>
      </w:tr>
    </w:tbl>
    <w:p w14:paraId="1A1F6401" w14:textId="34559CCE" w:rsidR="00EC7221" w:rsidRDefault="00EC7221" w:rsidP="004F5547">
      <w:pPr>
        <w:rPr>
          <w:rFonts w:ascii="Bookman Old Style" w:hAnsi="Bookman Old Style"/>
          <w:sz w:val="22"/>
          <w:szCs w:val="22"/>
          <w:highlight w:val="yellow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EC7221" w:rsidRPr="00D402C3" w14:paraId="30D47AAB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D87765B" w14:textId="128A49F4" w:rsidR="00EC7221" w:rsidRPr="007D2F09" w:rsidRDefault="009F5912" w:rsidP="00EC7221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r>
              <w:rPr>
                <w:rFonts w:ascii="Bookman Old Style" w:hAnsi="Bookman Old Style"/>
                <w:b w:val="0"/>
                <w:sz w:val="22"/>
                <w:szCs w:val="22"/>
              </w:rPr>
              <w:t>39</w:t>
            </w:r>
            <w:r w:rsidR="00EC7221" w:rsidRPr="007D2F09">
              <w:rPr>
                <w:rFonts w:ascii="Bookman Old Style" w:hAnsi="Bookman Old Style"/>
                <w:b w:val="0"/>
                <w:sz w:val="22"/>
                <w:szCs w:val="22"/>
              </w:rPr>
              <w:t xml:space="preserve">. </w:t>
            </w:r>
            <w:r w:rsidR="00EC7221">
              <w:rPr>
                <w:rFonts w:ascii="Bookman Old Style" w:hAnsi="Bookman Old Style"/>
                <w:b w:val="0"/>
                <w:sz w:val="22"/>
                <w:szCs w:val="22"/>
              </w:rPr>
              <w:t>IMIĘ I NAZWISKO OSOBY WYTWARZAJĄCEJ/ODPOWIEDZIALNEJ ZA TREŚĆ OFERTY:</w:t>
            </w:r>
          </w:p>
        </w:tc>
      </w:tr>
      <w:tr w:rsidR="00EC7221" w:rsidRPr="000E5CFE" w14:paraId="67E51B19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6272C464" w14:textId="28E69805" w:rsidR="00EC7221" w:rsidRPr="00A76E07" w:rsidRDefault="000E5CFE" w:rsidP="009A62EF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r w:rsidRPr="00A76E07">
              <w:rPr>
                <w:rFonts w:ascii="Bookman Old Style" w:hAnsi="Bookman Old Style"/>
                <w:b w:val="0"/>
                <w:sz w:val="22"/>
                <w:szCs w:val="22"/>
              </w:rPr>
              <w:t>Prof. dr hab. Aleksandra Rogowska</w:t>
            </w:r>
          </w:p>
        </w:tc>
      </w:tr>
    </w:tbl>
    <w:p w14:paraId="536D60DA" w14:textId="0ED83DAA" w:rsidR="00EC7221" w:rsidRPr="00A76E07" w:rsidRDefault="00EC7221" w:rsidP="004F5547">
      <w:pPr>
        <w:rPr>
          <w:rFonts w:ascii="Bookman Old Style" w:hAnsi="Bookman Old Style"/>
          <w:sz w:val="22"/>
          <w:szCs w:val="22"/>
          <w:highlight w:val="yellow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EC7221" w:rsidRPr="00D402C3" w14:paraId="06393E42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1E002286" w14:textId="1EFF4D1A" w:rsidR="00EC7221" w:rsidRPr="00EC7221" w:rsidRDefault="00EC7221" w:rsidP="009F5912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r>
              <w:rPr>
                <w:rFonts w:ascii="Bookman Old Style" w:hAnsi="Bookman Old Style"/>
                <w:b w:val="0"/>
                <w:sz w:val="22"/>
                <w:szCs w:val="22"/>
              </w:rPr>
              <w:t>4</w:t>
            </w:r>
            <w:r w:rsidR="009F5912">
              <w:rPr>
                <w:rFonts w:ascii="Bookman Old Style" w:hAnsi="Bookman Old Style"/>
                <w:b w:val="0"/>
                <w:sz w:val="22"/>
                <w:szCs w:val="22"/>
              </w:rPr>
              <w:t>0</w:t>
            </w:r>
            <w:r>
              <w:rPr>
                <w:rFonts w:ascii="Bookman Old Style" w:hAnsi="Bookman Old Style"/>
                <w:b w:val="0"/>
                <w:sz w:val="22"/>
                <w:szCs w:val="22"/>
              </w:rPr>
              <w:t>. STANOWISKO OSOBY WYTWARZAJĄCEJ/ODPOWIEDZIALNEJ ZA TREŚĆ OFERTY:</w:t>
            </w:r>
          </w:p>
        </w:tc>
      </w:tr>
      <w:tr w:rsidR="00EC7221" w:rsidRPr="00D402C3" w14:paraId="33E50348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D1619B4" w14:textId="1A8D5386" w:rsidR="00EC7221" w:rsidRPr="007D2F09" w:rsidRDefault="000E5CFE" w:rsidP="009A62EF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r>
              <w:rPr>
                <w:rFonts w:ascii="Bookman Old Style" w:hAnsi="Bookman Old Style"/>
                <w:b w:val="0"/>
                <w:sz w:val="22"/>
                <w:szCs w:val="22"/>
              </w:rPr>
              <w:t>Dyrektor Instytutu Psychologii</w:t>
            </w:r>
          </w:p>
        </w:tc>
      </w:tr>
    </w:tbl>
    <w:p w14:paraId="18C25496" w14:textId="3F1D41F8" w:rsidR="00EC7221" w:rsidRDefault="00EC7221" w:rsidP="004F5547">
      <w:pPr>
        <w:rPr>
          <w:rFonts w:ascii="Bookman Old Style" w:hAnsi="Bookman Old Style"/>
          <w:sz w:val="22"/>
          <w:szCs w:val="22"/>
          <w:highlight w:val="yellow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EC7221" w:rsidRPr="00D402C3" w14:paraId="4E1A70F8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4002FFC1" w14:textId="032B9506" w:rsidR="00EC7221" w:rsidRPr="007D2F09" w:rsidRDefault="00EC7221" w:rsidP="009F5912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r>
              <w:rPr>
                <w:rFonts w:ascii="Bookman Old Style" w:hAnsi="Bookman Old Style"/>
                <w:b w:val="0"/>
                <w:sz w:val="22"/>
                <w:szCs w:val="22"/>
              </w:rPr>
              <w:lastRenderedPageBreak/>
              <w:t>4</w:t>
            </w:r>
            <w:r w:rsidR="009F5912">
              <w:rPr>
                <w:rFonts w:ascii="Bookman Old Style" w:hAnsi="Bookman Old Style"/>
                <w:b w:val="0"/>
                <w:sz w:val="22"/>
                <w:szCs w:val="22"/>
              </w:rPr>
              <w:t>1</w:t>
            </w:r>
            <w:r w:rsidRPr="007D2F09">
              <w:rPr>
                <w:rFonts w:ascii="Bookman Old Style" w:hAnsi="Bookman Old Style"/>
                <w:b w:val="0"/>
                <w:sz w:val="22"/>
                <w:szCs w:val="22"/>
              </w:rPr>
              <w:t xml:space="preserve">. DATA </w:t>
            </w:r>
            <w:r>
              <w:rPr>
                <w:rFonts w:ascii="Bookman Old Style" w:hAnsi="Bookman Old Style"/>
                <w:b w:val="0"/>
                <w:sz w:val="22"/>
                <w:szCs w:val="22"/>
              </w:rPr>
              <w:t>WYTWORZENIA OFERTY:</w:t>
            </w:r>
          </w:p>
        </w:tc>
      </w:tr>
      <w:tr w:rsidR="00EC7221" w:rsidRPr="00D402C3" w14:paraId="51875AC1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676CBC79" w14:textId="026D9208" w:rsidR="00EC7221" w:rsidRPr="007D2F09" w:rsidRDefault="000E5CFE" w:rsidP="009A62EF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r>
              <w:rPr>
                <w:rFonts w:ascii="Bookman Old Style" w:hAnsi="Bookman Old Style"/>
                <w:b w:val="0"/>
                <w:sz w:val="22"/>
                <w:szCs w:val="22"/>
              </w:rPr>
              <w:t>14.05.2026</w:t>
            </w:r>
          </w:p>
        </w:tc>
      </w:tr>
    </w:tbl>
    <w:p w14:paraId="4E486A1D" w14:textId="39FE39B3" w:rsidR="00EC7221" w:rsidRDefault="00EC7221" w:rsidP="004F5547">
      <w:pPr>
        <w:rPr>
          <w:rFonts w:ascii="Bookman Old Style" w:hAnsi="Bookman Old Style"/>
          <w:sz w:val="22"/>
          <w:szCs w:val="22"/>
          <w:highlight w:val="yellow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4F5547" w:rsidRPr="00D402C3" w14:paraId="7902FEDF" w14:textId="77777777" w:rsidTr="00347832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38539189" w14:textId="0E483F63" w:rsidR="004F5547" w:rsidRPr="007D2F09" w:rsidRDefault="00EC7221" w:rsidP="009F5912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bookmarkStart w:id="8" w:name="_Hlk207606028"/>
            <w:r>
              <w:rPr>
                <w:rFonts w:ascii="Bookman Old Style" w:hAnsi="Bookman Old Style"/>
                <w:b w:val="0"/>
                <w:sz w:val="22"/>
                <w:szCs w:val="22"/>
              </w:rPr>
              <w:t>4</w:t>
            </w:r>
            <w:r w:rsidR="009F5912">
              <w:rPr>
                <w:rFonts w:ascii="Bookman Old Style" w:hAnsi="Bookman Old Style"/>
                <w:b w:val="0"/>
                <w:sz w:val="22"/>
                <w:szCs w:val="22"/>
              </w:rPr>
              <w:t>2</w:t>
            </w:r>
            <w:r w:rsidR="004F5547" w:rsidRPr="007D2F09">
              <w:rPr>
                <w:rFonts w:ascii="Bookman Old Style" w:hAnsi="Bookman Old Style"/>
                <w:b w:val="0"/>
                <w:sz w:val="22"/>
                <w:szCs w:val="22"/>
              </w:rPr>
              <w:t>. DATA PUBLIKACJI OGŁOSZENIA (wypełnia BSP):</w:t>
            </w:r>
          </w:p>
        </w:tc>
      </w:tr>
      <w:bookmarkEnd w:id="8"/>
      <w:tr w:rsidR="004F5547" w:rsidRPr="00D402C3" w14:paraId="17A55452" w14:textId="77777777" w:rsidTr="00347832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02F8A382" w14:textId="35A0866D" w:rsidR="004F5547" w:rsidRPr="007D2F09" w:rsidRDefault="004F5547" w:rsidP="00347832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</w:p>
        </w:tc>
      </w:tr>
    </w:tbl>
    <w:p w14:paraId="3CD04A64" w14:textId="77777777" w:rsidR="003F4672" w:rsidRDefault="003F4672" w:rsidP="002E7295">
      <w:pPr>
        <w:rPr>
          <w:rFonts w:ascii="Bookman Old Style" w:hAnsi="Bookman Old Style"/>
          <w:sz w:val="22"/>
          <w:szCs w:val="22"/>
          <w:highlight w:val="yellow"/>
        </w:rPr>
      </w:pPr>
    </w:p>
    <w:p w14:paraId="50B02BD9" w14:textId="1E3F3B59" w:rsidR="003F4672" w:rsidRDefault="003F4672" w:rsidP="002E7295">
      <w:pPr>
        <w:rPr>
          <w:rFonts w:ascii="Bookman Old Style" w:hAnsi="Bookman Old Style"/>
          <w:sz w:val="22"/>
          <w:szCs w:val="22"/>
          <w:highlight w:val="yellow"/>
        </w:rPr>
      </w:pPr>
    </w:p>
    <w:p w14:paraId="7AD491FB" w14:textId="47F1436B" w:rsidR="00D95975" w:rsidRDefault="00D95975" w:rsidP="002E7295">
      <w:pPr>
        <w:rPr>
          <w:rFonts w:ascii="Bookman Old Style" w:hAnsi="Bookman Old Style"/>
          <w:sz w:val="22"/>
          <w:szCs w:val="22"/>
          <w:highlight w:val="yellow"/>
        </w:rPr>
      </w:pPr>
    </w:p>
    <w:p w14:paraId="0DB435D1" w14:textId="77777777" w:rsidR="00D95975" w:rsidRDefault="00D95975" w:rsidP="002E7295">
      <w:pPr>
        <w:rPr>
          <w:rFonts w:ascii="Bookman Old Style" w:hAnsi="Bookman Old Style"/>
          <w:sz w:val="22"/>
          <w:szCs w:val="22"/>
          <w:highlight w:val="yellow"/>
        </w:rPr>
      </w:pPr>
    </w:p>
    <w:p w14:paraId="357F41C7" w14:textId="344878A6" w:rsidR="0018054B" w:rsidRPr="00A36D56" w:rsidRDefault="004A3C2A" w:rsidP="004A3C2A">
      <w:pPr>
        <w:spacing w:after="160" w:line="259" w:lineRule="auto"/>
        <w:rPr>
          <w:rFonts w:ascii="Bookman Old Style" w:hAnsi="Bookman Old Style"/>
          <w:b/>
          <w:sz w:val="21"/>
          <w:szCs w:val="21"/>
        </w:rPr>
      </w:pPr>
      <w:r w:rsidRPr="00A36D56">
        <w:rPr>
          <w:rFonts w:ascii="Bookman Old Style" w:hAnsi="Bookman Old Style"/>
          <w:b/>
          <w:sz w:val="21"/>
          <w:szCs w:val="21"/>
        </w:rPr>
        <w:t>Objaśnienia:</w:t>
      </w:r>
    </w:p>
    <w:p w14:paraId="1FD2CF1C" w14:textId="69DA25D2" w:rsidR="00D47AD4" w:rsidRPr="00A36D56" w:rsidRDefault="003D724A" w:rsidP="00A36D56">
      <w:pPr>
        <w:spacing w:before="100" w:beforeAutospacing="1" w:after="100" w:afterAutospacing="1" w:line="360" w:lineRule="auto"/>
        <w:jc w:val="both"/>
        <w:rPr>
          <w:rFonts w:ascii="Bookman Old Style" w:hAnsi="Bookman Old Style"/>
          <w:sz w:val="21"/>
          <w:szCs w:val="21"/>
        </w:rPr>
      </w:pPr>
      <w:r w:rsidRPr="00A36D56">
        <w:rPr>
          <w:rFonts w:ascii="Bookman Old Style" w:hAnsi="Bookman Old Style"/>
          <w:sz w:val="21"/>
          <w:szCs w:val="21"/>
          <w:vertAlign w:val="superscript"/>
        </w:rPr>
        <w:t>1</w:t>
      </w:r>
      <w:r w:rsidR="004A3C2A" w:rsidRPr="00A36D56">
        <w:rPr>
          <w:rFonts w:ascii="Bookman Old Style" w:hAnsi="Bookman Old Style"/>
          <w:sz w:val="21"/>
          <w:szCs w:val="21"/>
          <w:vertAlign w:val="superscript"/>
        </w:rPr>
        <w:t xml:space="preserve"> </w:t>
      </w:r>
      <w:r w:rsidR="00D47AD4" w:rsidRPr="00A36D56">
        <w:rPr>
          <w:rFonts w:ascii="Bookman Old Style" w:hAnsi="Bookman Old Style"/>
          <w:sz w:val="21"/>
          <w:szCs w:val="21"/>
        </w:rPr>
        <w:t xml:space="preserve">Stosując procedury rekrutacyjne w Uniwersytecie Opolskim  uwzględniamy klasyfikację stanowisk naukowych zgodnie z wytycznymi </w:t>
      </w:r>
      <w:proofErr w:type="spellStart"/>
      <w:r w:rsidR="00D47AD4" w:rsidRPr="00A36D56">
        <w:rPr>
          <w:rFonts w:ascii="Bookman Old Style" w:hAnsi="Bookman Old Style"/>
          <w:sz w:val="21"/>
          <w:szCs w:val="21"/>
        </w:rPr>
        <w:t>Research</w:t>
      </w:r>
      <w:proofErr w:type="spellEnd"/>
      <w:r w:rsidR="00D47AD4" w:rsidRPr="00A36D56">
        <w:rPr>
          <w:rFonts w:ascii="Bookman Old Style" w:hAnsi="Bookman Old Style"/>
          <w:sz w:val="21"/>
          <w:szCs w:val="21"/>
        </w:rPr>
        <w:t xml:space="preserve"> </w:t>
      </w:r>
      <w:proofErr w:type="spellStart"/>
      <w:r w:rsidR="00D47AD4" w:rsidRPr="00A36D56">
        <w:rPr>
          <w:rFonts w:ascii="Bookman Old Style" w:hAnsi="Bookman Old Style"/>
          <w:sz w:val="21"/>
          <w:szCs w:val="21"/>
        </w:rPr>
        <w:t>Profiles</w:t>
      </w:r>
      <w:proofErr w:type="spellEnd"/>
      <w:r w:rsidR="00D47AD4" w:rsidRPr="00A36D56">
        <w:rPr>
          <w:rFonts w:ascii="Bookman Old Style" w:hAnsi="Bookman Old Style"/>
          <w:sz w:val="21"/>
          <w:szCs w:val="21"/>
        </w:rPr>
        <w:t xml:space="preserve"> </w:t>
      </w:r>
      <w:proofErr w:type="spellStart"/>
      <w:r w:rsidR="00D47AD4" w:rsidRPr="00A36D56">
        <w:rPr>
          <w:rFonts w:ascii="Bookman Old Style" w:hAnsi="Bookman Old Style"/>
          <w:sz w:val="21"/>
          <w:szCs w:val="21"/>
        </w:rPr>
        <w:t>Descriptors</w:t>
      </w:r>
      <w:proofErr w:type="spellEnd"/>
      <w:r w:rsidR="00D47AD4" w:rsidRPr="00A36D56">
        <w:rPr>
          <w:rFonts w:ascii="Bookman Old Style" w:hAnsi="Bookman Old Style"/>
          <w:sz w:val="21"/>
          <w:szCs w:val="21"/>
        </w:rPr>
        <w:t xml:space="preserve"> (EURAXESS):</w:t>
      </w:r>
    </w:p>
    <w:p w14:paraId="7560168C" w14:textId="77777777" w:rsidR="00D47AD4" w:rsidRPr="00A36D56" w:rsidRDefault="00D47AD4" w:rsidP="00A36D56">
      <w:pPr>
        <w:numPr>
          <w:ilvl w:val="0"/>
          <w:numId w:val="13"/>
        </w:numPr>
        <w:spacing w:before="100" w:beforeAutospacing="1" w:after="100" w:afterAutospacing="1" w:line="360" w:lineRule="auto"/>
        <w:jc w:val="both"/>
        <w:rPr>
          <w:rFonts w:ascii="Bookman Old Style" w:hAnsi="Bookman Old Style"/>
          <w:sz w:val="21"/>
          <w:szCs w:val="21"/>
        </w:rPr>
      </w:pPr>
      <w:r w:rsidRPr="00A36D56">
        <w:rPr>
          <w:rFonts w:ascii="Bookman Old Style" w:hAnsi="Bookman Old Style"/>
          <w:b/>
          <w:sz w:val="21"/>
          <w:szCs w:val="21"/>
        </w:rPr>
        <w:t xml:space="preserve">First </w:t>
      </w:r>
      <w:proofErr w:type="spellStart"/>
      <w:r w:rsidRPr="00A36D56">
        <w:rPr>
          <w:rFonts w:ascii="Bookman Old Style" w:hAnsi="Bookman Old Style"/>
          <w:b/>
          <w:sz w:val="21"/>
          <w:szCs w:val="21"/>
        </w:rPr>
        <w:t>Stage</w:t>
      </w:r>
      <w:proofErr w:type="spellEnd"/>
      <w:r w:rsidRPr="00A36D56">
        <w:rPr>
          <w:rFonts w:ascii="Bookman Old Style" w:hAnsi="Bookman Old Style"/>
          <w:b/>
          <w:sz w:val="21"/>
          <w:szCs w:val="21"/>
        </w:rPr>
        <w:t xml:space="preserve"> </w:t>
      </w:r>
      <w:proofErr w:type="spellStart"/>
      <w:r w:rsidRPr="00A36D56">
        <w:rPr>
          <w:rFonts w:ascii="Bookman Old Style" w:hAnsi="Bookman Old Style"/>
          <w:b/>
          <w:sz w:val="21"/>
          <w:szCs w:val="21"/>
        </w:rPr>
        <w:t>Researcher</w:t>
      </w:r>
      <w:proofErr w:type="spellEnd"/>
      <w:r w:rsidRPr="00A36D56">
        <w:rPr>
          <w:rFonts w:ascii="Bookman Old Style" w:hAnsi="Bookman Old Style"/>
          <w:b/>
          <w:sz w:val="21"/>
          <w:szCs w:val="21"/>
        </w:rPr>
        <w:t xml:space="preserve"> (R1)</w:t>
      </w:r>
      <w:r w:rsidRPr="00A36D56">
        <w:rPr>
          <w:rFonts w:ascii="Bookman Old Style" w:hAnsi="Bookman Old Style"/>
          <w:sz w:val="21"/>
          <w:szCs w:val="21"/>
        </w:rPr>
        <w:t xml:space="preserve"> – osoby posiadające tytuł magistra oraz doświadczenie badawcze krótsze niż 4 lata; kategoria obejmuje również doktorantów.</w:t>
      </w:r>
    </w:p>
    <w:p w14:paraId="024DED9A" w14:textId="77777777" w:rsidR="00D47AD4" w:rsidRPr="00A36D56" w:rsidRDefault="00D47AD4" w:rsidP="00A36D56">
      <w:pPr>
        <w:numPr>
          <w:ilvl w:val="0"/>
          <w:numId w:val="13"/>
        </w:numPr>
        <w:spacing w:before="100" w:beforeAutospacing="1" w:after="100" w:afterAutospacing="1" w:line="360" w:lineRule="auto"/>
        <w:jc w:val="both"/>
        <w:rPr>
          <w:rFonts w:ascii="Bookman Old Style" w:hAnsi="Bookman Old Style"/>
          <w:sz w:val="21"/>
          <w:szCs w:val="21"/>
        </w:rPr>
      </w:pPr>
      <w:proofErr w:type="spellStart"/>
      <w:r w:rsidRPr="00A36D56">
        <w:rPr>
          <w:rFonts w:ascii="Bookman Old Style" w:hAnsi="Bookman Old Style"/>
          <w:b/>
          <w:sz w:val="21"/>
          <w:szCs w:val="21"/>
        </w:rPr>
        <w:t>Recognised</w:t>
      </w:r>
      <w:proofErr w:type="spellEnd"/>
      <w:r w:rsidRPr="00A36D56">
        <w:rPr>
          <w:rFonts w:ascii="Bookman Old Style" w:hAnsi="Bookman Old Style"/>
          <w:b/>
          <w:sz w:val="21"/>
          <w:szCs w:val="21"/>
        </w:rPr>
        <w:t xml:space="preserve"> </w:t>
      </w:r>
      <w:proofErr w:type="spellStart"/>
      <w:r w:rsidRPr="00A36D56">
        <w:rPr>
          <w:rFonts w:ascii="Bookman Old Style" w:hAnsi="Bookman Old Style"/>
          <w:b/>
          <w:sz w:val="21"/>
          <w:szCs w:val="21"/>
        </w:rPr>
        <w:t>Researcher</w:t>
      </w:r>
      <w:proofErr w:type="spellEnd"/>
      <w:r w:rsidRPr="00A36D56">
        <w:rPr>
          <w:rFonts w:ascii="Bookman Old Style" w:hAnsi="Bookman Old Style"/>
          <w:b/>
          <w:sz w:val="21"/>
          <w:szCs w:val="21"/>
        </w:rPr>
        <w:t xml:space="preserve"> (R2)</w:t>
      </w:r>
      <w:r w:rsidRPr="00A36D56">
        <w:rPr>
          <w:rFonts w:ascii="Bookman Old Style" w:hAnsi="Bookman Old Style"/>
          <w:sz w:val="21"/>
          <w:szCs w:val="21"/>
        </w:rPr>
        <w:t xml:space="preserve"> – naukowcy ze stopniem doktora lub jego odpowiednikiem, posiadający ponad czteroletni dorobek badawczy, lecz jeszcze nie w pełni samodzielni.</w:t>
      </w:r>
    </w:p>
    <w:p w14:paraId="02A0E06D" w14:textId="77777777" w:rsidR="00D47AD4" w:rsidRPr="00A36D56" w:rsidRDefault="00D47AD4" w:rsidP="00A36D56">
      <w:pPr>
        <w:numPr>
          <w:ilvl w:val="0"/>
          <w:numId w:val="13"/>
        </w:numPr>
        <w:spacing w:before="100" w:beforeAutospacing="1" w:after="100" w:afterAutospacing="1" w:line="360" w:lineRule="auto"/>
        <w:jc w:val="both"/>
        <w:rPr>
          <w:rFonts w:ascii="Bookman Old Style" w:hAnsi="Bookman Old Style"/>
          <w:sz w:val="21"/>
          <w:szCs w:val="21"/>
        </w:rPr>
      </w:pPr>
      <w:proofErr w:type="spellStart"/>
      <w:r w:rsidRPr="00A36D56">
        <w:rPr>
          <w:rFonts w:ascii="Bookman Old Style" w:hAnsi="Bookman Old Style"/>
          <w:b/>
          <w:sz w:val="21"/>
          <w:szCs w:val="21"/>
        </w:rPr>
        <w:t>Established</w:t>
      </w:r>
      <w:proofErr w:type="spellEnd"/>
      <w:r w:rsidRPr="00A36D56">
        <w:rPr>
          <w:rFonts w:ascii="Bookman Old Style" w:hAnsi="Bookman Old Style"/>
          <w:b/>
          <w:sz w:val="21"/>
          <w:szCs w:val="21"/>
        </w:rPr>
        <w:t xml:space="preserve"> </w:t>
      </w:r>
      <w:proofErr w:type="spellStart"/>
      <w:r w:rsidRPr="00A36D56">
        <w:rPr>
          <w:rFonts w:ascii="Bookman Old Style" w:hAnsi="Bookman Old Style"/>
          <w:b/>
          <w:sz w:val="21"/>
          <w:szCs w:val="21"/>
        </w:rPr>
        <w:t>Researcher</w:t>
      </w:r>
      <w:proofErr w:type="spellEnd"/>
      <w:r w:rsidRPr="00A36D56">
        <w:rPr>
          <w:rFonts w:ascii="Bookman Old Style" w:hAnsi="Bookman Old Style"/>
          <w:b/>
          <w:sz w:val="21"/>
          <w:szCs w:val="21"/>
        </w:rPr>
        <w:t xml:space="preserve"> (R3)</w:t>
      </w:r>
      <w:r w:rsidRPr="00A36D56">
        <w:rPr>
          <w:rFonts w:ascii="Bookman Old Style" w:hAnsi="Bookman Old Style"/>
          <w:sz w:val="21"/>
          <w:szCs w:val="21"/>
        </w:rPr>
        <w:t xml:space="preserve"> – samodzielni badacze prowadzący niezależną działalność naukową.</w:t>
      </w:r>
    </w:p>
    <w:p w14:paraId="70CE60E8" w14:textId="32BEF9B0" w:rsidR="00D47AD4" w:rsidRPr="00A36D56" w:rsidRDefault="00D47AD4" w:rsidP="00A36D56">
      <w:pPr>
        <w:numPr>
          <w:ilvl w:val="0"/>
          <w:numId w:val="13"/>
        </w:numPr>
        <w:spacing w:before="100" w:beforeAutospacing="1" w:after="100" w:afterAutospacing="1" w:line="360" w:lineRule="auto"/>
        <w:jc w:val="both"/>
        <w:rPr>
          <w:rFonts w:ascii="Bookman Old Style" w:hAnsi="Bookman Old Style"/>
          <w:sz w:val="21"/>
          <w:szCs w:val="21"/>
        </w:rPr>
      </w:pPr>
      <w:proofErr w:type="spellStart"/>
      <w:r w:rsidRPr="00A36D56">
        <w:rPr>
          <w:rFonts w:ascii="Bookman Old Style" w:hAnsi="Bookman Old Style"/>
          <w:b/>
          <w:sz w:val="21"/>
          <w:szCs w:val="21"/>
        </w:rPr>
        <w:t>Leading</w:t>
      </w:r>
      <w:proofErr w:type="spellEnd"/>
      <w:r w:rsidRPr="00A36D56">
        <w:rPr>
          <w:rFonts w:ascii="Bookman Old Style" w:hAnsi="Bookman Old Style"/>
          <w:b/>
          <w:sz w:val="21"/>
          <w:szCs w:val="21"/>
        </w:rPr>
        <w:t xml:space="preserve"> </w:t>
      </w:r>
      <w:proofErr w:type="spellStart"/>
      <w:r w:rsidRPr="00A36D56">
        <w:rPr>
          <w:rFonts w:ascii="Bookman Old Style" w:hAnsi="Bookman Old Style"/>
          <w:b/>
          <w:sz w:val="21"/>
          <w:szCs w:val="21"/>
        </w:rPr>
        <w:t>Researcher</w:t>
      </w:r>
      <w:proofErr w:type="spellEnd"/>
      <w:r w:rsidRPr="00A36D56">
        <w:rPr>
          <w:rFonts w:ascii="Bookman Old Style" w:hAnsi="Bookman Old Style"/>
          <w:b/>
          <w:sz w:val="21"/>
          <w:szCs w:val="21"/>
        </w:rPr>
        <w:t xml:space="preserve"> (R4)</w:t>
      </w:r>
      <w:r w:rsidRPr="00A36D56">
        <w:rPr>
          <w:rFonts w:ascii="Bookman Old Style" w:hAnsi="Bookman Old Style"/>
          <w:sz w:val="21"/>
          <w:szCs w:val="21"/>
        </w:rPr>
        <w:t xml:space="preserve"> – doświadczeni liderzy w swojej dziedzinie, zarządzający zespołami badawczymi.</w:t>
      </w:r>
    </w:p>
    <w:p w14:paraId="258D2FF2" w14:textId="09EB5B27" w:rsidR="003D724A" w:rsidRDefault="005201AB" w:rsidP="005201AB">
      <w:pPr>
        <w:spacing w:before="100" w:beforeAutospacing="1" w:after="100" w:afterAutospacing="1" w:line="360" w:lineRule="auto"/>
        <w:rPr>
          <w:rFonts w:ascii="Bookman Old Style" w:hAnsi="Bookman Old Style"/>
          <w:sz w:val="22"/>
          <w:szCs w:val="24"/>
        </w:rPr>
      </w:pPr>
      <w:r w:rsidRPr="005823FB">
        <w:rPr>
          <w:rFonts w:ascii="Bookman Old Style" w:hAnsi="Bookman Old Style"/>
          <w:noProof/>
          <w:szCs w:val="24"/>
        </w:rPr>
        <w:drawing>
          <wp:inline distT="0" distB="0" distL="0" distR="0" wp14:anchorId="75CA3091" wp14:editId="68B6240F">
            <wp:extent cx="5811451" cy="1176338"/>
            <wp:effectExtent l="0" t="0" r="0" b="5080"/>
            <wp:docPr id="4" name="Obraz 4" descr="C:\Users\apiestrak\Downloads\profile_badaczy_euraxes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piestrak\Downloads\profile_badaczy_euraxess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0207" cy="120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087ADB" w14:textId="732AE721" w:rsidR="004A3C2A" w:rsidRPr="004A3C2A" w:rsidRDefault="00044131" w:rsidP="004A3C2A">
      <w:pPr>
        <w:shd w:val="clear" w:color="auto" w:fill="FFFFFF"/>
        <w:spacing w:after="240"/>
        <w:jc w:val="both"/>
        <w:rPr>
          <w:rFonts w:ascii="Bookman Old Style" w:hAnsi="Bookman Old Style"/>
          <w:sz w:val="21"/>
          <w:szCs w:val="21"/>
        </w:rPr>
      </w:pPr>
      <w:r>
        <w:rPr>
          <w:rFonts w:ascii="Bookman Old Style" w:hAnsi="Bookman Old Style"/>
          <w:sz w:val="21"/>
          <w:szCs w:val="21"/>
          <w:vertAlign w:val="superscript"/>
        </w:rPr>
        <w:t>2</w:t>
      </w:r>
      <w:r w:rsidR="004A3C2A">
        <w:rPr>
          <w:rFonts w:ascii="Bookman Old Style" w:hAnsi="Bookman Old Style"/>
          <w:sz w:val="21"/>
          <w:szCs w:val="21"/>
          <w:vertAlign w:val="superscript"/>
        </w:rPr>
        <w:t xml:space="preserve"> </w:t>
      </w:r>
      <w:r w:rsidR="004A3C2A" w:rsidRPr="004A3C2A">
        <w:rPr>
          <w:rFonts w:ascii="Bookman Old Style" w:hAnsi="Bookman Old Style"/>
          <w:sz w:val="21"/>
          <w:szCs w:val="21"/>
        </w:rPr>
        <w:t>Stopnie naukowe można uznać za równoznaczne na podstawie niżej wymienionej dokumentacji:</w:t>
      </w:r>
    </w:p>
    <w:p w14:paraId="0B5DF589" w14:textId="5D6DB875" w:rsidR="004A3C2A" w:rsidRPr="004A3C2A" w:rsidRDefault="004A3C2A" w:rsidP="00A36D56">
      <w:pPr>
        <w:pStyle w:val="Akapitzlist"/>
        <w:numPr>
          <w:ilvl w:val="0"/>
          <w:numId w:val="13"/>
        </w:numPr>
        <w:shd w:val="clear" w:color="auto" w:fill="FFFFFF"/>
        <w:spacing w:after="240"/>
        <w:jc w:val="both"/>
        <w:rPr>
          <w:rFonts w:ascii="Bookman Old Style" w:hAnsi="Bookman Old Style"/>
          <w:sz w:val="21"/>
          <w:szCs w:val="21"/>
        </w:rPr>
      </w:pPr>
      <w:r w:rsidRPr="004A3C2A">
        <w:rPr>
          <w:rFonts w:ascii="Bookman Old Style" w:hAnsi="Bookman Old Style"/>
          <w:b/>
          <w:bCs/>
          <w:sz w:val="21"/>
          <w:szCs w:val="21"/>
        </w:rPr>
        <w:t>umowy międzynarodowej</w:t>
      </w:r>
      <w:r w:rsidRPr="004A3C2A">
        <w:rPr>
          <w:rFonts w:ascii="Bookman Old Style" w:hAnsi="Bookman Old Style"/>
          <w:sz w:val="21"/>
          <w:szCs w:val="21"/>
        </w:rPr>
        <w:t> dotyczącej uznawania wykształcenia między Polską a krajem pochodzenia cudzoziemca, wykaz umów dostępny jest na stronie:  </w:t>
      </w:r>
    </w:p>
    <w:p w14:paraId="2EA1314F" w14:textId="5924242D" w:rsidR="004A3C2A" w:rsidRPr="004A3C2A" w:rsidRDefault="00ED782D" w:rsidP="00A36D56">
      <w:pPr>
        <w:pStyle w:val="Akapitzlist"/>
        <w:shd w:val="clear" w:color="auto" w:fill="FFFFFF"/>
        <w:spacing w:after="240"/>
        <w:ind w:left="1560"/>
        <w:jc w:val="both"/>
        <w:rPr>
          <w:rFonts w:ascii="Bookman Old Style" w:hAnsi="Bookman Old Style"/>
          <w:sz w:val="21"/>
          <w:szCs w:val="21"/>
        </w:rPr>
      </w:pPr>
      <w:hyperlink r:id="rId21" w:history="1">
        <w:r w:rsidR="00D95975" w:rsidRPr="008574A6">
          <w:rPr>
            <w:rStyle w:val="Hipercze"/>
            <w:rFonts w:ascii="Bookman Old Style" w:hAnsi="Bookman Old Style"/>
            <w:sz w:val="21"/>
            <w:szCs w:val="21"/>
          </w:rPr>
          <w:t>https://www.gov.pl/web/edukacja-i-nauka/umowy-dwustronne-dotyczace-uznawalnosci-wyksztalcenia</w:t>
        </w:r>
      </w:hyperlink>
      <w:r w:rsidR="004A3C2A" w:rsidRPr="004A3C2A">
        <w:rPr>
          <w:rFonts w:ascii="Bookman Old Style" w:hAnsi="Bookman Old Style"/>
          <w:sz w:val="21"/>
          <w:szCs w:val="21"/>
        </w:rPr>
        <w:t> ),</w:t>
      </w:r>
    </w:p>
    <w:p w14:paraId="78ED6170" w14:textId="2EC682E5" w:rsidR="004A3C2A" w:rsidRPr="004A3C2A" w:rsidRDefault="004A3C2A" w:rsidP="00A36D56">
      <w:pPr>
        <w:pStyle w:val="Akapitzlist"/>
        <w:numPr>
          <w:ilvl w:val="0"/>
          <w:numId w:val="13"/>
        </w:numPr>
        <w:shd w:val="clear" w:color="auto" w:fill="FFFFFF"/>
        <w:spacing w:after="240"/>
        <w:jc w:val="both"/>
        <w:rPr>
          <w:rFonts w:ascii="Bookman Old Style" w:hAnsi="Bookman Old Style"/>
          <w:sz w:val="21"/>
          <w:szCs w:val="21"/>
        </w:rPr>
      </w:pPr>
      <w:r w:rsidRPr="004A3C2A">
        <w:rPr>
          <w:rFonts w:ascii="Bookman Old Style" w:hAnsi="Bookman Old Style"/>
          <w:b/>
          <w:bCs/>
          <w:sz w:val="21"/>
          <w:szCs w:val="21"/>
        </w:rPr>
        <w:t>dyplomu wydanego przez uprawnioną instytucję</w:t>
      </w:r>
      <w:r w:rsidRPr="004A3C2A">
        <w:rPr>
          <w:rFonts w:ascii="Bookman Old Style" w:hAnsi="Bookman Old Style"/>
          <w:sz w:val="21"/>
          <w:szCs w:val="21"/>
        </w:rPr>
        <w:t> działającą w systemie szkolnictwa wyższego państw członkowskich Unii Europejskiej, Organizacji Współpracy Gospodarczej i Rozwoju (OECD) lub Europejskiego Stowarzyszenia Wolnego Handlu (EFTA)</w:t>
      </w:r>
      <w:r w:rsidR="00D95975">
        <w:rPr>
          <w:rFonts w:ascii="Bookman Old Style" w:hAnsi="Bookman Old Style"/>
          <w:sz w:val="21"/>
          <w:szCs w:val="21"/>
        </w:rPr>
        <w:t>.</w:t>
      </w:r>
    </w:p>
    <w:p w14:paraId="45BFF94D" w14:textId="109862C9" w:rsidR="004A3C2A" w:rsidRPr="004A3C2A" w:rsidRDefault="004A3C2A" w:rsidP="00A36D56">
      <w:pPr>
        <w:pStyle w:val="Akapitzlist"/>
        <w:numPr>
          <w:ilvl w:val="0"/>
          <w:numId w:val="13"/>
        </w:numPr>
        <w:shd w:val="clear" w:color="auto" w:fill="FFFFFF"/>
        <w:spacing w:after="240"/>
        <w:jc w:val="both"/>
        <w:rPr>
          <w:rFonts w:ascii="Bookman Old Style" w:hAnsi="Bookman Old Style"/>
          <w:sz w:val="21"/>
          <w:szCs w:val="21"/>
        </w:rPr>
      </w:pPr>
      <w:r w:rsidRPr="004A3C2A">
        <w:rPr>
          <w:rFonts w:ascii="Bookman Old Style" w:hAnsi="Bookman Old Style"/>
          <w:b/>
          <w:bCs/>
          <w:sz w:val="21"/>
          <w:szCs w:val="21"/>
        </w:rPr>
        <w:t>nostryfikacji dyplomu</w:t>
      </w:r>
      <w:r w:rsidR="00D95975">
        <w:rPr>
          <w:rFonts w:ascii="Bookman Old Style" w:hAnsi="Bookman Old Style"/>
          <w:b/>
          <w:bCs/>
          <w:sz w:val="21"/>
          <w:szCs w:val="21"/>
        </w:rPr>
        <w:t>.</w:t>
      </w:r>
    </w:p>
    <w:p w14:paraId="226A3615" w14:textId="77777777" w:rsidR="004A3C2A" w:rsidRPr="00D47AD4" w:rsidRDefault="004A3C2A" w:rsidP="004A3C2A">
      <w:pPr>
        <w:spacing w:before="100" w:beforeAutospacing="1" w:after="100" w:afterAutospacing="1" w:line="360" w:lineRule="auto"/>
        <w:ind w:left="1560"/>
        <w:rPr>
          <w:rFonts w:ascii="Bookman Old Style" w:hAnsi="Bookman Old Style"/>
          <w:sz w:val="22"/>
          <w:szCs w:val="24"/>
        </w:rPr>
      </w:pPr>
    </w:p>
    <w:p w14:paraId="524D57DA" w14:textId="07136612" w:rsidR="00EC604D" w:rsidRPr="005201AB" w:rsidRDefault="00EC604D" w:rsidP="005201AB">
      <w:pPr>
        <w:pStyle w:val="Nagwek1"/>
        <w:tabs>
          <w:tab w:val="left" w:pos="263"/>
        </w:tabs>
        <w:rPr>
          <w:rFonts w:ascii="Bookman Old Style" w:hAnsi="Bookman Old Style"/>
          <w:b w:val="0"/>
          <w:i/>
          <w:sz w:val="22"/>
          <w:szCs w:val="22"/>
        </w:rPr>
      </w:pPr>
    </w:p>
    <w:sectPr w:rsidR="00EC604D" w:rsidRPr="005201AB" w:rsidSect="002E7295">
      <w:footerReference w:type="default" r:id="rId22"/>
      <w:pgSz w:w="11906" w:h="16838"/>
      <w:pgMar w:top="993" w:right="1274" w:bottom="993" w:left="99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BCFC6C" w14:textId="77777777" w:rsidR="00ED782D" w:rsidRDefault="00ED782D" w:rsidP="00C30A8A">
      <w:r>
        <w:separator/>
      </w:r>
    </w:p>
  </w:endnote>
  <w:endnote w:type="continuationSeparator" w:id="0">
    <w:p w14:paraId="0E4923A2" w14:textId="77777777" w:rsidR="00ED782D" w:rsidRDefault="00ED782D" w:rsidP="00C30A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34089805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629F2F0" w14:textId="3DFDB0DC" w:rsidR="001A0220" w:rsidRDefault="001A0220">
            <w:pPr>
              <w:pStyle w:val="Stopka"/>
              <w:jc w:val="center"/>
            </w:pPr>
            <w:r>
              <w:t xml:space="preserve">Strona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542A3F">
              <w:rPr>
                <w:b/>
                <w:bCs/>
                <w:noProof/>
              </w:rPr>
              <w:t>10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542A3F">
              <w:rPr>
                <w:b/>
                <w:bCs/>
                <w:noProof/>
              </w:rPr>
              <w:t>1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7A93BE69" w14:textId="77777777" w:rsidR="001A0220" w:rsidRDefault="001A022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E42CD4" w14:textId="77777777" w:rsidR="00ED782D" w:rsidRDefault="00ED782D" w:rsidP="00C30A8A">
      <w:r>
        <w:separator/>
      </w:r>
    </w:p>
  </w:footnote>
  <w:footnote w:type="continuationSeparator" w:id="0">
    <w:p w14:paraId="10DBA7DB" w14:textId="77777777" w:rsidR="00ED782D" w:rsidRDefault="00ED782D" w:rsidP="00C30A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A36CE"/>
    <w:multiLevelType w:val="multilevel"/>
    <w:tmpl w:val="68840518"/>
    <w:lvl w:ilvl="0">
      <w:numFmt w:val="bullet"/>
      <w:lvlText w:val=""/>
      <w:lvlJc w:val="left"/>
      <w:pPr>
        <w:ind w:left="506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226" w:hanging="360"/>
      </w:pPr>
      <w:rPr>
        <w:rFonts w:ascii="Courier New" w:hAnsi="Courier New"/>
      </w:rPr>
    </w:lvl>
    <w:lvl w:ilvl="2">
      <w:numFmt w:val="bullet"/>
      <w:lvlText w:val=""/>
      <w:lvlJc w:val="left"/>
      <w:pPr>
        <w:ind w:left="1946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666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386" w:hanging="360"/>
      </w:pPr>
      <w:rPr>
        <w:rFonts w:ascii="Courier New" w:hAnsi="Courier New"/>
      </w:rPr>
    </w:lvl>
    <w:lvl w:ilvl="5">
      <w:numFmt w:val="bullet"/>
      <w:lvlText w:val=""/>
      <w:lvlJc w:val="left"/>
      <w:pPr>
        <w:ind w:left="4106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4826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546" w:hanging="360"/>
      </w:pPr>
      <w:rPr>
        <w:rFonts w:ascii="Courier New" w:hAnsi="Courier New"/>
      </w:rPr>
    </w:lvl>
    <w:lvl w:ilvl="8">
      <w:numFmt w:val="bullet"/>
      <w:lvlText w:val=""/>
      <w:lvlJc w:val="left"/>
      <w:pPr>
        <w:ind w:left="6266" w:hanging="360"/>
      </w:pPr>
      <w:rPr>
        <w:rFonts w:ascii="Wingdings" w:hAnsi="Wingdings"/>
      </w:rPr>
    </w:lvl>
  </w:abstractNum>
  <w:abstractNum w:abstractNumId="1" w15:restartNumberingAfterBreak="0">
    <w:nsid w:val="0AA5146A"/>
    <w:multiLevelType w:val="multilevel"/>
    <w:tmpl w:val="C49E575C"/>
    <w:lvl w:ilvl="0">
      <w:start w:val="1"/>
      <w:numFmt w:val="decimal"/>
      <w:lvlText w:val="%1."/>
      <w:lvlJc w:val="left"/>
      <w:pPr>
        <w:tabs>
          <w:tab w:val="num" w:pos="785"/>
        </w:tabs>
        <w:ind w:left="785" w:hanging="360"/>
      </w:pPr>
      <w:rPr>
        <w:i w:val="0"/>
        <w:iCs w:val="0"/>
        <w:color w:val="auto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0"/>
      <w:numFmt w:val="decimal"/>
      <w:lvlText w:val="%3"/>
      <w:lvlJc w:val="left"/>
      <w:pPr>
        <w:ind w:left="216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CCE5DD6"/>
    <w:multiLevelType w:val="hybridMultilevel"/>
    <w:tmpl w:val="E2600C0A"/>
    <w:lvl w:ilvl="0" w:tplc="54721E12">
      <w:start w:val="1"/>
      <w:numFmt w:val="decimal"/>
      <w:lvlText w:val="%1."/>
      <w:lvlJc w:val="left"/>
      <w:pPr>
        <w:ind w:left="1125" w:hanging="76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EC0616"/>
    <w:multiLevelType w:val="hybridMultilevel"/>
    <w:tmpl w:val="3CDADA2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517C77"/>
    <w:multiLevelType w:val="hybridMultilevel"/>
    <w:tmpl w:val="474A6E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753E79"/>
    <w:multiLevelType w:val="hybridMultilevel"/>
    <w:tmpl w:val="77CC67C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832EF5"/>
    <w:multiLevelType w:val="hybridMultilevel"/>
    <w:tmpl w:val="7486BE9E"/>
    <w:lvl w:ilvl="0" w:tplc="57025F9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CF41D2"/>
    <w:multiLevelType w:val="hybridMultilevel"/>
    <w:tmpl w:val="D15C775E"/>
    <w:lvl w:ilvl="0" w:tplc="0415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8" w15:restartNumberingAfterBreak="0">
    <w:nsid w:val="249A581F"/>
    <w:multiLevelType w:val="hybridMultilevel"/>
    <w:tmpl w:val="95A09E3E"/>
    <w:lvl w:ilvl="0" w:tplc="B03CA3AC">
      <w:start w:val="1"/>
      <w:numFmt w:val="decimal"/>
      <w:suff w:val="space"/>
      <w:lvlText w:val="%1."/>
      <w:lvlJc w:val="left"/>
      <w:pPr>
        <w:ind w:left="721" w:hanging="153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BA43E3"/>
    <w:multiLevelType w:val="hybridMultilevel"/>
    <w:tmpl w:val="EBD4E5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114B5E"/>
    <w:multiLevelType w:val="hybridMultilevel"/>
    <w:tmpl w:val="55E48A24"/>
    <w:lvl w:ilvl="0" w:tplc="0986A48C">
      <w:start w:val="1"/>
      <w:numFmt w:val="decimal"/>
      <w:lvlText w:val="%1)"/>
      <w:lvlJc w:val="left"/>
      <w:pPr>
        <w:ind w:left="720" w:hanging="360"/>
      </w:pPr>
      <w:rPr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B24D1A"/>
    <w:multiLevelType w:val="hybridMultilevel"/>
    <w:tmpl w:val="E5C446F2"/>
    <w:lvl w:ilvl="0" w:tplc="04150001">
      <w:start w:val="1"/>
      <w:numFmt w:val="bullet"/>
      <w:lvlText w:val=""/>
      <w:lvlJc w:val="left"/>
      <w:pPr>
        <w:ind w:left="15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12" w15:restartNumberingAfterBreak="0">
    <w:nsid w:val="49783E30"/>
    <w:multiLevelType w:val="multilevel"/>
    <w:tmpl w:val="044660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40"/>
      <w:numFmt w:val="decimal"/>
      <w:lvlText w:val="%2"/>
      <w:lvlJc w:val="left"/>
      <w:pPr>
        <w:ind w:left="1440" w:hanging="360"/>
      </w:pPr>
      <w:rPr>
        <w:b/>
        <w:sz w:val="24"/>
      </w:rPr>
    </w:lvl>
    <w:lvl w:ilvl="2">
      <w:start w:val="1"/>
      <w:numFmt w:val="decimal"/>
      <w:lvlText w:val="%3."/>
      <w:lvlJc w:val="left"/>
      <w:pPr>
        <w:ind w:left="786" w:hanging="360"/>
      </w:pPr>
      <w:rPr>
        <w:rFonts w:ascii="Bookman Old Style" w:hAnsi="Bookman Old Style" w:hint="default"/>
        <w:sz w:val="24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CC2029E"/>
    <w:multiLevelType w:val="multilevel"/>
    <w:tmpl w:val="1BCE12B6"/>
    <w:lvl w:ilvl="0">
      <w:start w:val="1"/>
      <w:numFmt w:val="decimal"/>
      <w:lvlText w:val="%1."/>
      <w:lvlJc w:val="left"/>
      <w:pPr>
        <w:ind w:left="360" w:hanging="360"/>
      </w:pPr>
    </w:lvl>
    <w:lvl w:ilvl="1">
      <w:numFmt w:val="bullet"/>
      <w:lvlText w:val="o"/>
      <w:lvlJc w:val="left"/>
      <w:pPr>
        <w:ind w:left="1080" w:hanging="360"/>
      </w:pPr>
      <w:rPr>
        <w:rFonts w:ascii="Courier New" w:hAnsi="Courier New"/>
      </w:rPr>
    </w:lvl>
    <w:lvl w:ilvl="2">
      <w:numFmt w:val="bullet"/>
      <w:lvlText w:val=""/>
      <w:lvlJc w:val="left"/>
      <w:pPr>
        <w:ind w:left="180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52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240" w:hanging="360"/>
      </w:pPr>
      <w:rPr>
        <w:rFonts w:ascii="Courier New" w:hAnsi="Courier New"/>
      </w:rPr>
    </w:lvl>
    <w:lvl w:ilvl="5">
      <w:numFmt w:val="bullet"/>
      <w:lvlText w:val=""/>
      <w:lvlJc w:val="left"/>
      <w:pPr>
        <w:ind w:left="396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468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400" w:hanging="360"/>
      </w:pPr>
      <w:rPr>
        <w:rFonts w:ascii="Courier New" w:hAnsi="Courier New"/>
      </w:rPr>
    </w:lvl>
    <w:lvl w:ilvl="8">
      <w:numFmt w:val="bullet"/>
      <w:lvlText w:val=""/>
      <w:lvlJc w:val="left"/>
      <w:pPr>
        <w:ind w:left="6120" w:hanging="360"/>
      </w:pPr>
      <w:rPr>
        <w:rFonts w:ascii="Wingdings" w:hAnsi="Wingdings"/>
      </w:rPr>
    </w:lvl>
  </w:abstractNum>
  <w:abstractNum w:abstractNumId="14" w15:restartNumberingAfterBreak="0">
    <w:nsid w:val="556F38DC"/>
    <w:multiLevelType w:val="hybridMultilevel"/>
    <w:tmpl w:val="7924BA3A"/>
    <w:lvl w:ilvl="0" w:tplc="44668F42">
      <w:start w:val="1"/>
      <w:numFmt w:val="decimal"/>
      <w:lvlText w:val="%1)"/>
      <w:lvlJc w:val="left"/>
      <w:pPr>
        <w:ind w:left="720" w:hanging="360"/>
      </w:pPr>
      <w:rPr>
        <w:rFonts w:ascii="Bookman Old Style" w:hAnsi="Bookman Old Style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7E1263B"/>
    <w:multiLevelType w:val="hybridMultilevel"/>
    <w:tmpl w:val="A4689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D82C5B"/>
    <w:multiLevelType w:val="hybridMultilevel"/>
    <w:tmpl w:val="93BE86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EBD482B"/>
    <w:multiLevelType w:val="hybridMultilevel"/>
    <w:tmpl w:val="D4AC481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1B564C"/>
    <w:multiLevelType w:val="hybridMultilevel"/>
    <w:tmpl w:val="C3820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B8454A"/>
    <w:multiLevelType w:val="hybridMultilevel"/>
    <w:tmpl w:val="BA9CA28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761B9F"/>
    <w:multiLevelType w:val="hybridMultilevel"/>
    <w:tmpl w:val="B6209D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5E41ED"/>
    <w:multiLevelType w:val="multilevel"/>
    <w:tmpl w:val="C682DC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3374694"/>
    <w:multiLevelType w:val="hybridMultilevel"/>
    <w:tmpl w:val="CA944E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2"/>
    <w:lvlOverride w:ilvl="0">
      <w:startOverride w:val="1"/>
    </w:lvlOverride>
    <w:lvlOverride w:ilvl="1">
      <w:startOverride w:val="40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4"/>
  </w:num>
  <w:num w:numId="8">
    <w:abstractNumId w:val="9"/>
  </w:num>
  <w:num w:numId="9">
    <w:abstractNumId w:val="22"/>
  </w:num>
  <w:num w:numId="10">
    <w:abstractNumId w:val="19"/>
  </w:num>
  <w:num w:numId="11">
    <w:abstractNumId w:val="3"/>
  </w:num>
  <w:num w:numId="12">
    <w:abstractNumId w:val="1"/>
  </w:num>
  <w:num w:numId="13">
    <w:abstractNumId w:val="11"/>
  </w:num>
  <w:num w:numId="14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5"/>
  </w:num>
  <w:num w:numId="16">
    <w:abstractNumId w:val="7"/>
  </w:num>
  <w:num w:numId="17">
    <w:abstractNumId w:val="0"/>
  </w:num>
  <w:num w:numId="18">
    <w:abstractNumId w:val="16"/>
  </w:num>
  <w:num w:numId="19">
    <w:abstractNumId w:val="13"/>
  </w:num>
  <w:num w:numId="20">
    <w:abstractNumId w:val="20"/>
  </w:num>
  <w:num w:numId="21">
    <w:abstractNumId w:val="18"/>
  </w:num>
  <w:num w:numId="22">
    <w:abstractNumId w:val="4"/>
  </w:num>
  <w:num w:numId="2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YyNTM0Mrc0NjczMzBS0lEKTi0uzszPAykwrAUASw+j5iwAAAA="/>
  </w:docVars>
  <w:rsids>
    <w:rsidRoot w:val="002E7295"/>
    <w:rsid w:val="0000231B"/>
    <w:rsid w:val="0000595D"/>
    <w:rsid w:val="0000673E"/>
    <w:rsid w:val="000155C1"/>
    <w:rsid w:val="0002033F"/>
    <w:rsid w:val="00023920"/>
    <w:rsid w:val="000246F6"/>
    <w:rsid w:val="00031926"/>
    <w:rsid w:val="00044131"/>
    <w:rsid w:val="00060217"/>
    <w:rsid w:val="00074C6A"/>
    <w:rsid w:val="0008246D"/>
    <w:rsid w:val="000A02A9"/>
    <w:rsid w:val="000A20F6"/>
    <w:rsid w:val="000A2E14"/>
    <w:rsid w:val="000A3898"/>
    <w:rsid w:val="000B164F"/>
    <w:rsid w:val="000D0D82"/>
    <w:rsid w:val="000E0A00"/>
    <w:rsid w:val="000E5CFE"/>
    <w:rsid w:val="000E7AE1"/>
    <w:rsid w:val="000F4CE1"/>
    <w:rsid w:val="001155DC"/>
    <w:rsid w:val="001160CD"/>
    <w:rsid w:val="001245DB"/>
    <w:rsid w:val="001341CA"/>
    <w:rsid w:val="001672AB"/>
    <w:rsid w:val="00171368"/>
    <w:rsid w:val="00173BF1"/>
    <w:rsid w:val="00174459"/>
    <w:rsid w:val="0018054B"/>
    <w:rsid w:val="00180554"/>
    <w:rsid w:val="00181FDD"/>
    <w:rsid w:val="0018341B"/>
    <w:rsid w:val="00184B4E"/>
    <w:rsid w:val="001947AD"/>
    <w:rsid w:val="001A0220"/>
    <w:rsid w:val="001A26B9"/>
    <w:rsid w:val="001A7F18"/>
    <w:rsid w:val="001B2EB2"/>
    <w:rsid w:val="001B4F6B"/>
    <w:rsid w:val="001C7778"/>
    <w:rsid w:val="001E0079"/>
    <w:rsid w:val="001E492C"/>
    <w:rsid w:val="001F37A4"/>
    <w:rsid w:val="00203ECF"/>
    <w:rsid w:val="00212135"/>
    <w:rsid w:val="00215D0D"/>
    <w:rsid w:val="00217F00"/>
    <w:rsid w:val="00224D8E"/>
    <w:rsid w:val="00230CE0"/>
    <w:rsid w:val="002343C6"/>
    <w:rsid w:val="00237D3E"/>
    <w:rsid w:val="002478C7"/>
    <w:rsid w:val="00264405"/>
    <w:rsid w:val="00276ED0"/>
    <w:rsid w:val="00277856"/>
    <w:rsid w:val="002B07F3"/>
    <w:rsid w:val="002B3094"/>
    <w:rsid w:val="002C1E13"/>
    <w:rsid w:val="002C48DB"/>
    <w:rsid w:val="002D3945"/>
    <w:rsid w:val="002D6FEB"/>
    <w:rsid w:val="002E2EB0"/>
    <w:rsid w:val="002E7295"/>
    <w:rsid w:val="002F54BD"/>
    <w:rsid w:val="0030036A"/>
    <w:rsid w:val="003032ED"/>
    <w:rsid w:val="003057CC"/>
    <w:rsid w:val="0032455F"/>
    <w:rsid w:val="0034127A"/>
    <w:rsid w:val="0035597A"/>
    <w:rsid w:val="00362702"/>
    <w:rsid w:val="00365940"/>
    <w:rsid w:val="003774C9"/>
    <w:rsid w:val="00384985"/>
    <w:rsid w:val="00391EF5"/>
    <w:rsid w:val="00393968"/>
    <w:rsid w:val="0039722B"/>
    <w:rsid w:val="003C1379"/>
    <w:rsid w:val="003C1504"/>
    <w:rsid w:val="003D724A"/>
    <w:rsid w:val="003E41D6"/>
    <w:rsid w:val="003E5F60"/>
    <w:rsid w:val="003F4672"/>
    <w:rsid w:val="004035B3"/>
    <w:rsid w:val="00430023"/>
    <w:rsid w:val="0043194E"/>
    <w:rsid w:val="00431DE6"/>
    <w:rsid w:val="00434C08"/>
    <w:rsid w:val="00454DEB"/>
    <w:rsid w:val="00477F93"/>
    <w:rsid w:val="00486DAF"/>
    <w:rsid w:val="00491298"/>
    <w:rsid w:val="004912AC"/>
    <w:rsid w:val="00495790"/>
    <w:rsid w:val="004A3C2A"/>
    <w:rsid w:val="004A6656"/>
    <w:rsid w:val="004A75AB"/>
    <w:rsid w:val="004D4AD0"/>
    <w:rsid w:val="004E7C3C"/>
    <w:rsid w:val="004F00F0"/>
    <w:rsid w:val="004F447C"/>
    <w:rsid w:val="004F5547"/>
    <w:rsid w:val="005108DF"/>
    <w:rsid w:val="00517A28"/>
    <w:rsid w:val="005201AB"/>
    <w:rsid w:val="00521A3F"/>
    <w:rsid w:val="00542A3F"/>
    <w:rsid w:val="00557D16"/>
    <w:rsid w:val="005651E2"/>
    <w:rsid w:val="0057079A"/>
    <w:rsid w:val="00583269"/>
    <w:rsid w:val="005A093D"/>
    <w:rsid w:val="005A0F98"/>
    <w:rsid w:val="005B202C"/>
    <w:rsid w:val="005B7CF4"/>
    <w:rsid w:val="005E124F"/>
    <w:rsid w:val="005E1546"/>
    <w:rsid w:val="005F1D49"/>
    <w:rsid w:val="005F2AF5"/>
    <w:rsid w:val="005F2C11"/>
    <w:rsid w:val="005F394C"/>
    <w:rsid w:val="00601D77"/>
    <w:rsid w:val="006102CF"/>
    <w:rsid w:val="006104DD"/>
    <w:rsid w:val="00625A6A"/>
    <w:rsid w:val="00644C27"/>
    <w:rsid w:val="00655743"/>
    <w:rsid w:val="00677571"/>
    <w:rsid w:val="006A053F"/>
    <w:rsid w:val="006D1A3A"/>
    <w:rsid w:val="006E1D70"/>
    <w:rsid w:val="00705A6E"/>
    <w:rsid w:val="00721AAD"/>
    <w:rsid w:val="00723218"/>
    <w:rsid w:val="007275A1"/>
    <w:rsid w:val="00774AF8"/>
    <w:rsid w:val="0077670A"/>
    <w:rsid w:val="007805B7"/>
    <w:rsid w:val="00794DCD"/>
    <w:rsid w:val="007A0508"/>
    <w:rsid w:val="007A078B"/>
    <w:rsid w:val="007D2F09"/>
    <w:rsid w:val="007E0F06"/>
    <w:rsid w:val="007F361A"/>
    <w:rsid w:val="007F6249"/>
    <w:rsid w:val="00813397"/>
    <w:rsid w:val="008255AB"/>
    <w:rsid w:val="0084385D"/>
    <w:rsid w:val="00853D5B"/>
    <w:rsid w:val="0086171B"/>
    <w:rsid w:val="00864B93"/>
    <w:rsid w:val="008701EE"/>
    <w:rsid w:val="00882C58"/>
    <w:rsid w:val="00884AC0"/>
    <w:rsid w:val="008903DD"/>
    <w:rsid w:val="008C6554"/>
    <w:rsid w:val="008D507E"/>
    <w:rsid w:val="008F2DD3"/>
    <w:rsid w:val="008F738A"/>
    <w:rsid w:val="00903A8D"/>
    <w:rsid w:val="0093351B"/>
    <w:rsid w:val="009405C7"/>
    <w:rsid w:val="00942A5E"/>
    <w:rsid w:val="00952BF3"/>
    <w:rsid w:val="009640EC"/>
    <w:rsid w:val="009741CB"/>
    <w:rsid w:val="009801B6"/>
    <w:rsid w:val="009812F8"/>
    <w:rsid w:val="009837A2"/>
    <w:rsid w:val="009A43B4"/>
    <w:rsid w:val="009B6A9E"/>
    <w:rsid w:val="009C2755"/>
    <w:rsid w:val="009C2D62"/>
    <w:rsid w:val="009F5912"/>
    <w:rsid w:val="00A276B2"/>
    <w:rsid w:val="00A306BB"/>
    <w:rsid w:val="00A30FE9"/>
    <w:rsid w:val="00A36D56"/>
    <w:rsid w:val="00A377F1"/>
    <w:rsid w:val="00A41F1F"/>
    <w:rsid w:val="00A45AC1"/>
    <w:rsid w:val="00A45F31"/>
    <w:rsid w:val="00A76E07"/>
    <w:rsid w:val="00A9203C"/>
    <w:rsid w:val="00AA2836"/>
    <w:rsid w:val="00AA30EC"/>
    <w:rsid w:val="00AB42F2"/>
    <w:rsid w:val="00AD2A9A"/>
    <w:rsid w:val="00AD762B"/>
    <w:rsid w:val="00AE16C0"/>
    <w:rsid w:val="00B20BB8"/>
    <w:rsid w:val="00B228C0"/>
    <w:rsid w:val="00B26620"/>
    <w:rsid w:val="00B34077"/>
    <w:rsid w:val="00B37D07"/>
    <w:rsid w:val="00B57E50"/>
    <w:rsid w:val="00B87766"/>
    <w:rsid w:val="00BB6405"/>
    <w:rsid w:val="00BD159F"/>
    <w:rsid w:val="00BD4FB4"/>
    <w:rsid w:val="00BE0274"/>
    <w:rsid w:val="00BE05AD"/>
    <w:rsid w:val="00BF3F1F"/>
    <w:rsid w:val="00BF7A43"/>
    <w:rsid w:val="00C0254D"/>
    <w:rsid w:val="00C02E3B"/>
    <w:rsid w:val="00C0542A"/>
    <w:rsid w:val="00C073EF"/>
    <w:rsid w:val="00C30A8A"/>
    <w:rsid w:val="00C41C64"/>
    <w:rsid w:val="00C57EBE"/>
    <w:rsid w:val="00C74F1B"/>
    <w:rsid w:val="00C815FD"/>
    <w:rsid w:val="00C92734"/>
    <w:rsid w:val="00CC0329"/>
    <w:rsid w:val="00CC0C04"/>
    <w:rsid w:val="00CF39FE"/>
    <w:rsid w:val="00D11ED3"/>
    <w:rsid w:val="00D12AF5"/>
    <w:rsid w:val="00D13350"/>
    <w:rsid w:val="00D153D8"/>
    <w:rsid w:val="00D1795B"/>
    <w:rsid w:val="00D21BFA"/>
    <w:rsid w:val="00D2759D"/>
    <w:rsid w:val="00D379E7"/>
    <w:rsid w:val="00D402C3"/>
    <w:rsid w:val="00D43D69"/>
    <w:rsid w:val="00D4401C"/>
    <w:rsid w:val="00D46F30"/>
    <w:rsid w:val="00D47AD4"/>
    <w:rsid w:val="00D61EA3"/>
    <w:rsid w:val="00D64A1E"/>
    <w:rsid w:val="00D747FA"/>
    <w:rsid w:val="00D80280"/>
    <w:rsid w:val="00D95975"/>
    <w:rsid w:val="00D96070"/>
    <w:rsid w:val="00DB6077"/>
    <w:rsid w:val="00DB6A53"/>
    <w:rsid w:val="00DD78D4"/>
    <w:rsid w:val="00E04733"/>
    <w:rsid w:val="00E05329"/>
    <w:rsid w:val="00E073AE"/>
    <w:rsid w:val="00E07732"/>
    <w:rsid w:val="00E17076"/>
    <w:rsid w:val="00E35DE2"/>
    <w:rsid w:val="00E40A24"/>
    <w:rsid w:val="00E40D6D"/>
    <w:rsid w:val="00E51E6B"/>
    <w:rsid w:val="00E6389A"/>
    <w:rsid w:val="00E646E1"/>
    <w:rsid w:val="00E672C2"/>
    <w:rsid w:val="00E93312"/>
    <w:rsid w:val="00EA159F"/>
    <w:rsid w:val="00EB5A99"/>
    <w:rsid w:val="00EC604D"/>
    <w:rsid w:val="00EC7221"/>
    <w:rsid w:val="00EC78DE"/>
    <w:rsid w:val="00ED1183"/>
    <w:rsid w:val="00ED782D"/>
    <w:rsid w:val="00EE40D2"/>
    <w:rsid w:val="00EE536E"/>
    <w:rsid w:val="00EF198A"/>
    <w:rsid w:val="00EF20D3"/>
    <w:rsid w:val="00EF4319"/>
    <w:rsid w:val="00EF7006"/>
    <w:rsid w:val="00F011B8"/>
    <w:rsid w:val="00F0546A"/>
    <w:rsid w:val="00F05ABC"/>
    <w:rsid w:val="00F06F3B"/>
    <w:rsid w:val="00F44D3F"/>
    <w:rsid w:val="00F5412B"/>
    <w:rsid w:val="00F54C65"/>
    <w:rsid w:val="00F554A8"/>
    <w:rsid w:val="00F65485"/>
    <w:rsid w:val="00F804E7"/>
    <w:rsid w:val="00F85FB1"/>
    <w:rsid w:val="00F922AB"/>
    <w:rsid w:val="00F946AD"/>
    <w:rsid w:val="00FA751B"/>
    <w:rsid w:val="00FB0B5A"/>
    <w:rsid w:val="00FC451A"/>
    <w:rsid w:val="00FC4927"/>
    <w:rsid w:val="00FD2D43"/>
    <w:rsid w:val="00FD2F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4D5764"/>
  <w15:docId w15:val="{18B23E85-F0D7-4796-905D-4AEF919F92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ajorHAnsi" w:eastAsiaTheme="minorHAnsi" w:hAnsiTheme="majorHAnsi" w:cstheme="majorBidi"/>
        <w:sz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E7295"/>
    <w:pPr>
      <w:spacing w:after="0" w:line="240" w:lineRule="auto"/>
    </w:pPr>
    <w:rPr>
      <w:rFonts w:ascii="Times New Roman" w:eastAsia="Times New Roman" w:hAnsi="Times New Roman" w:cs="Times New Roman"/>
      <w:sz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2E7295"/>
    <w:pPr>
      <w:keepNext/>
      <w:outlineLvl w:val="0"/>
    </w:pPr>
    <w:rPr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2E7295"/>
    <w:rPr>
      <w:rFonts w:ascii="Times New Roman" w:eastAsia="Times New Roman" w:hAnsi="Times New Roman" w:cs="Times New Roman"/>
      <w:b/>
      <w:sz w:val="24"/>
      <w:lang w:eastAsia="pl-PL"/>
    </w:rPr>
  </w:style>
  <w:style w:type="paragraph" w:styleId="NormalnyWeb">
    <w:name w:val="Normal (Web)"/>
    <w:basedOn w:val="Normalny"/>
    <w:uiPriority w:val="99"/>
    <w:unhideWhenUsed/>
    <w:rsid w:val="002E7295"/>
    <w:pPr>
      <w:spacing w:before="100" w:beforeAutospacing="1" w:after="100" w:afterAutospacing="1"/>
    </w:pPr>
    <w:rPr>
      <w:szCs w:val="24"/>
    </w:rPr>
  </w:style>
  <w:style w:type="character" w:styleId="Hipercze">
    <w:name w:val="Hyperlink"/>
    <w:basedOn w:val="Domylnaczcionkaakapitu"/>
    <w:uiPriority w:val="99"/>
    <w:unhideWhenUsed/>
    <w:rsid w:val="002E7295"/>
    <w:rPr>
      <w:color w:val="0000FF"/>
      <w:u w:val="single"/>
    </w:rPr>
  </w:style>
  <w:style w:type="table" w:styleId="Tabela-Siatka">
    <w:name w:val="Table Grid"/>
    <w:basedOn w:val="Standardowy"/>
    <w:rsid w:val="002E7295"/>
    <w:pPr>
      <w:widowControl w:val="0"/>
      <w:spacing w:after="200" w:line="276" w:lineRule="auto"/>
      <w:jc w:val="both"/>
    </w:pPr>
    <w:rPr>
      <w:rFonts w:ascii="Times New Roman" w:eastAsia="SimSun" w:hAnsi="Times New Roman" w:cs="Times New Roman"/>
      <w:sz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qFormat/>
    <w:rsid w:val="002E7295"/>
    <w:pPr>
      <w:ind w:left="720"/>
      <w:contextualSpacing/>
    </w:p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C30A8A"/>
    <w:rPr>
      <w:sz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C30A8A"/>
    <w:rPr>
      <w:rFonts w:ascii="Times New Roman" w:eastAsia="Times New Roman" w:hAnsi="Times New Roman" w:cs="Times New Roman"/>
      <w:sz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C30A8A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C1E1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C1E13"/>
    <w:pPr>
      <w:spacing w:after="160"/>
    </w:pPr>
    <w:rPr>
      <w:rFonts w:asciiTheme="minorHAnsi" w:eastAsiaTheme="minorHAnsi" w:hAnsiTheme="minorHAnsi" w:cstheme="minorBidi"/>
      <w:sz w:val="20"/>
      <w:lang w:eastAsia="en-US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C1E13"/>
    <w:rPr>
      <w:rFonts w:asciiTheme="minorHAnsi" w:hAnsiTheme="minorHAnsi" w:cstheme="minorBidi"/>
      <w:sz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C1E13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C1E13"/>
    <w:rPr>
      <w:rFonts w:ascii="Segoe UI" w:eastAsia="Times New Roman" w:hAnsi="Segoe UI" w:cs="Segoe UI"/>
      <w:sz w:val="18"/>
      <w:szCs w:val="18"/>
      <w:lang w:eastAsia="pl-PL"/>
    </w:rPr>
  </w:style>
  <w:style w:type="character" w:styleId="UyteHipercze">
    <w:name w:val="FollowedHyperlink"/>
    <w:basedOn w:val="Domylnaczcionkaakapitu"/>
    <w:uiPriority w:val="99"/>
    <w:semiHidden/>
    <w:unhideWhenUsed/>
    <w:rsid w:val="00A9203C"/>
    <w:rPr>
      <w:color w:val="954F72" w:themeColor="followedHyperlink"/>
      <w:u w:val="single"/>
    </w:rPr>
  </w:style>
  <w:style w:type="paragraph" w:styleId="Poprawka">
    <w:name w:val="Revision"/>
    <w:hidden/>
    <w:uiPriority w:val="99"/>
    <w:semiHidden/>
    <w:rsid w:val="0035597A"/>
    <w:pPr>
      <w:spacing w:after="0" w:line="240" w:lineRule="auto"/>
    </w:pPr>
    <w:rPr>
      <w:rFonts w:ascii="Times New Roman" w:eastAsia="Times New Roman" w:hAnsi="Times New Roman" w:cs="Times New Roman"/>
      <w:sz w:val="24"/>
      <w:lang w:eastAsia="pl-PL"/>
    </w:rPr>
  </w:style>
  <w:style w:type="paragraph" w:customStyle="1" w:styleId="Default">
    <w:name w:val="Default"/>
    <w:rsid w:val="00B228C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E492C"/>
    <w:pPr>
      <w:spacing w:after="0"/>
    </w:pPr>
    <w:rPr>
      <w:rFonts w:ascii="Times New Roman" w:eastAsia="Times New Roman" w:hAnsi="Times New Roman" w:cs="Times New Roman"/>
      <w:b/>
      <w:bCs/>
      <w:lang w:eastAsia="pl-PL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E492C"/>
    <w:rPr>
      <w:rFonts w:ascii="Times New Roman" w:eastAsia="Times New Roman" w:hAnsi="Times New Roman" w:cs="Times New Roman"/>
      <w:b/>
      <w:bCs/>
      <w:sz w:val="20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1A0220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1A0220"/>
    <w:rPr>
      <w:rFonts w:ascii="Times New Roman" w:eastAsia="Times New Roman" w:hAnsi="Times New Roman" w:cs="Times New Roman"/>
      <w:sz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1A0220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1A0220"/>
    <w:rPr>
      <w:rFonts w:ascii="Times New Roman" w:eastAsia="Times New Roman" w:hAnsi="Times New Roman" w:cs="Times New Roman"/>
      <w:sz w:val="24"/>
      <w:lang w:eastAsia="pl-PL"/>
    </w:rPr>
  </w:style>
  <w:style w:type="character" w:styleId="Pogrubienie">
    <w:name w:val="Strong"/>
    <w:basedOn w:val="Domylnaczcionkaakapitu"/>
    <w:uiPriority w:val="22"/>
    <w:qFormat/>
    <w:rsid w:val="004F5547"/>
    <w:rPr>
      <w:b/>
      <w:bCs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C0542A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D95975"/>
    <w:rPr>
      <w:color w:val="605E5C"/>
      <w:shd w:val="clear" w:color="auto" w:fill="E1DFDD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5F2AF5"/>
    <w:rPr>
      <w:color w:val="605E5C"/>
      <w:shd w:val="clear" w:color="auto" w:fill="E1DFDD"/>
    </w:rPr>
  </w:style>
  <w:style w:type="character" w:styleId="Tekstzastpczy">
    <w:name w:val="Placeholder Text"/>
    <w:basedOn w:val="Domylnaczcionkaakapitu"/>
    <w:uiPriority w:val="99"/>
    <w:semiHidden/>
    <w:rsid w:val="005B7CF4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161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43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5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9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08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0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2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0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1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3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oferty.praca.gov.pl/portal/strona-glowna" TargetMode="External"/><Relationship Id="rId18" Type="http://schemas.openxmlformats.org/officeDocument/2006/relationships/hyperlink" Target="https://view.officeapps.live.com/op/view.aspx?src=https%3A%2F%2Funi.opole.pl%2Fwp-content%2Fuploads%2FKlauzula-informacyjna-dla-kandydatek-kandydatow-do-pracy-w-UO.docx&amp;wdOrigin=BROWSELINK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gov.pl/web/edukacja-i-nauka/umowy-dwustronne-dotyczace-uznawalnosci-wyksztalcenia" TargetMode="External"/><Relationship Id="rId7" Type="http://schemas.openxmlformats.org/officeDocument/2006/relationships/image" Target="media/image1.png"/><Relationship Id="rId12" Type="http://schemas.openxmlformats.org/officeDocument/2006/relationships/hyperlink" Target="https://bazaogloszen.nauka.gov.pl/" TargetMode="External"/><Relationship Id="rId17" Type="http://schemas.openxmlformats.org/officeDocument/2006/relationships/hyperlink" Target="https://view.officeapps.live.com/op/view.aspx?src=https%3A%2F%2Funi.opole.pl%2Fwp-content%2Fuploads%2FKlauzula-informacyjna-dla-kandydatek-kandydatow-do-pracy-w-UO.docx&amp;wdOrigin=BROWSELINK" TargetMode="External"/><Relationship Id="rId2" Type="http://schemas.openxmlformats.org/officeDocument/2006/relationships/styles" Target="styles.xml"/><Relationship Id="rId16" Type="http://schemas.openxmlformats.org/officeDocument/2006/relationships/hyperlink" Target="https://bsp.uni.opole.pl/wp-content/uploads/sites/118/kwestionariusz.doc" TargetMode="External"/><Relationship Id="rId20" Type="http://schemas.openxmlformats.org/officeDocument/2006/relationships/image" Target="media/image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uniopole.bip.gov.pl/search/joboffers/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mailto:psychologia@uni.opole.pl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euraxess.ec.europa.eu/jobs/search?f%5B0%5D=keywords%3Aopole" TargetMode="External"/><Relationship Id="rId19" Type="http://schemas.openxmlformats.org/officeDocument/2006/relationships/hyperlink" Target="https://monitor.uni.opole.pl/423-lista/d/7044/5/?reporef=%2F%3Fsearch-global%3D143%252f2024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uni.opole.pl/oferty-pracy/" TargetMode="External"/><Relationship Id="rId14" Type="http://schemas.openxmlformats.org/officeDocument/2006/relationships/hyperlink" Target="mailto:psychologia@uni.opole.pl" TargetMode="External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3AEAABE-0011-4C2E-8C65-85A70B33945C}">
  <we:reference id="wa200001361" version="2.129.3.0" store="en-US" storeType="OMEX"/>
  <we:alternateReferences>
    <we:reference id="WA200001361" version="2.129.3.0" store="" storeType="OMEX"/>
  </we:alternateReferences>
  <we:properties>
    <we:property name="paperpal-document-id" value="&quot;b7acab84-612f-425d-a0aa-5050fd92d633&quot;"/>
  </we:properties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2</Pages>
  <Words>3065</Words>
  <Characters>18391</Characters>
  <Application>Microsoft Office Word</Application>
  <DocSecurity>0</DocSecurity>
  <Lines>153</Lines>
  <Paragraphs>4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Janusz Kowal</cp:lastModifiedBy>
  <cp:revision>2</cp:revision>
  <cp:lastPrinted>2026-05-21T07:09:00Z</cp:lastPrinted>
  <dcterms:created xsi:type="dcterms:W3CDTF">2026-05-26T08:15:00Z</dcterms:created>
  <dcterms:modified xsi:type="dcterms:W3CDTF">2026-05-26T08:15:00Z</dcterms:modified>
</cp:coreProperties>
</file>